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CF0CC" w14:textId="3F99B67A" w:rsidR="001D3156" w:rsidRDefault="001D3156" w:rsidP="00A122CD">
      <w:pPr>
        <w:pStyle w:val="a3"/>
        <w:ind w:left="0"/>
        <w:contextualSpacing w:val="0"/>
        <w:rPr>
          <w:rFonts w:cstheme="minorHAnsi"/>
          <w:b/>
          <w:sz w:val="36"/>
          <w:szCs w:val="36"/>
        </w:rPr>
      </w:pPr>
      <w:r w:rsidRPr="004722B5">
        <w:rPr>
          <w:rFonts w:cstheme="minorHAnsi"/>
          <w:b/>
          <w:noProof/>
          <w:sz w:val="36"/>
          <w:szCs w:val="36"/>
          <w:lang w:val="ru-RU" w:eastAsia="ru-RU"/>
        </w:rPr>
        <w:drawing>
          <wp:anchor distT="0" distB="0" distL="114300" distR="114300" simplePos="0" relativeHeight="251664384" behindDoc="0" locked="0" layoutInCell="1" allowOverlap="1" wp14:anchorId="4F2AA78C" wp14:editId="55F679FD">
            <wp:simplePos x="0" y="0"/>
            <wp:positionH relativeFrom="margin">
              <wp:posOffset>-635</wp:posOffset>
            </wp:positionH>
            <wp:positionV relativeFrom="margin">
              <wp:posOffset>-286385</wp:posOffset>
            </wp:positionV>
            <wp:extent cx="755650" cy="6985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5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5D9A">
        <w:rPr>
          <w:rFonts w:cstheme="minorHAnsi"/>
          <w:b/>
          <w:sz w:val="36"/>
          <w:szCs w:val="36"/>
        </w:rPr>
        <w:t xml:space="preserve">      </w:t>
      </w:r>
      <w:r w:rsidR="00FA207F">
        <w:rPr>
          <w:rFonts w:cstheme="minorHAnsi"/>
          <w:b/>
          <w:sz w:val="36"/>
          <w:szCs w:val="36"/>
        </w:rPr>
        <w:t>Supplier Registration/</w:t>
      </w:r>
      <w:r w:rsidR="00B35D9A">
        <w:rPr>
          <w:rFonts w:cstheme="minorHAnsi"/>
          <w:b/>
          <w:sz w:val="36"/>
          <w:szCs w:val="36"/>
        </w:rPr>
        <w:t>Payment Details Form</w:t>
      </w:r>
    </w:p>
    <w:p w14:paraId="6EFDE8C2" w14:textId="066B6D8C" w:rsidR="009A600A" w:rsidRPr="00F55D13" w:rsidRDefault="009A600A" w:rsidP="00A122CD">
      <w:pPr>
        <w:pStyle w:val="a3"/>
        <w:ind w:left="0"/>
        <w:contextualSpacing w:val="0"/>
        <w:rPr>
          <w:rFonts w:cstheme="minorHAnsi"/>
          <w:b/>
          <w:sz w:val="36"/>
          <w:szCs w:val="36"/>
          <w:lang w:val="uk-UA"/>
        </w:rPr>
      </w:pPr>
      <w:proofErr w:type="spellStart"/>
      <w:r w:rsidRPr="009A600A">
        <w:rPr>
          <w:rFonts w:cstheme="minorHAnsi"/>
          <w:b/>
          <w:sz w:val="36"/>
          <w:szCs w:val="36"/>
        </w:rPr>
        <w:t>Реєстрація</w:t>
      </w:r>
      <w:proofErr w:type="spellEnd"/>
      <w:r w:rsidRPr="009A600A">
        <w:rPr>
          <w:rFonts w:cstheme="minorHAnsi"/>
          <w:b/>
          <w:sz w:val="36"/>
          <w:szCs w:val="36"/>
        </w:rPr>
        <w:t xml:space="preserve"> </w:t>
      </w:r>
      <w:proofErr w:type="spellStart"/>
      <w:r w:rsidRPr="009A600A">
        <w:rPr>
          <w:rFonts w:cstheme="minorHAnsi"/>
          <w:b/>
          <w:sz w:val="36"/>
          <w:szCs w:val="36"/>
        </w:rPr>
        <w:t>постачальника</w:t>
      </w:r>
      <w:proofErr w:type="spellEnd"/>
      <w:r w:rsidRPr="009A600A">
        <w:rPr>
          <w:rFonts w:cstheme="minorHAnsi"/>
          <w:b/>
          <w:sz w:val="36"/>
          <w:szCs w:val="36"/>
        </w:rPr>
        <w:t>/</w:t>
      </w:r>
      <w:r>
        <w:rPr>
          <w:rFonts w:cstheme="minorHAnsi"/>
          <w:b/>
          <w:sz w:val="36"/>
          <w:szCs w:val="36"/>
          <w:lang w:val="uk-UA"/>
        </w:rPr>
        <w:t>Ф</w:t>
      </w:r>
      <w:proofErr w:type="spellStart"/>
      <w:r w:rsidRPr="009A600A">
        <w:rPr>
          <w:rFonts w:cstheme="minorHAnsi"/>
          <w:b/>
          <w:sz w:val="36"/>
          <w:szCs w:val="36"/>
        </w:rPr>
        <w:t>орма</w:t>
      </w:r>
      <w:proofErr w:type="spellEnd"/>
      <w:r w:rsidRPr="009A600A">
        <w:rPr>
          <w:rFonts w:cstheme="minorHAnsi"/>
          <w:b/>
          <w:sz w:val="36"/>
          <w:szCs w:val="36"/>
        </w:rPr>
        <w:t xml:space="preserve"> </w:t>
      </w:r>
      <w:r w:rsidR="00F55D13">
        <w:rPr>
          <w:rFonts w:cstheme="minorHAnsi"/>
          <w:b/>
          <w:sz w:val="36"/>
          <w:szCs w:val="36"/>
          <w:lang w:val="uk-UA"/>
        </w:rPr>
        <w:t>платіжних реквізитів</w:t>
      </w:r>
    </w:p>
    <w:p w14:paraId="4754D9DC" w14:textId="77777777" w:rsidR="009A600A" w:rsidRPr="004722B5" w:rsidRDefault="009A600A" w:rsidP="00A122CD">
      <w:pPr>
        <w:pStyle w:val="a3"/>
        <w:ind w:left="0"/>
        <w:contextualSpacing w:val="0"/>
        <w:rPr>
          <w:rFonts w:cstheme="minorHAnsi"/>
          <w:b/>
          <w:sz w:val="36"/>
          <w:szCs w:val="36"/>
        </w:rPr>
      </w:pPr>
    </w:p>
    <w:p w14:paraId="0844B00C" w14:textId="0BD76D5F" w:rsidR="009539D3" w:rsidRPr="00311DDA" w:rsidRDefault="002160DB" w:rsidP="00255F6D">
      <w:pPr>
        <w:spacing w:line="240" w:lineRule="auto"/>
        <w:jc w:val="both"/>
        <w:rPr>
          <w:rFonts w:eastAsia="Times New Roman" w:cstheme="minorHAnsi"/>
          <w:sz w:val="20"/>
          <w:szCs w:val="20"/>
          <w:lang w:val="ru-RU"/>
        </w:rPr>
      </w:pPr>
      <w:r w:rsidRPr="004722B5">
        <w:rPr>
          <w:rFonts w:eastAsia="Times New Roman" w:cstheme="minorHAnsi"/>
          <w:color w:val="000000"/>
          <w:sz w:val="20"/>
          <w:szCs w:val="20"/>
          <w:lang w:eastAsia="en-GB"/>
        </w:rPr>
        <w:t xml:space="preserve">This form </w:t>
      </w:r>
      <w:r w:rsidR="00776A2F">
        <w:rPr>
          <w:rFonts w:eastAsia="Times New Roman" w:cstheme="minorHAnsi"/>
          <w:color w:val="000000"/>
          <w:sz w:val="20"/>
          <w:szCs w:val="20"/>
          <w:lang w:eastAsia="en-GB"/>
        </w:rPr>
        <w:t xml:space="preserve">is required to complete your company’s registration on </w:t>
      </w:r>
      <w:r w:rsidR="00B90A3F" w:rsidRPr="004722B5">
        <w:rPr>
          <w:rFonts w:eastAsia="Times New Roman" w:cstheme="minorHAnsi"/>
          <w:color w:val="000000"/>
          <w:sz w:val="20"/>
          <w:szCs w:val="20"/>
          <w:lang w:eastAsia="en-GB"/>
        </w:rPr>
        <w:t xml:space="preserve">WFP’s </w:t>
      </w:r>
      <w:r w:rsidR="00A122CD">
        <w:rPr>
          <w:rFonts w:eastAsia="Times New Roman" w:cstheme="minorHAnsi"/>
          <w:color w:val="000000"/>
          <w:sz w:val="20"/>
          <w:szCs w:val="20"/>
          <w:lang w:eastAsia="en-GB"/>
        </w:rPr>
        <w:t>payment system</w:t>
      </w:r>
      <w:r w:rsidR="00233B22">
        <w:rPr>
          <w:rFonts w:eastAsia="Times New Roman" w:cstheme="minorHAnsi"/>
          <w:color w:val="000000"/>
          <w:sz w:val="20"/>
          <w:szCs w:val="20"/>
          <w:lang w:eastAsia="en-GB"/>
        </w:rPr>
        <w:t>s</w:t>
      </w:r>
      <w:r w:rsidR="00B90A3F" w:rsidRPr="004722B5">
        <w:rPr>
          <w:rFonts w:eastAsia="Times New Roman" w:cstheme="minorHAnsi"/>
          <w:color w:val="000000"/>
          <w:sz w:val="20"/>
          <w:szCs w:val="20"/>
          <w:lang w:eastAsia="en-GB"/>
        </w:rPr>
        <w:t>.</w:t>
      </w:r>
      <w:r w:rsidR="00255F6D">
        <w:rPr>
          <w:rFonts w:eastAsia="Times New Roman" w:cstheme="minorHAnsi"/>
          <w:color w:val="000000"/>
          <w:sz w:val="20"/>
          <w:szCs w:val="20"/>
          <w:lang w:eastAsia="en-GB"/>
        </w:rPr>
        <w:t xml:space="preserve"> </w:t>
      </w:r>
      <w:r w:rsidR="00B90A3F" w:rsidRPr="004722B5">
        <w:rPr>
          <w:rFonts w:eastAsia="Times New Roman" w:cstheme="minorHAnsi"/>
          <w:color w:val="000000"/>
          <w:sz w:val="20"/>
          <w:szCs w:val="20"/>
          <w:lang w:eastAsia="en-GB"/>
        </w:rPr>
        <w:t>Once complete</w:t>
      </w:r>
      <w:r w:rsidR="00A122CD">
        <w:rPr>
          <w:rFonts w:eastAsia="Times New Roman" w:cstheme="minorHAnsi"/>
          <w:color w:val="000000"/>
          <w:sz w:val="20"/>
          <w:szCs w:val="20"/>
          <w:lang w:eastAsia="en-GB"/>
        </w:rPr>
        <w:t>d</w:t>
      </w:r>
      <w:r w:rsidR="00970193">
        <w:rPr>
          <w:rFonts w:eastAsia="Times New Roman" w:cstheme="minorHAnsi"/>
          <w:color w:val="000000"/>
          <w:sz w:val="20"/>
          <w:szCs w:val="20"/>
          <w:lang w:eastAsia="en-GB"/>
        </w:rPr>
        <w:t>, kindly send us the signed</w:t>
      </w:r>
      <w:r w:rsidR="00C777B3">
        <w:rPr>
          <w:rFonts w:eastAsia="Times New Roman" w:cstheme="minorHAnsi"/>
          <w:color w:val="000000"/>
          <w:sz w:val="20"/>
          <w:szCs w:val="20"/>
          <w:lang w:eastAsia="en-GB"/>
        </w:rPr>
        <w:t xml:space="preserve"> and stamped</w:t>
      </w:r>
      <w:r w:rsidR="00970193">
        <w:rPr>
          <w:rFonts w:eastAsia="Times New Roman" w:cstheme="minorHAnsi"/>
          <w:color w:val="000000"/>
          <w:sz w:val="20"/>
          <w:szCs w:val="20"/>
          <w:lang w:eastAsia="en-GB"/>
        </w:rPr>
        <w:t xml:space="preserve"> copy</w:t>
      </w:r>
      <w:r w:rsidR="00311DDA">
        <w:rPr>
          <w:rFonts w:eastAsia="Times New Roman" w:cstheme="minorHAnsi"/>
          <w:color w:val="000000"/>
          <w:sz w:val="20"/>
          <w:szCs w:val="20"/>
          <w:lang w:eastAsia="en-GB"/>
        </w:rPr>
        <w:t xml:space="preserve"> / </w:t>
      </w:r>
      <w:proofErr w:type="spellStart"/>
      <w:r w:rsidR="00311DDA">
        <w:rPr>
          <w:color w:val="000000"/>
          <w:sz w:val="20"/>
          <w:szCs w:val="20"/>
        </w:rPr>
        <w:t>Ця</w:t>
      </w:r>
      <w:proofErr w:type="spellEnd"/>
      <w:r w:rsidR="00311DDA">
        <w:rPr>
          <w:color w:val="000000"/>
          <w:sz w:val="20"/>
          <w:szCs w:val="20"/>
        </w:rPr>
        <w:t xml:space="preserve"> </w:t>
      </w:r>
      <w:proofErr w:type="spellStart"/>
      <w:r w:rsidR="00311DDA">
        <w:rPr>
          <w:color w:val="000000"/>
          <w:sz w:val="20"/>
          <w:szCs w:val="20"/>
        </w:rPr>
        <w:t>форма</w:t>
      </w:r>
      <w:proofErr w:type="spellEnd"/>
      <w:r w:rsidR="00311DDA">
        <w:rPr>
          <w:color w:val="000000"/>
          <w:sz w:val="20"/>
          <w:szCs w:val="20"/>
        </w:rPr>
        <w:t xml:space="preserve"> </w:t>
      </w:r>
      <w:proofErr w:type="spellStart"/>
      <w:r w:rsidR="00311DDA">
        <w:rPr>
          <w:color w:val="000000"/>
          <w:sz w:val="20"/>
          <w:szCs w:val="20"/>
        </w:rPr>
        <w:t>необхідна</w:t>
      </w:r>
      <w:proofErr w:type="spellEnd"/>
      <w:r w:rsidR="00311DDA">
        <w:rPr>
          <w:color w:val="000000"/>
          <w:sz w:val="20"/>
          <w:szCs w:val="20"/>
        </w:rPr>
        <w:t xml:space="preserve"> </w:t>
      </w:r>
      <w:proofErr w:type="spellStart"/>
      <w:r w:rsidR="00311DDA">
        <w:rPr>
          <w:color w:val="000000"/>
          <w:sz w:val="20"/>
          <w:szCs w:val="20"/>
        </w:rPr>
        <w:t>для</w:t>
      </w:r>
      <w:proofErr w:type="spellEnd"/>
      <w:r w:rsidR="00311DDA">
        <w:rPr>
          <w:color w:val="000000"/>
          <w:sz w:val="20"/>
          <w:szCs w:val="20"/>
        </w:rPr>
        <w:t xml:space="preserve"> </w:t>
      </w:r>
      <w:proofErr w:type="spellStart"/>
      <w:r w:rsidR="00311DDA">
        <w:rPr>
          <w:color w:val="000000"/>
          <w:sz w:val="20"/>
          <w:szCs w:val="20"/>
        </w:rPr>
        <w:t>завершення</w:t>
      </w:r>
      <w:proofErr w:type="spellEnd"/>
      <w:r w:rsidR="00311DDA">
        <w:rPr>
          <w:color w:val="000000"/>
          <w:sz w:val="20"/>
          <w:szCs w:val="20"/>
        </w:rPr>
        <w:t xml:space="preserve"> </w:t>
      </w:r>
      <w:proofErr w:type="spellStart"/>
      <w:r w:rsidR="00311DDA">
        <w:rPr>
          <w:color w:val="000000"/>
          <w:sz w:val="20"/>
          <w:szCs w:val="20"/>
        </w:rPr>
        <w:t>реєстрації</w:t>
      </w:r>
      <w:proofErr w:type="spellEnd"/>
      <w:r w:rsidR="00311DDA">
        <w:rPr>
          <w:color w:val="000000"/>
          <w:sz w:val="20"/>
          <w:szCs w:val="20"/>
        </w:rPr>
        <w:t xml:space="preserve"> </w:t>
      </w:r>
      <w:proofErr w:type="spellStart"/>
      <w:r w:rsidR="00311DDA">
        <w:rPr>
          <w:color w:val="000000"/>
          <w:sz w:val="20"/>
          <w:szCs w:val="20"/>
        </w:rPr>
        <w:t>вашої</w:t>
      </w:r>
      <w:proofErr w:type="spellEnd"/>
      <w:r w:rsidR="00311DDA">
        <w:rPr>
          <w:color w:val="000000"/>
          <w:sz w:val="20"/>
          <w:szCs w:val="20"/>
        </w:rPr>
        <w:t xml:space="preserve"> </w:t>
      </w:r>
      <w:proofErr w:type="spellStart"/>
      <w:r w:rsidR="00311DDA">
        <w:rPr>
          <w:color w:val="000000"/>
          <w:sz w:val="20"/>
          <w:szCs w:val="20"/>
        </w:rPr>
        <w:t>компанії</w:t>
      </w:r>
      <w:proofErr w:type="spellEnd"/>
      <w:r w:rsidR="00311DDA">
        <w:rPr>
          <w:color w:val="000000"/>
          <w:sz w:val="20"/>
          <w:szCs w:val="20"/>
        </w:rPr>
        <w:t xml:space="preserve"> в </w:t>
      </w:r>
      <w:proofErr w:type="spellStart"/>
      <w:r w:rsidR="00311DDA">
        <w:rPr>
          <w:color w:val="000000"/>
          <w:sz w:val="20"/>
          <w:szCs w:val="20"/>
        </w:rPr>
        <w:t>платіжних</w:t>
      </w:r>
      <w:proofErr w:type="spellEnd"/>
      <w:r w:rsidR="00311DDA">
        <w:rPr>
          <w:color w:val="000000"/>
          <w:sz w:val="20"/>
          <w:szCs w:val="20"/>
        </w:rPr>
        <w:t xml:space="preserve"> </w:t>
      </w:r>
      <w:proofErr w:type="spellStart"/>
      <w:r w:rsidR="00311DDA">
        <w:rPr>
          <w:color w:val="000000"/>
          <w:sz w:val="20"/>
          <w:szCs w:val="20"/>
        </w:rPr>
        <w:t>системах</w:t>
      </w:r>
      <w:proofErr w:type="spellEnd"/>
      <w:r w:rsidR="00311DDA">
        <w:rPr>
          <w:color w:val="000000"/>
          <w:sz w:val="20"/>
          <w:szCs w:val="20"/>
        </w:rPr>
        <w:t xml:space="preserve"> ВПП. </w:t>
      </w:r>
      <w:proofErr w:type="spellStart"/>
      <w:r w:rsidR="00311DDA" w:rsidRPr="00311DDA">
        <w:rPr>
          <w:color w:val="000000"/>
          <w:sz w:val="20"/>
          <w:szCs w:val="20"/>
          <w:lang w:val="ru-RU"/>
        </w:rPr>
        <w:t>Після</w:t>
      </w:r>
      <w:proofErr w:type="spellEnd"/>
      <w:r w:rsidR="00311DDA" w:rsidRPr="00311DDA">
        <w:rPr>
          <w:color w:val="000000"/>
          <w:sz w:val="20"/>
          <w:szCs w:val="20"/>
          <w:lang w:val="ru-RU"/>
        </w:rPr>
        <w:t xml:space="preserve"> </w:t>
      </w:r>
      <w:proofErr w:type="spellStart"/>
      <w:r w:rsidR="00311DDA" w:rsidRPr="00311DDA">
        <w:rPr>
          <w:color w:val="000000"/>
          <w:sz w:val="20"/>
          <w:szCs w:val="20"/>
          <w:lang w:val="ru-RU"/>
        </w:rPr>
        <w:t>завершення</w:t>
      </w:r>
      <w:proofErr w:type="spellEnd"/>
      <w:r w:rsidR="00311DDA" w:rsidRPr="00311DDA">
        <w:rPr>
          <w:color w:val="000000"/>
          <w:sz w:val="20"/>
          <w:szCs w:val="20"/>
          <w:lang w:val="ru-RU"/>
        </w:rPr>
        <w:t xml:space="preserve">, будь ласка, </w:t>
      </w:r>
      <w:proofErr w:type="spellStart"/>
      <w:r w:rsidR="00311DDA" w:rsidRPr="00311DDA">
        <w:rPr>
          <w:color w:val="000000"/>
          <w:sz w:val="20"/>
          <w:szCs w:val="20"/>
          <w:lang w:val="ru-RU"/>
        </w:rPr>
        <w:t>надішліть</w:t>
      </w:r>
      <w:proofErr w:type="spellEnd"/>
      <w:r w:rsidR="00311DDA" w:rsidRPr="00311DDA">
        <w:rPr>
          <w:color w:val="000000"/>
          <w:sz w:val="20"/>
          <w:szCs w:val="20"/>
          <w:lang w:val="ru-RU"/>
        </w:rPr>
        <w:t xml:space="preserve"> нам </w:t>
      </w:r>
      <w:proofErr w:type="spellStart"/>
      <w:r w:rsidR="00311DDA" w:rsidRPr="00311DDA">
        <w:rPr>
          <w:color w:val="000000"/>
          <w:sz w:val="20"/>
          <w:szCs w:val="20"/>
          <w:lang w:val="ru-RU"/>
        </w:rPr>
        <w:t>підписану</w:t>
      </w:r>
      <w:proofErr w:type="spellEnd"/>
      <w:r w:rsidR="00311DDA" w:rsidRPr="00311DDA">
        <w:rPr>
          <w:color w:val="000000"/>
          <w:sz w:val="20"/>
          <w:szCs w:val="20"/>
          <w:lang w:val="ru-RU"/>
        </w:rPr>
        <w:t xml:space="preserve"> та </w:t>
      </w:r>
      <w:proofErr w:type="spellStart"/>
      <w:r w:rsidR="00311DDA" w:rsidRPr="00311DDA">
        <w:rPr>
          <w:color w:val="000000"/>
          <w:sz w:val="20"/>
          <w:szCs w:val="20"/>
          <w:lang w:val="ru-RU"/>
        </w:rPr>
        <w:t>скріплену</w:t>
      </w:r>
      <w:proofErr w:type="spellEnd"/>
      <w:r w:rsidR="00311DDA" w:rsidRPr="00311DDA">
        <w:rPr>
          <w:color w:val="000000"/>
          <w:sz w:val="20"/>
          <w:szCs w:val="20"/>
          <w:lang w:val="ru-RU"/>
        </w:rPr>
        <w:t xml:space="preserve"> </w:t>
      </w:r>
      <w:proofErr w:type="spellStart"/>
      <w:r w:rsidR="00311DDA" w:rsidRPr="00311DDA">
        <w:rPr>
          <w:color w:val="000000"/>
          <w:sz w:val="20"/>
          <w:szCs w:val="20"/>
          <w:lang w:val="ru-RU"/>
        </w:rPr>
        <w:t>печаткою</w:t>
      </w:r>
      <w:proofErr w:type="spellEnd"/>
      <w:r w:rsidR="00311DDA" w:rsidRPr="00311DDA">
        <w:rPr>
          <w:color w:val="000000"/>
          <w:sz w:val="20"/>
          <w:szCs w:val="20"/>
          <w:lang w:val="ru-RU"/>
        </w:rPr>
        <w:t xml:space="preserve"> </w:t>
      </w:r>
      <w:proofErr w:type="spellStart"/>
      <w:r w:rsidR="00311DDA" w:rsidRPr="00311DDA">
        <w:rPr>
          <w:color w:val="000000"/>
          <w:sz w:val="20"/>
          <w:szCs w:val="20"/>
          <w:lang w:val="ru-RU"/>
        </w:rPr>
        <w:t>копію</w:t>
      </w:r>
      <w:proofErr w:type="spellEnd"/>
    </w:p>
    <w:tbl>
      <w:tblPr>
        <w:tblW w:w="5073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874"/>
        <w:gridCol w:w="7615"/>
      </w:tblGrid>
      <w:tr w:rsidR="00690564" w:rsidRPr="00311DDA" w14:paraId="59D49AD2" w14:textId="77777777" w:rsidTr="00E33ACB">
        <w:trPr>
          <w:trHeight w:val="20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76168AB8" w14:textId="076494A4" w:rsidR="00B90A3F" w:rsidRPr="00311DDA" w:rsidRDefault="00B90A3F" w:rsidP="009539D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val="ru-RU" w:eastAsia="en-GB"/>
              </w:rPr>
            </w:pPr>
            <w:r w:rsidRPr="00690564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Section</w:t>
            </w:r>
            <w:r w:rsidRPr="00311DDA">
              <w:rPr>
                <w:rFonts w:eastAsia="Times New Roman" w:cstheme="minorHAnsi"/>
                <w:b/>
                <w:bCs/>
                <w:sz w:val="20"/>
                <w:szCs w:val="20"/>
                <w:lang w:val="ru-RU" w:eastAsia="en-GB"/>
              </w:rPr>
              <w:t xml:space="preserve"> 1: </w:t>
            </w:r>
            <w:r w:rsidR="00C4336B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Vendor</w:t>
            </w:r>
            <w:r w:rsidRPr="00311DDA">
              <w:rPr>
                <w:rFonts w:eastAsia="Times New Roman" w:cstheme="minorHAnsi"/>
                <w:b/>
                <w:bCs/>
                <w:sz w:val="20"/>
                <w:szCs w:val="20"/>
                <w:lang w:val="ru-RU" w:eastAsia="en-GB"/>
              </w:rPr>
              <w:t xml:space="preserve"> </w:t>
            </w:r>
            <w:r w:rsidR="00CA77C8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i</w:t>
            </w:r>
            <w:r w:rsidRPr="00690564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nformation </w:t>
            </w:r>
            <w:r w:rsidR="00311DDA" w:rsidRPr="00311DDA">
              <w:rPr>
                <w:rFonts w:eastAsia="Times New Roman" w:cstheme="minorHAnsi"/>
                <w:b/>
                <w:bCs/>
                <w:sz w:val="20"/>
                <w:szCs w:val="20"/>
                <w:lang w:val="ru-RU" w:eastAsia="en-GB"/>
              </w:rPr>
              <w:t xml:space="preserve">/ </w:t>
            </w:r>
            <w:proofErr w:type="spellStart"/>
            <w:r w:rsidR="00311DDA" w:rsidRPr="00311DDA">
              <w:rPr>
                <w:b/>
                <w:bCs/>
                <w:sz w:val="20"/>
                <w:szCs w:val="20"/>
                <w:lang w:val="ru-RU"/>
              </w:rPr>
              <w:t>Розділ</w:t>
            </w:r>
            <w:proofErr w:type="spellEnd"/>
            <w:r w:rsidR="00311DDA">
              <w:rPr>
                <w:b/>
                <w:bCs/>
                <w:sz w:val="20"/>
                <w:szCs w:val="20"/>
              </w:rPr>
              <w:t> </w:t>
            </w:r>
            <w:r w:rsidR="00311DDA" w:rsidRPr="00311DDA">
              <w:rPr>
                <w:b/>
                <w:bCs/>
                <w:sz w:val="20"/>
                <w:szCs w:val="20"/>
                <w:lang w:val="ru-RU"/>
              </w:rPr>
              <w:t xml:space="preserve">1: </w:t>
            </w:r>
            <w:proofErr w:type="spellStart"/>
            <w:r w:rsidR="00311DDA" w:rsidRPr="00311DDA">
              <w:rPr>
                <w:b/>
                <w:bCs/>
                <w:sz w:val="20"/>
                <w:szCs w:val="20"/>
                <w:lang w:val="ru-RU"/>
              </w:rPr>
              <w:t>Інформація</w:t>
            </w:r>
            <w:proofErr w:type="spellEnd"/>
            <w:r w:rsidR="00311DDA" w:rsidRPr="00311DDA">
              <w:rPr>
                <w:b/>
                <w:bCs/>
                <w:sz w:val="20"/>
                <w:szCs w:val="20"/>
                <w:lang w:val="ru-RU"/>
              </w:rPr>
              <w:t xml:space="preserve"> про </w:t>
            </w:r>
            <w:proofErr w:type="spellStart"/>
            <w:r w:rsidR="00311DDA" w:rsidRPr="00311DDA">
              <w:rPr>
                <w:b/>
                <w:bCs/>
                <w:sz w:val="20"/>
                <w:szCs w:val="20"/>
                <w:lang w:val="ru-RU"/>
              </w:rPr>
              <w:t>постачальника</w:t>
            </w:r>
            <w:proofErr w:type="spellEnd"/>
            <w:r w:rsidR="00311DDA">
              <w:rPr>
                <w:b/>
                <w:bCs/>
                <w:sz w:val="20"/>
                <w:szCs w:val="20"/>
              </w:rPr>
              <w:t> </w:t>
            </w:r>
          </w:p>
        </w:tc>
      </w:tr>
      <w:tr w:rsidR="00970193" w:rsidRPr="00690564" w14:paraId="46B9CEA0" w14:textId="77777777" w:rsidTr="005B5272">
        <w:trPr>
          <w:trHeight w:val="450"/>
        </w:trPr>
        <w:tc>
          <w:tcPr>
            <w:tcW w:w="1370" w:type="pct"/>
            <w:shd w:val="clear" w:color="auto" w:fill="auto"/>
            <w:hideMark/>
          </w:tcPr>
          <w:p w14:paraId="4C444C5F" w14:textId="4858241D" w:rsidR="00970193" w:rsidRPr="00154443" w:rsidRDefault="00970193" w:rsidP="00761D14">
            <w:pPr>
              <w:spacing w:after="0" w:line="240" w:lineRule="auto"/>
              <w:rPr>
                <w:rFonts w:eastAsia="Times New Roman" w:cstheme="minorHAnsi"/>
                <w:b/>
                <w:i/>
                <w:iCs/>
                <w:sz w:val="20"/>
                <w:szCs w:val="20"/>
                <w:lang w:val="uk-UA" w:eastAsia="en-GB"/>
              </w:rPr>
            </w:pPr>
            <w:r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Vendor legal registered name</w:t>
            </w:r>
            <w:r w:rsidR="00DE32C2"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:</w:t>
            </w:r>
          </w:p>
          <w:p w14:paraId="0B16F5D3" w14:textId="77777777" w:rsidR="00970193" w:rsidRDefault="00AA29DE" w:rsidP="00776A2F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Юридична</w:t>
            </w:r>
            <w:proofErr w:type="spellEnd"/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зареєстрована</w:t>
            </w:r>
            <w:proofErr w:type="spellEnd"/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назва</w:t>
            </w:r>
            <w:proofErr w:type="spellEnd"/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постачальника</w:t>
            </w:r>
            <w:proofErr w:type="spellEnd"/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:</w:t>
            </w:r>
          </w:p>
          <w:p w14:paraId="7332A96E" w14:textId="3150FD6C" w:rsidR="009B4C11" w:rsidRPr="00154443" w:rsidRDefault="009B4C11" w:rsidP="00776A2F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18"/>
                <w:szCs w:val="18"/>
                <w:lang w:eastAsia="en-GB"/>
              </w:rPr>
            </w:pPr>
          </w:p>
        </w:tc>
        <w:tc>
          <w:tcPr>
            <w:tcW w:w="3630" w:type="pct"/>
            <w:shd w:val="clear" w:color="auto" w:fill="auto"/>
            <w:vAlign w:val="center"/>
          </w:tcPr>
          <w:p w14:paraId="799AE7C1" w14:textId="26A9D5EC" w:rsidR="00970193" w:rsidRPr="00690564" w:rsidRDefault="00970193" w:rsidP="00EC3881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970193" w:rsidRPr="00690564" w14:paraId="78299551" w14:textId="77777777" w:rsidTr="005B5272">
        <w:trPr>
          <w:trHeight w:val="450"/>
        </w:trPr>
        <w:tc>
          <w:tcPr>
            <w:tcW w:w="1370" w:type="pct"/>
            <w:shd w:val="clear" w:color="auto" w:fill="auto"/>
          </w:tcPr>
          <w:p w14:paraId="3C5D4237" w14:textId="77777777" w:rsidR="00970193" w:rsidRPr="00154443" w:rsidRDefault="00970193" w:rsidP="00761D14">
            <w:pPr>
              <w:spacing w:after="0" w:line="240" w:lineRule="auto"/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</w:pPr>
            <w:r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 xml:space="preserve">Nature of </w:t>
            </w:r>
            <w:r w:rsidR="00C777B3"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business:</w:t>
            </w:r>
          </w:p>
          <w:p w14:paraId="05B89536" w14:textId="7A6ED0E7" w:rsidR="009B4C11" w:rsidRPr="00154443" w:rsidRDefault="00DE32C2" w:rsidP="00761D14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</w:pPr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  <w:t>Вид діяльності:</w:t>
            </w:r>
          </w:p>
        </w:tc>
        <w:tc>
          <w:tcPr>
            <w:tcW w:w="3630" w:type="pct"/>
            <w:shd w:val="clear" w:color="auto" w:fill="auto"/>
            <w:vAlign w:val="center"/>
          </w:tcPr>
          <w:p w14:paraId="1540F5FD" w14:textId="77777777" w:rsidR="00970193" w:rsidRPr="009539D3" w:rsidRDefault="00970193" w:rsidP="00EC3881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970193" w:rsidRPr="00690564" w14:paraId="7B0AFFAA" w14:textId="77777777" w:rsidTr="005B5272">
        <w:trPr>
          <w:trHeight w:val="233"/>
        </w:trPr>
        <w:tc>
          <w:tcPr>
            <w:tcW w:w="1370" w:type="pct"/>
            <w:shd w:val="clear" w:color="auto" w:fill="auto"/>
          </w:tcPr>
          <w:p w14:paraId="4175CD98" w14:textId="67A657AA" w:rsidR="00970193" w:rsidRPr="00154443" w:rsidRDefault="00970193" w:rsidP="00761D14">
            <w:pPr>
              <w:spacing w:after="0" w:line="240" w:lineRule="auto"/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</w:pPr>
            <w:r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 xml:space="preserve">Registration </w:t>
            </w:r>
            <w:r w:rsidR="00C777B3"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no.:</w:t>
            </w:r>
          </w:p>
          <w:p w14:paraId="693B7994" w14:textId="0E046D3A" w:rsidR="009B4C11" w:rsidRPr="0081426C" w:rsidRDefault="00DE32C2" w:rsidP="00761D14">
            <w:pPr>
              <w:spacing w:after="0" w:line="240" w:lineRule="auto"/>
              <w:rPr>
                <w:rFonts w:eastAsia="Times New Roman" w:cstheme="minorHAnsi"/>
                <w:i/>
                <w:iCs/>
                <w:sz w:val="18"/>
                <w:szCs w:val="18"/>
                <w:lang w:val="uk-UA" w:eastAsia="en-GB"/>
              </w:rPr>
            </w:pPr>
            <w:r w:rsidRPr="00154443">
              <w:rPr>
                <w:rFonts w:eastAsia="Times New Roman" w:cstheme="minorHAnsi"/>
                <w:i/>
                <w:iCs/>
                <w:sz w:val="18"/>
                <w:szCs w:val="18"/>
                <w:lang w:val="uk-UA" w:eastAsia="en-GB"/>
              </w:rPr>
              <w:t xml:space="preserve">Код ЄДРПОУ: </w:t>
            </w:r>
          </w:p>
        </w:tc>
        <w:tc>
          <w:tcPr>
            <w:tcW w:w="3630" w:type="pct"/>
            <w:shd w:val="clear" w:color="auto" w:fill="auto"/>
          </w:tcPr>
          <w:p w14:paraId="29B40AB1" w14:textId="108F4363" w:rsidR="00970193" w:rsidRDefault="00970193" w:rsidP="00776A2F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970193" w:rsidRPr="00690564" w14:paraId="49E255BA" w14:textId="77777777" w:rsidTr="005B5272">
        <w:trPr>
          <w:trHeight w:val="120"/>
        </w:trPr>
        <w:tc>
          <w:tcPr>
            <w:tcW w:w="1370" w:type="pct"/>
            <w:shd w:val="clear" w:color="auto" w:fill="auto"/>
          </w:tcPr>
          <w:p w14:paraId="06C47B8A" w14:textId="77777777" w:rsidR="00970193" w:rsidRPr="00154443" w:rsidRDefault="00970193" w:rsidP="00761D14">
            <w:pPr>
              <w:spacing w:after="0" w:line="240" w:lineRule="auto"/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</w:pPr>
            <w:r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Tax No.:</w:t>
            </w:r>
          </w:p>
          <w:p w14:paraId="1689C546" w14:textId="3EEB51D6" w:rsidR="009B4C11" w:rsidRPr="00BC4331" w:rsidRDefault="00DE32C2" w:rsidP="00761D14">
            <w:pPr>
              <w:spacing w:after="0" w:line="240" w:lineRule="auto"/>
              <w:rPr>
                <w:rFonts w:eastAsia="Times New Roman" w:cstheme="minorHAnsi"/>
                <w:i/>
                <w:iCs/>
                <w:sz w:val="18"/>
                <w:szCs w:val="18"/>
                <w:lang w:eastAsia="en-GB"/>
              </w:rPr>
            </w:pPr>
            <w:r w:rsidRPr="00154443">
              <w:rPr>
                <w:rFonts w:eastAsia="Times New Roman" w:cstheme="minorHAnsi"/>
                <w:i/>
                <w:iCs/>
                <w:sz w:val="18"/>
                <w:szCs w:val="18"/>
                <w:lang w:val="uk-UA" w:eastAsia="en-GB"/>
              </w:rPr>
              <w:t>Податковий номер:</w:t>
            </w:r>
          </w:p>
        </w:tc>
        <w:tc>
          <w:tcPr>
            <w:tcW w:w="3630" w:type="pct"/>
            <w:shd w:val="clear" w:color="auto" w:fill="auto"/>
          </w:tcPr>
          <w:p w14:paraId="3E61D2D7" w14:textId="77777777" w:rsidR="00970193" w:rsidRPr="009539D3" w:rsidRDefault="00970193" w:rsidP="00776A2F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5B5272" w:rsidRPr="00690564" w14:paraId="16AF9B85" w14:textId="77777777" w:rsidTr="005B5272">
        <w:trPr>
          <w:trHeight w:val="120"/>
        </w:trPr>
        <w:tc>
          <w:tcPr>
            <w:tcW w:w="1370" w:type="pct"/>
            <w:shd w:val="clear" w:color="auto" w:fill="auto"/>
          </w:tcPr>
          <w:p w14:paraId="472C9629" w14:textId="77777777" w:rsidR="005B5272" w:rsidRPr="00154443" w:rsidRDefault="005B5272" w:rsidP="005B5272">
            <w:pPr>
              <w:spacing w:after="0" w:line="240" w:lineRule="auto"/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</w:pPr>
            <w:r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Country:</w:t>
            </w:r>
          </w:p>
          <w:p w14:paraId="26DAB22C" w14:textId="1E9B1BFB" w:rsidR="009B4C11" w:rsidRPr="0081426C" w:rsidRDefault="005B5272" w:rsidP="005B5272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</w:pPr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  <w:t>Країна:</w:t>
            </w:r>
          </w:p>
        </w:tc>
        <w:tc>
          <w:tcPr>
            <w:tcW w:w="3630" w:type="pct"/>
            <w:shd w:val="clear" w:color="auto" w:fill="auto"/>
          </w:tcPr>
          <w:p w14:paraId="2EF20B7E" w14:textId="576341E6" w:rsidR="005B5272" w:rsidRPr="009539D3" w:rsidRDefault="005B5272" w:rsidP="00776A2F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A122CD" w:rsidRPr="00690564" w14:paraId="341555B9" w14:textId="77777777" w:rsidTr="005B5272">
        <w:trPr>
          <w:trHeight w:val="20"/>
        </w:trPr>
        <w:tc>
          <w:tcPr>
            <w:tcW w:w="1370" w:type="pct"/>
            <w:shd w:val="clear" w:color="auto" w:fill="auto"/>
          </w:tcPr>
          <w:p w14:paraId="1BCF2551" w14:textId="64403098" w:rsidR="00A122CD" w:rsidRPr="00154443" w:rsidRDefault="0016765A" w:rsidP="00761D14">
            <w:pPr>
              <w:spacing w:after="0" w:line="240" w:lineRule="auto"/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</w:pPr>
            <w:r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 xml:space="preserve">Legal address: </w:t>
            </w:r>
          </w:p>
          <w:p w14:paraId="227C32A9" w14:textId="67504E13" w:rsidR="009B4C11" w:rsidRPr="00154443" w:rsidRDefault="00D07611" w:rsidP="00761D14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</w:pPr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  <w:t>Адреса реєстрації</w:t>
            </w:r>
            <w:r w:rsidR="0016765A"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630" w:type="pct"/>
            <w:shd w:val="clear" w:color="auto" w:fill="auto"/>
          </w:tcPr>
          <w:p w14:paraId="11B050B8" w14:textId="5E6EF60E" w:rsidR="00A122CD" w:rsidRDefault="00845AA9" w:rsidP="00776A2F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A122CD" w:rsidRPr="00690564" w14:paraId="5E254C55" w14:textId="77777777" w:rsidTr="005B5272">
        <w:trPr>
          <w:trHeight w:val="20"/>
        </w:trPr>
        <w:tc>
          <w:tcPr>
            <w:tcW w:w="1370" w:type="pct"/>
            <w:shd w:val="clear" w:color="auto" w:fill="auto"/>
          </w:tcPr>
          <w:p w14:paraId="28F10D5C" w14:textId="7FDB927F" w:rsidR="004E0072" w:rsidRPr="00154443" w:rsidRDefault="004E0072" w:rsidP="00761D14">
            <w:pPr>
              <w:spacing w:after="0" w:line="240" w:lineRule="auto"/>
              <w:rPr>
                <w:rFonts w:eastAsia="Times New Roman" w:cstheme="minorHAnsi"/>
                <w:b/>
                <w:i/>
                <w:iCs/>
                <w:sz w:val="20"/>
                <w:szCs w:val="20"/>
                <w:lang w:val="uk-UA" w:eastAsia="en-GB"/>
              </w:rPr>
            </w:pPr>
            <w:r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 xml:space="preserve">Physical address </w:t>
            </w:r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(if different)</w:t>
            </w:r>
            <w:r w:rsidR="005B5272"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val="uk-UA" w:eastAsia="en-GB"/>
              </w:rPr>
              <w:t>:</w:t>
            </w:r>
          </w:p>
          <w:p w14:paraId="6427FF8A" w14:textId="372BA584" w:rsidR="009B4C11" w:rsidRPr="00154443" w:rsidRDefault="000C3D10" w:rsidP="00761D14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</w:pPr>
            <w:proofErr w:type="spellStart"/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Фізична</w:t>
            </w:r>
            <w:proofErr w:type="spellEnd"/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адреса</w:t>
            </w:r>
            <w:proofErr w:type="spellEnd"/>
            <w:r w:rsidR="005B5272"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  <w:t xml:space="preserve"> (якщо відрізняється):</w:t>
            </w:r>
          </w:p>
        </w:tc>
        <w:tc>
          <w:tcPr>
            <w:tcW w:w="3630" w:type="pct"/>
            <w:shd w:val="clear" w:color="auto" w:fill="auto"/>
          </w:tcPr>
          <w:p w14:paraId="6D8338C2" w14:textId="61E26B4C" w:rsidR="00A122CD" w:rsidRDefault="00845AA9" w:rsidP="00776A2F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690564" w:rsidRPr="00690564" w14:paraId="7EFF1024" w14:textId="77777777" w:rsidTr="005B5272">
        <w:trPr>
          <w:trHeight w:val="20"/>
        </w:trPr>
        <w:tc>
          <w:tcPr>
            <w:tcW w:w="1370" w:type="pct"/>
            <w:shd w:val="clear" w:color="auto" w:fill="auto"/>
          </w:tcPr>
          <w:p w14:paraId="08F26333" w14:textId="77777777" w:rsidR="005B5272" w:rsidRPr="00154443" w:rsidRDefault="00646A37" w:rsidP="00761D14">
            <w:pPr>
              <w:spacing w:after="0" w:line="240" w:lineRule="auto"/>
              <w:rPr>
                <w:rFonts w:eastAsia="Times New Roman" w:cstheme="minorHAnsi"/>
                <w:b/>
                <w:i/>
                <w:iCs/>
                <w:sz w:val="20"/>
                <w:szCs w:val="20"/>
                <w:lang w:val="uk-UA" w:eastAsia="en-GB"/>
              </w:rPr>
            </w:pPr>
            <w:r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Factory address:</w:t>
            </w:r>
            <w:r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val="uk-UA" w:eastAsia="en-GB"/>
              </w:rPr>
              <w:t xml:space="preserve"> </w:t>
            </w:r>
          </w:p>
          <w:p w14:paraId="50B9683A" w14:textId="59C5CB7C" w:rsidR="009B4C11" w:rsidRPr="0081426C" w:rsidRDefault="005B5272" w:rsidP="00761D14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Адреса</w:t>
            </w:r>
            <w:proofErr w:type="spellEnd"/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  <w:t>виробництва</w:t>
            </w:r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630" w:type="pct"/>
            <w:shd w:val="clear" w:color="auto" w:fill="auto"/>
          </w:tcPr>
          <w:p w14:paraId="73E04D36" w14:textId="463B383F" w:rsidR="00B90A3F" w:rsidRPr="00690564" w:rsidRDefault="00845AA9" w:rsidP="00776A2F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4E7AC6" w:rsidRPr="00690564" w14:paraId="16A32BC7" w14:textId="77777777" w:rsidTr="005B5272">
        <w:trPr>
          <w:trHeight w:val="20"/>
        </w:trPr>
        <w:tc>
          <w:tcPr>
            <w:tcW w:w="1370" w:type="pct"/>
            <w:shd w:val="clear" w:color="auto" w:fill="auto"/>
          </w:tcPr>
          <w:p w14:paraId="200F4ADA" w14:textId="11A5462A" w:rsidR="004E7AC6" w:rsidRPr="00311DDA" w:rsidRDefault="004E7AC6" w:rsidP="00761D14">
            <w:pPr>
              <w:spacing w:after="0" w:line="240" w:lineRule="auto"/>
              <w:rPr>
                <w:rFonts w:eastAsia="Times New Roman" w:cstheme="minorHAnsi"/>
                <w:b/>
                <w:i/>
                <w:iCs/>
                <w:sz w:val="20"/>
                <w:szCs w:val="20"/>
                <w:lang w:val="ru-RU" w:eastAsia="en-GB"/>
              </w:rPr>
            </w:pPr>
            <w:r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Telephone</w:t>
            </w:r>
            <w:r w:rsidRPr="00311DDA">
              <w:rPr>
                <w:rFonts w:eastAsia="Times New Roman" w:cstheme="minorHAnsi"/>
                <w:b/>
                <w:i/>
                <w:iCs/>
                <w:sz w:val="20"/>
                <w:szCs w:val="20"/>
                <w:lang w:val="ru-RU" w:eastAsia="en-GB"/>
              </w:rPr>
              <w:t xml:space="preserve"> </w:t>
            </w:r>
            <w:r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number</w:t>
            </w:r>
            <w:r w:rsidR="00761D14" w:rsidRPr="00311DDA">
              <w:rPr>
                <w:rFonts w:eastAsia="Times New Roman" w:cstheme="minorHAnsi"/>
                <w:b/>
                <w:i/>
                <w:iCs/>
                <w:sz w:val="20"/>
                <w:szCs w:val="20"/>
                <w:lang w:val="ru-RU" w:eastAsia="en-GB"/>
              </w:rPr>
              <w:t>:</w:t>
            </w:r>
          </w:p>
          <w:p w14:paraId="6EE47EF3" w14:textId="174B470B" w:rsidR="009B4C11" w:rsidRPr="00154443" w:rsidRDefault="005B5272" w:rsidP="00761D14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</w:pPr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  <w:t>Номер телефону (в міжнародному форматі):</w:t>
            </w:r>
          </w:p>
        </w:tc>
        <w:tc>
          <w:tcPr>
            <w:tcW w:w="3630" w:type="pct"/>
            <w:shd w:val="clear" w:color="auto" w:fill="auto"/>
          </w:tcPr>
          <w:p w14:paraId="4EE7332D" w14:textId="67173F9A" w:rsidR="004E7AC6" w:rsidRDefault="00845AA9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4E7AC6" w:rsidRPr="00690564" w14:paraId="094F2A55" w14:textId="77777777" w:rsidTr="005B5272">
        <w:trPr>
          <w:trHeight w:val="20"/>
        </w:trPr>
        <w:tc>
          <w:tcPr>
            <w:tcW w:w="1370" w:type="pct"/>
            <w:shd w:val="clear" w:color="auto" w:fill="auto"/>
          </w:tcPr>
          <w:p w14:paraId="61926C2D" w14:textId="77C83DC2" w:rsidR="00154443" w:rsidRPr="00154443" w:rsidRDefault="004E7AC6" w:rsidP="00154443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</w:pPr>
            <w:r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Email</w:t>
            </w:r>
            <w:r w:rsidR="00154443"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val="uk-UA" w:eastAsia="en-GB"/>
              </w:rPr>
              <w:t>:</w:t>
            </w:r>
          </w:p>
          <w:p w14:paraId="41B79406" w14:textId="520DBB86" w:rsidR="009B4C11" w:rsidRPr="00154443" w:rsidRDefault="00154443" w:rsidP="00761D14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</w:pPr>
            <w:r w:rsidRPr="00154443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  <w:t>Електронна пошта:</w:t>
            </w:r>
          </w:p>
        </w:tc>
        <w:tc>
          <w:tcPr>
            <w:tcW w:w="3630" w:type="pct"/>
            <w:shd w:val="clear" w:color="auto" w:fill="auto"/>
          </w:tcPr>
          <w:p w14:paraId="3AB693C1" w14:textId="5A44F863" w:rsidR="004E7AC6" w:rsidRDefault="007A555F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E33ACB" w:rsidRPr="00690564" w14:paraId="7E4F0834" w14:textId="77777777" w:rsidTr="005B5272">
        <w:trPr>
          <w:trHeight w:val="20"/>
        </w:trPr>
        <w:tc>
          <w:tcPr>
            <w:tcW w:w="1370" w:type="pct"/>
            <w:shd w:val="clear" w:color="auto" w:fill="auto"/>
          </w:tcPr>
          <w:p w14:paraId="37937DE8" w14:textId="7C05EB5C" w:rsidR="008C2979" w:rsidRPr="002D6659" w:rsidRDefault="00E33ACB" w:rsidP="00761D14">
            <w:pPr>
              <w:spacing w:after="0" w:line="240" w:lineRule="auto"/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</w:pPr>
            <w:r w:rsidRPr="00154443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Contact person:</w:t>
            </w:r>
          </w:p>
          <w:p w14:paraId="54F733C7" w14:textId="77777777" w:rsidR="00B6491A" w:rsidRDefault="002D6659" w:rsidP="00761D14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</w:pPr>
            <w:r w:rsidRPr="002D6659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  <w:t>Контактна особа:</w:t>
            </w:r>
          </w:p>
          <w:p w14:paraId="27628244" w14:textId="2A8A2E57" w:rsidR="009B4C11" w:rsidRPr="002D6659" w:rsidRDefault="009B4C11" w:rsidP="00761D14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</w:pPr>
          </w:p>
        </w:tc>
        <w:tc>
          <w:tcPr>
            <w:tcW w:w="3630" w:type="pct"/>
            <w:shd w:val="clear" w:color="auto" w:fill="auto"/>
          </w:tcPr>
          <w:tbl>
            <w:tblPr>
              <w:tblStyle w:val="af8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419"/>
              <w:gridCol w:w="2419"/>
              <w:gridCol w:w="2420"/>
            </w:tblGrid>
            <w:tr w:rsidR="00E33ACB" w14:paraId="54DEED42" w14:textId="77777777" w:rsidTr="00E33ACB">
              <w:tc>
                <w:tcPr>
                  <w:tcW w:w="2419" w:type="dxa"/>
                </w:tcPr>
                <w:p w14:paraId="1B03F644" w14:textId="7A4922F6" w:rsidR="00E33ACB" w:rsidRDefault="00E33ACB" w:rsidP="00776A2F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eastAsia="en-GB"/>
                    </w:rPr>
                    <w:t>Name</w:t>
                  </w:r>
                  <w:r w:rsidR="00311DDA">
                    <w:rPr>
                      <w:rFonts w:cstheme="minorHAnsi"/>
                      <w:sz w:val="20"/>
                      <w:szCs w:val="20"/>
                      <w:lang w:eastAsia="en-GB"/>
                    </w:rPr>
                    <w:t xml:space="preserve"> / </w:t>
                  </w:r>
                  <w:proofErr w:type="spellStart"/>
                  <w:r w:rsidR="00311DDA">
                    <w:rPr>
                      <w:sz w:val="20"/>
                      <w:szCs w:val="20"/>
                    </w:rPr>
                    <w:t>Ім’я</w:t>
                  </w:r>
                  <w:proofErr w:type="spellEnd"/>
                </w:p>
              </w:tc>
              <w:tc>
                <w:tcPr>
                  <w:tcW w:w="2419" w:type="dxa"/>
                </w:tcPr>
                <w:p w14:paraId="020B6027" w14:textId="744DC366" w:rsidR="00E33ACB" w:rsidRDefault="00E33ACB" w:rsidP="00776A2F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eastAsia="en-GB"/>
                    </w:rPr>
                    <w:t>Surname</w:t>
                  </w:r>
                  <w:r w:rsidR="00311DDA">
                    <w:rPr>
                      <w:rFonts w:cstheme="minorHAnsi"/>
                      <w:sz w:val="20"/>
                      <w:szCs w:val="20"/>
                      <w:lang w:eastAsia="en-GB"/>
                    </w:rPr>
                    <w:t xml:space="preserve"> / </w:t>
                  </w:r>
                  <w:proofErr w:type="spellStart"/>
                  <w:r w:rsidR="00311DDA">
                    <w:rPr>
                      <w:sz w:val="20"/>
                      <w:szCs w:val="20"/>
                    </w:rPr>
                    <w:t>Прізвище</w:t>
                  </w:r>
                  <w:proofErr w:type="spellEnd"/>
                </w:p>
              </w:tc>
              <w:tc>
                <w:tcPr>
                  <w:tcW w:w="2420" w:type="dxa"/>
                </w:tcPr>
                <w:p w14:paraId="09747CA8" w14:textId="43662557" w:rsidR="00E33ACB" w:rsidRDefault="00E33ACB" w:rsidP="00776A2F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eastAsia="en-GB"/>
                    </w:rPr>
                    <w:t xml:space="preserve">Role / Department </w:t>
                  </w:r>
                  <w:r w:rsidR="00311DDA">
                    <w:rPr>
                      <w:rFonts w:cstheme="minorHAnsi"/>
                      <w:sz w:val="20"/>
                      <w:szCs w:val="20"/>
                      <w:lang w:eastAsia="en-GB"/>
                    </w:rPr>
                    <w:t xml:space="preserve"> / </w:t>
                  </w:r>
                  <w:proofErr w:type="spellStart"/>
                  <w:r w:rsidR="00311DDA">
                    <w:rPr>
                      <w:sz w:val="20"/>
                      <w:szCs w:val="20"/>
                    </w:rPr>
                    <w:t>Посада</w:t>
                  </w:r>
                  <w:proofErr w:type="spellEnd"/>
                  <w:r w:rsidR="00311DDA">
                    <w:rPr>
                      <w:sz w:val="20"/>
                      <w:szCs w:val="20"/>
                    </w:rPr>
                    <w:t xml:space="preserve"> / </w:t>
                  </w:r>
                  <w:proofErr w:type="spellStart"/>
                  <w:r w:rsidR="00311DDA">
                    <w:rPr>
                      <w:sz w:val="20"/>
                      <w:szCs w:val="20"/>
                    </w:rPr>
                    <w:t>відділ</w:t>
                  </w:r>
                  <w:proofErr w:type="spellEnd"/>
                </w:p>
              </w:tc>
            </w:tr>
            <w:tr w:rsidR="00E33ACB" w14:paraId="59C45909" w14:textId="77777777" w:rsidTr="00E33ACB">
              <w:tc>
                <w:tcPr>
                  <w:tcW w:w="2419" w:type="dxa"/>
                </w:tcPr>
                <w:p w14:paraId="0740DE9A" w14:textId="344AE92B" w:rsidR="00E33ACB" w:rsidRDefault="00E33ACB" w:rsidP="00E33ACB">
                  <w:pPr>
                    <w:ind w:left="-76"/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r w:rsidRPr="009539D3">
                    <w:rPr>
                      <w:rFonts w:cstheme="minorHAnsi"/>
                      <w:sz w:val="20"/>
                      <w:szCs w:val="20"/>
                      <w:lang w:eastAsia="en-GB"/>
                    </w:rPr>
                    <w:t>………………..</w:t>
                  </w:r>
                </w:p>
              </w:tc>
              <w:tc>
                <w:tcPr>
                  <w:tcW w:w="2419" w:type="dxa"/>
                </w:tcPr>
                <w:p w14:paraId="5EA87822" w14:textId="7C0658AA" w:rsidR="00E33ACB" w:rsidRDefault="00E33ACB" w:rsidP="00776A2F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r w:rsidRPr="009539D3">
                    <w:rPr>
                      <w:rFonts w:cstheme="minorHAnsi"/>
                      <w:sz w:val="20"/>
                      <w:szCs w:val="20"/>
                      <w:lang w:eastAsia="en-GB"/>
                    </w:rPr>
                    <w:t>………………..</w:t>
                  </w:r>
                </w:p>
              </w:tc>
              <w:tc>
                <w:tcPr>
                  <w:tcW w:w="2420" w:type="dxa"/>
                </w:tcPr>
                <w:p w14:paraId="0015A76B" w14:textId="1A846FA4" w:rsidR="00E33ACB" w:rsidRDefault="00E33ACB" w:rsidP="00776A2F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r w:rsidRPr="009539D3">
                    <w:rPr>
                      <w:rFonts w:cstheme="minorHAnsi"/>
                      <w:sz w:val="20"/>
                      <w:szCs w:val="20"/>
                      <w:lang w:eastAsia="en-GB"/>
                    </w:rPr>
                    <w:t>………………..</w:t>
                  </w:r>
                </w:p>
              </w:tc>
            </w:tr>
            <w:tr w:rsidR="00E33ACB" w14:paraId="52F015FB" w14:textId="77777777" w:rsidTr="00E33ACB">
              <w:tc>
                <w:tcPr>
                  <w:tcW w:w="2419" w:type="dxa"/>
                </w:tcPr>
                <w:p w14:paraId="5C988BB5" w14:textId="38DFF063" w:rsidR="00E33ACB" w:rsidRDefault="00E33ACB" w:rsidP="00E33ACB">
                  <w:pPr>
                    <w:ind w:left="-76"/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r w:rsidRPr="009539D3">
                    <w:rPr>
                      <w:rFonts w:cstheme="minorHAnsi"/>
                      <w:sz w:val="20"/>
                      <w:szCs w:val="20"/>
                      <w:lang w:eastAsia="en-GB"/>
                    </w:rPr>
                    <w:t>………………..</w:t>
                  </w:r>
                </w:p>
              </w:tc>
              <w:tc>
                <w:tcPr>
                  <w:tcW w:w="2419" w:type="dxa"/>
                </w:tcPr>
                <w:p w14:paraId="63347345" w14:textId="1C5ECDB5" w:rsidR="00E33ACB" w:rsidRDefault="00E33ACB" w:rsidP="00776A2F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r w:rsidRPr="009539D3">
                    <w:rPr>
                      <w:rFonts w:cstheme="minorHAnsi"/>
                      <w:sz w:val="20"/>
                      <w:szCs w:val="20"/>
                      <w:lang w:eastAsia="en-GB"/>
                    </w:rPr>
                    <w:t>………………..</w:t>
                  </w:r>
                </w:p>
              </w:tc>
              <w:tc>
                <w:tcPr>
                  <w:tcW w:w="2420" w:type="dxa"/>
                </w:tcPr>
                <w:p w14:paraId="6E371A12" w14:textId="65BBA00C" w:rsidR="00E33ACB" w:rsidRDefault="00E33ACB" w:rsidP="00776A2F">
                  <w:pPr>
                    <w:rPr>
                      <w:rFonts w:cstheme="minorHAnsi"/>
                      <w:sz w:val="20"/>
                      <w:szCs w:val="20"/>
                      <w:lang w:eastAsia="en-GB"/>
                    </w:rPr>
                  </w:pPr>
                  <w:r w:rsidRPr="009539D3">
                    <w:rPr>
                      <w:rFonts w:cstheme="minorHAnsi"/>
                      <w:sz w:val="20"/>
                      <w:szCs w:val="20"/>
                      <w:lang w:eastAsia="en-GB"/>
                    </w:rPr>
                    <w:t>………………..</w:t>
                  </w:r>
                </w:p>
              </w:tc>
            </w:tr>
          </w:tbl>
          <w:p w14:paraId="092C29DF" w14:textId="77777777" w:rsidR="00E33ACB" w:rsidRPr="009539D3" w:rsidRDefault="00E33ACB" w:rsidP="00776A2F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98572F" w:rsidRPr="00690564" w14:paraId="28FC2FA6" w14:textId="209ECA35" w:rsidTr="005B5272">
        <w:trPr>
          <w:trHeight w:val="120"/>
        </w:trPr>
        <w:tc>
          <w:tcPr>
            <w:tcW w:w="1370" w:type="pct"/>
            <w:shd w:val="clear" w:color="auto" w:fill="auto"/>
          </w:tcPr>
          <w:p w14:paraId="01A0D676" w14:textId="6F1C61A5" w:rsidR="0098572F" w:rsidRDefault="00B6491A" w:rsidP="009539D3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Website (URL)</w:t>
            </w:r>
            <w:r w:rsidR="002D6659"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  <w:t>:</w:t>
            </w:r>
          </w:p>
          <w:p w14:paraId="78AE521E" w14:textId="5C52F197" w:rsidR="009B4C11" w:rsidRPr="008A4D02" w:rsidRDefault="002D6659" w:rsidP="009539D3">
            <w:pPr>
              <w:spacing w:after="0" w:line="240" w:lineRule="auto"/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</w:pPr>
            <w:proofErr w:type="spellStart"/>
            <w:r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>Вебсайт</w:t>
            </w:r>
            <w:proofErr w:type="spellEnd"/>
            <w:r w:rsidR="008A4D02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: </w:t>
            </w:r>
          </w:p>
        </w:tc>
        <w:tc>
          <w:tcPr>
            <w:tcW w:w="3630" w:type="pct"/>
            <w:shd w:val="clear" w:color="auto" w:fill="auto"/>
          </w:tcPr>
          <w:p w14:paraId="06C01E1C" w14:textId="7377E97B" w:rsidR="0098572F" w:rsidRDefault="0098572F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AC2EB4" w:rsidRPr="00690564" w14:paraId="37A79C80" w14:textId="77777777" w:rsidTr="005B5272">
        <w:trPr>
          <w:trHeight w:val="120"/>
        </w:trPr>
        <w:tc>
          <w:tcPr>
            <w:tcW w:w="1370" w:type="pct"/>
            <w:shd w:val="clear" w:color="auto" w:fill="auto"/>
          </w:tcPr>
          <w:p w14:paraId="3B80D2FF" w14:textId="77777777" w:rsidR="00AC2EB4" w:rsidRPr="008A4D02" w:rsidRDefault="00AC2EB4" w:rsidP="00AC2EB4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Type of Business</w:t>
            </w:r>
            <w:r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  <w:t>:</w:t>
            </w:r>
          </w:p>
          <w:p w14:paraId="0665A077" w14:textId="77777777" w:rsidR="00AC2EB4" w:rsidRDefault="00AC2EB4" w:rsidP="00AC2EB4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</w:pPr>
            <w:r w:rsidRPr="008A4D02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  <w:t>Тип бізнесу:</w:t>
            </w:r>
          </w:p>
          <w:p w14:paraId="13CDC235" w14:textId="03C9B90B" w:rsidR="009B4C11" w:rsidRDefault="009B4C11" w:rsidP="00AC2EB4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630" w:type="pct"/>
            <w:shd w:val="clear" w:color="auto" w:fill="auto"/>
          </w:tcPr>
          <w:p w14:paraId="1B8EC39F" w14:textId="77777777" w:rsidR="00AC2EB4" w:rsidRDefault="00AC2EB4" w:rsidP="00AC2EB4">
            <w:pPr>
              <w:spacing w:after="0" w:line="240" w:lineRule="auto"/>
              <w:rPr>
                <w:rFonts w:cstheme="minorHAnsi"/>
                <w:sz w:val="20"/>
                <w:szCs w:val="20"/>
                <w:lang w:val="uk-UA" w:eastAsia="en-GB"/>
              </w:rPr>
            </w:pPr>
            <w:r w:rsidRPr="00CA77C8">
              <w:rPr>
                <w:rFonts w:ascii="Segoe UI Symbol" w:hAnsi="Segoe UI Symbol" w:cs="Segoe UI Symbol"/>
                <w:sz w:val="20"/>
                <w:szCs w:val="20"/>
                <w:lang w:eastAsia="en-GB"/>
              </w:rPr>
              <w:t>☐</w:t>
            </w:r>
            <w:r w:rsidRPr="009539D3">
              <w:rPr>
                <w:rFonts w:cstheme="minorHAnsi"/>
                <w:sz w:val="20"/>
                <w:szCs w:val="20"/>
                <w:lang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Manufacturer</w:t>
            </w:r>
            <w:r>
              <w:rPr>
                <w:rFonts w:cstheme="minorHAnsi"/>
                <w:sz w:val="20"/>
                <w:szCs w:val="20"/>
                <w:lang w:val="uk-UA" w:eastAsia="en-GB"/>
              </w:rPr>
              <w:t xml:space="preserve"> / </w:t>
            </w:r>
            <w:r w:rsidRPr="009E02A5"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  <w:t xml:space="preserve">Виробник </w:t>
            </w:r>
          </w:p>
          <w:p w14:paraId="4EF373D1" w14:textId="77777777" w:rsidR="00AC2EB4" w:rsidRPr="009E02A5" w:rsidRDefault="00AC2EB4" w:rsidP="00AC2EB4">
            <w:pPr>
              <w:spacing w:after="0" w:line="240" w:lineRule="auto"/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</w:pPr>
            <w:r w:rsidRPr="00CA77C8">
              <w:rPr>
                <w:rFonts w:ascii="Segoe UI Symbol" w:hAnsi="Segoe UI Symbol" w:cs="Segoe UI Symbol"/>
                <w:sz w:val="20"/>
                <w:szCs w:val="20"/>
                <w:lang w:eastAsia="en-GB"/>
              </w:rPr>
              <w:t>☐</w:t>
            </w:r>
            <w:r w:rsidRPr="009539D3">
              <w:rPr>
                <w:rFonts w:cstheme="minorHAnsi"/>
                <w:sz w:val="20"/>
                <w:szCs w:val="20"/>
                <w:lang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Trader</w:t>
            </w:r>
            <w:r>
              <w:rPr>
                <w:rFonts w:cstheme="minorHAnsi"/>
                <w:sz w:val="20"/>
                <w:szCs w:val="20"/>
                <w:lang w:val="uk-UA" w:eastAsia="en-GB"/>
              </w:rPr>
              <w:t xml:space="preserve"> / </w:t>
            </w:r>
            <w:proofErr w:type="spellStart"/>
            <w:r w:rsidRPr="009E02A5"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  <w:t>Трейдер</w:t>
            </w:r>
            <w:proofErr w:type="spellEnd"/>
            <w:r w:rsidRPr="009E02A5"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  <w:t xml:space="preserve"> </w:t>
            </w:r>
          </w:p>
          <w:p w14:paraId="57A031E9" w14:textId="23EBD51C" w:rsidR="00AC2EB4" w:rsidRPr="009539D3" w:rsidRDefault="00AC2EB4" w:rsidP="00AC2EB4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r w:rsidRPr="00CA77C8">
              <w:rPr>
                <w:rFonts w:ascii="Segoe UI Symbol" w:hAnsi="Segoe UI Symbol" w:cs="Segoe UI Symbol"/>
                <w:sz w:val="20"/>
                <w:szCs w:val="20"/>
                <w:lang w:eastAsia="en-GB"/>
              </w:rPr>
              <w:t>☐</w:t>
            </w:r>
            <w:r>
              <w:rPr>
                <w:rFonts w:cstheme="minorHAnsi"/>
                <w:sz w:val="20"/>
                <w:szCs w:val="20"/>
                <w:lang w:eastAsia="en-GB"/>
              </w:rPr>
              <w:t xml:space="preserve"> if Others, specify</w:t>
            </w:r>
            <w:r>
              <w:rPr>
                <w:rFonts w:cstheme="minorHAnsi"/>
                <w:sz w:val="20"/>
                <w:szCs w:val="20"/>
                <w:lang w:val="uk-UA" w:eastAsia="en-GB"/>
              </w:rPr>
              <w:t xml:space="preserve"> / </w:t>
            </w:r>
            <w:r w:rsidRPr="009E02A5"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  <w:t>якщо Інш</w:t>
            </w:r>
            <w:r w:rsidR="009E02A5"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  <w:t>е</w:t>
            </w:r>
            <w:r w:rsidRPr="009E02A5"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  <w:t>, вкажіть</w:t>
            </w:r>
            <w:r>
              <w:rPr>
                <w:rFonts w:cstheme="minorHAnsi"/>
                <w:sz w:val="20"/>
                <w:szCs w:val="20"/>
                <w:lang w:val="uk-UA" w:eastAsia="en-GB"/>
              </w:rPr>
              <w:t xml:space="preserve"> .....................</w:t>
            </w:r>
          </w:p>
        </w:tc>
      </w:tr>
      <w:tr w:rsidR="00AC2EB4" w:rsidRPr="00311DDA" w14:paraId="63552032" w14:textId="77777777" w:rsidTr="005B5272">
        <w:trPr>
          <w:trHeight w:val="120"/>
        </w:trPr>
        <w:tc>
          <w:tcPr>
            <w:tcW w:w="1370" w:type="pct"/>
            <w:shd w:val="clear" w:color="auto" w:fill="auto"/>
          </w:tcPr>
          <w:p w14:paraId="2716986E" w14:textId="77777777" w:rsidR="00AC2EB4" w:rsidRDefault="00AC2EB4" w:rsidP="00AC2EB4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F304B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Registration documents to be sent to WFP, together with this form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  <w:p w14:paraId="4D163B6A" w14:textId="77777777" w:rsidR="00AC2EB4" w:rsidRPr="00311DDA" w:rsidRDefault="00AC2EB4" w:rsidP="00AC2EB4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</w:pPr>
            <w:proofErr w:type="spellStart"/>
            <w:r w:rsidRPr="00311DDA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  <w:t>Реєстраційн</w:t>
            </w:r>
            <w:proofErr w:type="spellEnd"/>
            <w:r w:rsidRPr="00F304B9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  <w:t>і</w:t>
            </w:r>
            <w:r w:rsidRPr="00311DDA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  <w:t xml:space="preserve"> документ</w:t>
            </w:r>
            <w:r w:rsidRPr="00F304B9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  <w:t>и</w:t>
            </w:r>
            <w:r w:rsidRPr="00311DDA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  <w:t>, як</w:t>
            </w:r>
            <w:r w:rsidRPr="00F304B9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uk-UA" w:eastAsia="en-GB"/>
              </w:rPr>
              <w:t>і</w:t>
            </w:r>
            <w:r w:rsidRPr="00311DDA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  <w:t xml:space="preserve"> </w:t>
            </w:r>
            <w:proofErr w:type="spellStart"/>
            <w:r w:rsidRPr="00311DDA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  <w:t>потрібно</w:t>
            </w:r>
            <w:proofErr w:type="spellEnd"/>
            <w:r w:rsidRPr="00311DDA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  <w:t xml:space="preserve"> </w:t>
            </w:r>
            <w:proofErr w:type="spellStart"/>
            <w:r w:rsidRPr="00311DDA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  <w:t>надіслати</w:t>
            </w:r>
            <w:proofErr w:type="spellEnd"/>
            <w:r w:rsidRPr="00311DDA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  <w:t xml:space="preserve"> до </w:t>
            </w:r>
            <w:r w:rsidRPr="00F304B9"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  <w:t>WFP</w:t>
            </w:r>
            <w:r w:rsidRPr="00311DDA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  <w:t xml:space="preserve"> разом </w:t>
            </w:r>
            <w:proofErr w:type="spellStart"/>
            <w:r w:rsidRPr="00311DDA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  <w:t>із</w:t>
            </w:r>
            <w:proofErr w:type="spellEnd"/>
            <w:r w:rsidRPr="00311DDA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  <w:t xml:space="preserve"> </w:t>
            </w:r>
            <w:proofErr w:type="spellStart"/>
            <w:r w:rsidRPr="00311DDA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  <w:t>цією</w:t>
            </w:r>
            <w:proofErr w:type="spellEnd"/>
            <w:r w:rsidRPr="00311DDA"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ru-RU" w:eastAsia="en-GB"/>
              </w:rPr>
              <w:t xml:space="preserve"> формою:</w:t>
            </w:r>
          </w:p>
          <w:p w14:paraId="2C537F88" w14:textId="77777777" w:rsidR="009B4C11" w:rsidRPr="00311DDA" w:rsidRDefault="009B4C11" w:rsidP="00AC2EB4">
            <w:pPr>
              <w:spacing w:after="0" w:line="240" w:lineRule="auto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ru-RU" w:eastAsia="en-GB"/>
              </w:rPr>
            </w:pPr>
          </w:p>
          <w:p w14:paraId="742200D3" w14:textId="1A505003" w:rsidR="009B4C11" w:rsidRPr="00311DDA" w:rsidRDefault="009B4C11" w:rsidP="00AC2EB4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</w:pPr>
          </w:p>
        </w:tc>
        <w:tc>
          <w:tcPr>
            <w:tcW w:w="3630" w:type="pct"/>
            <w:shd w:val="clear" w:color="auto" w:fill="auto"/>
          </w:tcPr>
          <w:p w14:paraId="30875175" w14:textId="77777777" w:rsidR="00AC2EB4" w:rsidRPr="009E02A5" w:rsidRDefault="00AC2EB4" w:rsidP="00AC2EB4">
            <w:pPr>
              <w:spacing w:after="0" w:line="240" w:lineRule="auto"/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</w:pPr>
            <w:r w:rsidRPr="00311DDA">
              <w:rPr>
                <w:rFonts w:ascii="Segoe UI Symbol" w:hAnsi="Segoe UI Symbol" w:cs="Segoe UI Symbol"/>
                <w:sz w:val="20"/>
                <w:szCs w:val="20"/>
                <w:lang w:val="ru-RU" w:eastAsia="en-GB"/>
              </w:rPr>
              <w:t>☐</w:t>
            </w:r>
            <w:r w:rsidRPr="00311DDA">
              <w:rPr>
                <w:rFonts w:cstheme="minorHAnsi"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A</w:t>
            </w:r>
            <w:r w:rsidRPr="00311DDA">
              <w:rPr>
                <w:rFonts w:cstheme="minorHAnsi"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copy</w:t>
            </w:r>
            <w:r w:rsidRPr="00311DDA">
              <w:rPr>
                <w:rFonts w:cstheme="minorHAnsi"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of</w:t>
            </w:r>
            <w:r w:rsidRPr="00311DDA">
              <w:rPr>
                <w:rFonts w:cstheme="minorHAnsi"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Certificate</w:t>
            </w:r>
            <w:r w:rsidRPr="00311DDA">
              <w:rPr>
                <w:rFonts w:cstheme="minorHAnsi"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of</w:t>
            </w:r>
            <w:r w:rsidRPr="00311DDA">
              <w:rPr>
                <w:rFonts w:cstheme="minorHAnsi"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incorporation</w:t>
            </w:r>
            <w:r w:rsidRPr="00311DDA">
              <w:rPr>
                <w:rFonts w:cstheme="minorHAnsi"/>
                <w:sz w:val="20"/>
                <w:szCs w:val="20"/>
                <w:lang w:val="ru-RU" w:eastAsia="en-GB"/>
              </w:rPr>
              <w:t xml:space="preserve"> / </w:t>
            </w:r>
            <w:r w:rsidRPr="009E02A5"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  <w:t xml:space="preserve">Свідоцтво про державну реєстрацію юридичної особи (Витяг)  </w:t>
            </w:r>
          </w:p>
          <w:p w14:paraId="524CAFB9" w14:textId="0DEF5307" w:rsidR="00AC2EB4" w:rsidRPr="009E02A5" w:rsidRDefault="00AC2EB4" w:rsidP="00AC2EB4">
            <w:pPr>
              <w:spacing w:after="0" w:line="240" w:lineRule="auto"/>
              <w:rPr>
                <w:rFonts w:cstheme="minorHAnsi"/>
                <w:sz w:val="20"/>
                <w:szCs w:val="20"/>
                <w:lang w:val="uk-UA" w:eastAsia="en-GB"/>
              </w:rPr>
            </w:pPr>
            <w:r w:rsidRPr="00311DDA">
              <w:rPr>
                <w:rFonts w:ascii="Segoe UI Symbol" w:hAnsi="Segoe UI Symbol" w:cs="Segoe UI Symbol"/>
                <w:sz w:val="20"/>
                <w:szCs w:val="20"/>
                <w:lang w:val="uk-UA" w:eastAsia="en-GB"/>
              </w:rPr>
              <w:t>☐</w:t>
            </w:r>
            <w:r>
              <w:rPr>
                <w:rFonts w:cs="Segoe UI Symbol"/>
                <w:sz w:val="20"/>
                <w:szCs w:val="20"/>
                <w:lang w:val="uk-UA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A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copy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of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business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license</w:t>
            </w:r>
            <w:r w:rsidR="009E02A5">
              <w:rPr>
                <w:rFonts w:cstheme="minorHAnsi"/>
                <w:sz w:val="20"/>
                <w:szCs w:val="20"/>
                <w:lang w:val="uk-UA" w:eastAsia="en-GB"/>
              </w:rPr>
              <w:t xml:space="preserve"> /</w:t>
            </w:r>
            <w:r w:rsidR="009B4C11" w:rsidRPr="009B4C11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 w:rsidR="009B4C11" w:rsidRPr="009B4C11"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  <w:t>Копія ліцензії на підприємницьку діяльність</w:t>
            </w:r>
          </w:p>
          <w:p w14:paraId="62FE2B37" w14:textId="77777777" w:rsidR="00AC2EB4" w:rsidRPr="00311DDA" w:rsidRDefault="00AC2EB4" w:rsidP="00AC2EB4">
            <w:pPr>
              <w:spacing w:after="0" w:line="240" w:lineRule="auto"/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</w:pPr>
            <w:r w:rsidRPr="00311DDA">
              <w:rPr>
                <w:rFonts w:ascii="Segoe UI Symbol" w:hAnsi="Segoe UI Symbol" w:cs="Segoe UI Symbol"/>
                <w:sz w:val="20"/>
                <w:szCs w:val="20"/>
                <w:lang w:val="uk-UA" w:eastAsia="en-GB"/>
              </w:rPr>
              <w:t>☐</w:t>
            </w:r>
            <w:r>
              <w:rPr>
                <w:rFonts w:cs="Segoe UI Symbol"/>
                <w:sz w:val="20"/>
                <w:szCs w:val="20"/>
                <w:lang w:val="uk-UA" w:eastAsia="en-GB"/>
              </w:rPr>
              <w:t xml:space="preserve"> </w:t>
            </w:r>
            <w:r w:rsidRPr="00622E1F">
              <w:rPr>
                <w:rFonts w:cstheme="minorHAnsi"/>
                <w:sz w:val="20"/>
                <w:szCs w:val="20"/>
                <w:lang w:eastAsia="en-GB"/>
              </w:rPr>
              <w:t>VAT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 w:rsidRPr="00622E1F">
              <w:rPr>
                <w:rFonts w:cstheme="minorHAnsi"/>
                <w:sz w:val="20"/>
                <w:szCs w:val="20"/>
                <w:lang w:eastAsia="en-GB"/>
              </w:rPr>
              <w:t>registration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 w:rsidRPr="00622E1F">
              <w:rPr>
                <w:rFonts w:cstheme="minorHAnsi"/>
                <w:sz w:val="20"/>
                <w:szCs w:val="20"/>
                <w:lang w:eastAsia="en-GB"/>
              </w:rPr>
              <w:t>certificate</w:t>
            </w:r>
            <w:r>
              <w:rPr>
                <w:rFonts w:cstheme="minorHAnsi"/>
                <w:sz w:val="20"/>
                <w:szCs w:val="20"/>
                <w:lang w:val="uk-UA" w:eastAsia="en-GB"/>
              </w:rPr>
              <w:t xml:space="preserve"> / </w:t>
            </w:r>
            <w:r w:rsidRPr="009E02A5"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  <w:t>Свідоцтво про реєстрацію платника ПДВ</w:t>
            </w:r>
          </w:p>
          <w:p w14:paraId="4BCCC31B" w14:textId="77777777" w:rsidR="00AC2EB4" w:rsidRPr="009E02A5" w:rsidRDefault="00AC2EB4" w:rsidP="00AC2EB4">
            <w:pPr>
              <w:spacing w:after="0" w:line="240" w:lineRule="auto"/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</w:pPr>
            <w:r w:rsidRPr="00311DDA">
              <w:rPr>
                <w:rFonts w:ascii="Segoe UI Symbol" w:hAnsi="Segoe UI Symbol" w:cs="Segoe UI Symbol"/>
                <w:sz w:val="20"/>
                <w:szCs w:val="20"/>
                <w:lang w:val="uk-UA" w:eastAsia="en-GB"/>
              </w:rPr>
              <w:t>☐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A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statement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of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bank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having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complete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bank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en-GB"/>
              </w:rPr>
              <w:t>details</w:t>
            </w:r>
            <w:r>
              <w:rPr>
                <w:rFonts w:cstheme="minorHAnsi"/>
                <w:sz w:val="20"/>
                <w:szCs w:val="20"/>
                <w:lang w:val="uk-UA" w:eastAsia="en-GB"/>
              </w:rPr>
              <w:t xml:space="preserve"> (</w:t>
            </w:r>
            <w:r>
              <w:rPr>
                <w:rFonts w:cstheme="minorHAnsi"/>
                <w:sz w:val="20"/>
                <w:szCs w:val="20"/>
                <w:lang w:eastAsia="en-GB"/>
              </w:rPr>
              <w:t>UAH</w:t>
            </w:r>
            <w:r w:rsidRPr="00311DDA">
              <w:rPr>
                <w:rFonts w:cstheme="minorHAnsi"/>
                <w:sz w:val="20"/>
                <w:szCs w:val="20"/>
                <w:lang w:val="uk-UA" w:eastAsia="en-GB"/>
              </w:rPr>
              <w:t>)</w:t>
            </w:r>
            <w:r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r w:rsidRPr="009E02A5"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  <w:t>/ Виписка з банку з повними банківськими реквізитами (ГРН)</w:t>
            </w:r>
          </w:p>
          <w:p w14:paraId="5786A42C" w14:textId="714AAAEC" w:rsidR="00AC2EB4" w:rsidRPr="00311DDA" w:rsidRDefault="00AC2EB4" w:rsidP="00AC2EB4">
            <w:pPr>
              <w:spacing w:after="0" w:line="240" w:lineRule="auto"/>
              <w:rPr>
                <w:rFonts w:cstheme="minorHAnsi"/>
                <w:sz w:val="20"/>
                <w:szCs w:val="20"/>
                <w:lang w:val="uk-UA" w:eastAsia="en-GB"/>
              </w:rPr>
            </w:pPr>
            <w:r w:rsidRPr="00311DDA">
              <w:rPr>
                <w:rFonts w:ascii="Segoe UI Symbol" w:hAnsi="Segoe UI Symbol" w:cs="Segoe UI Symbol"/>
                <w:sz w:val="20"/>
                <w:szCs w:val="20"/>
                <w:lang w:val="uk-UA" w:eastAsia="en-GB"/>
              </w:rPr>
              <w:t xml:space="preserve">☐ </w:t>
            </w:r>
            <w:proofErr w:type="spellStart"/>
            <w:r w:rsidRPr="000700ED">
              <w:rPr>
                <w:rFonts w:cstheme="minorHAnsi"/>
                <w:sz w:val="20"/>
                <w:szCs w:val="20"/>
                <w:lang w:val="uk-UA" w:eastAsia="en-GB"/>
              </w:rPr>
              <w:t>Other</w:t>
            </w:r>
            <w:proofErr w:type="spellEnd"/>
            <w:r w:rsidRPr="000700ED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proofErr w:type="spellStart"/>
            <w:r w:rsidRPr="000700ED">
              <w:rPr>
                <w:rFonts w:cstheme="minorHAnsi"/>
                <w:sz w:val="20"/>
                <w:szCs w:val="20"/>
                <w:lang w:val="uk-UA" w:eastAsia="en-GB"/>
              </w:rPr>
              <w:t>registration</w:t>
            </w:r>
            <w:proofErr w:type="spellEnd"/>
            <w:r w:rsidRPr="000700ED">
              <w:rPr>
                <w:rFonts w:cstheme="minorHAnsi"/>
                <w:sz w:val="20"/>
                <w:szCs w:val="20"/>
                <w:lang w:val="uk-UA" w:eastAsia="en-GB"/>
              </w:rPr>
              <w:t xml:space="preserve"> </w:t>
            </w:r>
            <w:proofErr w:type="spellStart"/>
            <w:r w:rsidRPr="000700ED">
              <w:rPr>
                <w:rFonts w:cstheme="minorHAnsi"/>
                <w:sz w:val="20"/>
                <w:szCs w:val="20"/>
                <w:lang w:val="uk-UA" w:eastAsia="en-GB"/>
              </w:rPr>
              <w:t>documents</w:t>
            </w:r>
            <w:proofErr w:type="spellEnd"/>
            <w:r w:rsidRPr="000700ED">
              <w:rPr>
                <w:rFonts w:cstheme="minorHAnsi"/>
                <w:sz w:val="20"/>
                <w:szCs w:val="20"/>
                <w:lang w:val="uk-UA" w:eastAsia="en-GB"/>
              </w:rPr>
              <w:t xml:space="preserve"> / </w:t>
            </w:r>
            <w:r w:rsidRPr="009E02A5">
              <w:rPr>
                <w:rFonts w:cstheme="minorHAnsi"/>
                <w:i/>
                <w:iCs/>
                <w:sz w:val="20"/>
                <w:szCs w:val="20"/>
                <w:lang w:val="uk-UA" w:eastAsia="en-GB"/>
              </w:rPr>
              <w:t>Інші реєстраційні документи</w:t>
            </w:r>
          </w:p>
        </w:tc>
      </w:tr>
    </w:tbl>
    <w:p w14:paraId="1CAF59EA" w14:textId="77777777" w:rsidR="00CA77C8" w:rsidRPr="00311DDA" w:rsidRDefault="00CA77C8" w:rsidP="00BE643C">
      <w:pPr>
        <w:spacing w:after="0" w:line="240" w:lineRule="auto"/>
        <w:rPr>
          <w:rFonts w:cstheme="minorHAnsi"/>
          <w:sz w:val="20"/>
          <w:szCs w:val="20"/>
          <w:lang w:val="uk-UA"/>
        </w:rPr>
      </w:pPr>
    </w:p>
    <w:p w14:paraId="1B3C1416" w14:textId="77777777" w:rsidR="00E316B8" w:rsidRPr="00311DDA" w:rsidRDefault="00E316B8" w:rsidP="00BE643C">
      <w:pPr>
        <w:spacing w:after="0" w:line="240" w:lineRule="auto"/>
        <w:rPr>
          <w:rFonts w:cstheme="minorHAnsi"/>
          <w:sz w:val="20"/>
          <w:szCs w:val="20"/>
          <w:lang w:val="uk-UA"/>
        </w:rPr>
      </w:pPr>
    </w:p>
    <w:tbl>
      <w:tblPr>
        <w:tblW w:w="5073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73"/>
        <w:gridCol w:w="7516"/>
      </w:tblGrid>
      <w:tr w:rsidR="00690564" w:rsidRPr="002C79F9" w14:paraId="6CF78E1A" w14:textId="77777777" w:rsidTr="00191B61">
        <w:trPr>
          <w:trHeight w:val="20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6E6632CE" w14:textId="6DAF1F1A" w:rsidR="004637CE" w:rsidRPr="002C79F9" w:rsidRDefault="004637CE" w:rsidP="004B20D7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val="uk-UA"/>
              </w:rPr>
            </w:pPr>
            <w:r w:rsidRPr="00690564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Section</w:t>
            </w:r>
            <w:r w:rsidRPr="002C79F9">
              <w:rPr>
                <w:rFonts w:eastAsia="Times New Roman" w:cstheme="minorHAnsi"/>
                <w:b/>
                <w:bCs/>
                <w:sz w:val="20"/>
                <w:szCs w:val="20"/>
                <w:lang w:val="uk-UA" w:eastAsia="en-GB"/>
              </w:rPr>
              <w:t xml:space="preserve"> </w:t>
            </w:r>
            <w:r w:rsidR="00455E04" w:rsidRPr="002C79F9">
              <w:rPr>
                <w:rFonts w:eastAsia="Times New Roman" w:cstheme="minorHAnsi"/>
                <w:b/>
                <w:bCs/>
                <w:sz w:val="20"/>
                <w:szCs w:val="20"/>
                <w:lang w:val="uk-UA" w:eastAsia="en-GB"/>
              </w:rPr>
              <w:t>2</w:t>
            </w:r>
            <w:r w:rsidRPr="002C79F9">
              <w:rPr>
                <w:rFonts w:eastAsia="Times New Roman" w:cstheme="minorHAnsi"/>
                <w:b/>
                <w:bCs/>
                <w:sz w:val="20"/>
                <w:szCs w:val="20"/>
                <w:lang w:val="uk-UA" w:eastAsia="en-GB"/>
              </w:rPr>
              <w:t xml:space="preserve">: </w:t>
            </w:r>
            <w:r w:rsidR="00DB2142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Bank</w:t>
            </w:r>
            <w:r w:rsidR="00DB2142" w:rsidRPr="002C79F9">
              <w:rPr>
                <w:rFonts w:eastAsia="Times New Roman" w:cstheme="minorHAnsi"/>
                <w:b/>
                <w:bCs/>
                <w:sz w:val="20"/>
                <w:szCs w:val="20"/>
                <w:lang w:val="uk-UA" w:eastAsia="en-GB"/>
              </w:rPr>
              <w:t xml:space="preserve"> </w:t>
            </w:r>
            <w:r w:rsidR="00DB2142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details</w:t>
            </w:r>
            <w:r w:rsidR="002C79F9" w:rsidRPr="002C79F9">
              <w:rPr>
                <w:rFonts w:eastAsia="Times New Roman" w:cstheme="minorHAnsi"/>
                <w:b/>
                <w:bCs/>
                <w:sz w:val="20"/>
                <w:szCs w:val="20"/>
                <w:lang w:val="uk-UA" w:eastAsia="en-GB"/>
              </w:rPr>
              <w:t xml:space="preserve"> </w:t>
            </w:r>
            <w:proofErr w:type="gramStart"/>
            <w:r w:rsidR="002C79F9" w:rsidRPr="002C79F9">
              <w:rPr>
                <w:rFonts w:eastAsia="Times New Roman" w:cstheme="minorHAnsi"/>
                <w:b/>
                <w:bCs/>
                <w:sz w:val="20"/>
                <w:szCs w:val="20"/>
                <w:lang w:val="uk-UA" w:eastAsia="en-GB"/>
              </w:rPr>
              <w:t xml:space="preserve">/  </w:t>
            </w:r>
            <w:r w:rsidR="002C79F9" w:rsidRPr="002C79F9">
              <w:rPr>
                <w:b/>
                <w:bCs/>
                <w:sz w:val="20"/>
                <w:szCs w:val="20"/>
                <w:lang w:val="uk-UA"/>
              </w:rPr>
              <w:t>Розділ</w:t>
            </w:r>
            <w:proofErr w:type="gramEnd"/>
            <w:r w:rsidR="002C79F9">
              <w:rPr>
                <w:b/>
                <w:bCs/>
                <w:sz w:val="20"/>
                <w:szCs w:val="20"/>
              </w:rPr>
              <w:t> </w:t>
            </w:r>
            <w:r w:rsidR="002C79F9" w:rsidRPr="002C79F9">
              <w:rPr>
                <w:b/>
                <w:bCs/>
                <w:sz w:val="20"/>
                <w:szCs w:val="20"/>
                <w:lang w:val="uk-UA"/>
              </w:rPr>
              <w:t>2: Банківські реквізити</w:t>
            </w:r>
          </w:p>
          <w:p w14:paraId="61B80DD5" w14:textId="17B60839" w:rsidR="00CA77C8" w:rsidRPr="002C79F9" w:rsidRDefault="004637CE" w:rsidP="004B20D7">
            <w:pPr>
              <w:spacing w:after="0" w:line="240" w:lineRule="auto"/>
              <w:jc w:val="both"/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</w:pPr>
            <w:r w:rsidRPr="00690564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This</w:t>
            </w:r>
            <w:r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</w:t>
            </w:r>
            <w:r w:rsidRPr="00690564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section</w:t>
            </w:r>
            <w:r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</w:t>
            </w:r>
            <w:r w:rsidR="00497F42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should</w:t>
            </w:r>
            <w:r w:rsidR="00497F42"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</w:t>
            </w:r>
            <w:r w:rsidR="00497F42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contain</w:t>
            </w:r>
            <w:r w:rsidR="00DB2142"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</w:t>
            </w:r>
            <w:r w:rsidR="00DB2142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the</w:t>
            </w:r>
            <w:r w:rsidR="00DB2142"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</w:t>
            </w:r>
            <w:r w:rsidR="00DB2142" w:rsidRPr="00497F42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bank</w:t>
            </w:r>
            <w:r w:rsidR="00DB2142"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</w:t>
            </w:r>
            <w:r w:rsidR="00DB2142" w:rsidRPr="00497F42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details</w:t>
            </w:r>
            <w:r w:rsidR="00497F42"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</w:t>
            </w:r>
            <w:r w:rsidR="00C777B3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where</w:t>
            </w:r>
            <w:r w:rsidR="00C777B3"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</w:t>
            </w:r>
            <w:r w:rsidR="00C777B3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funds</w:t>
            </w:r>
            <w:r w:rsidR="00C777B3"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</w:t>
            </w:r>
            <w:r w:rsidR="00C777B3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must</w:t>
            </w:r>
            <w:r w:rsidR="00C777B3"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</w:t>
            </w:r>
            <w:r w:rsidR="00C777B3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be</w:t>
            </w:r>
            <w:r w:rsidR="00C777B3"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</w:t>
            </w:r>
            <w:r w:rsidR="00C777B3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transferred</w:t>
            </w:r>
            <w:r w:rsidR="00C777B3"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</w:t>
            </w:r>
            <w:r w:rsidR="00C777B3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by</w:t>
            </w:r>
            <w:r w:rsidR="00C777B3"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</w:t>
            </w:r>
            <w:r w:rsidR="00C777B3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WFP</w:t>
            </w:r>
            <w:r w:rsidR="002C79F9" w:rsidRPr="002C79F9"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  <w:t xml:space="preserve"> / </w:t>
            </w:r>
            <w:r w:rsidR="002C79F9" w:rsidRPr="002C79F9">
              <w:rPr>
                <w:i/>
                <w:sz w:val="18"/>
                <w:szCs w:val="18"/>
                <w:lang w:val="uk-UA"/>
              </w:rPr>
              <w:t>Цей розділ повинен містити банківські реквізити, за якими кошти слід перерахувати ВПП</w:t>
            </w:r>
          </w:p>
        </w:tc>
      </w:tr>
      <w:tr w:rsidR="00690564" w:rsidRPr="00690564" w14:paraId="34FE9D7F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70136099" w14:textId="15573F77" w:rsidR="00607942" w:rsidRPr="00E168EA" w:rsidRDefault="00C777B3" w:rsidP="00E168EA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</w:pPr>
            <w:r w:rsidRPr="001A4AF7">
              <w:rPr>
                <w:rFonts w:eastAsia="Times New Roman" w:cstheme="minorHAnsi"/>
                <w:b/>
                <w:sz w:val="20"/>
                <w:szCs w:val="20"/>
                <w:highlight w:val="yellow"/>
                <w:lang w:eastAsia="en-GB"/>
              </w:rPr>
              <w:t>Full</w:t>
            </w:r>
            <w:r w:rsidRPr="002C79F9">
              <w:rPr>
                <w:rFonts w:eastAsia="Times New Roman" w:cstheme="minorHAnsi"/>
                <w:b/>
                <w:sz w:val="20"/>
                <w:szCs w:val="20"/>
                <w:highlight w:val="yellow"/>
                <w:lang w:val="uk-UA" w:eastAsia="en-GB"/>
              </w:rPr>
              <w:t xml:space="preserve"> </w:t>
            </w:r>
            <w:r w:rsidR="004E4FF9" w:rsidRPr="001A4AF7">
              <w:rPr>
                <w:rFonts w:eastAsia="Times New Roman" w:cstheme="minorHAnsi"/>
                <w:b/>
                <w:sz w:val="20"/>
                <w:szCs w:val="20"/>
                <w:highlight w:val="yellow"/>
                <w:lang w:eastAsia="en-GB"/>
              </w:rPr>
              <w:t>Bank</w:t>
            </w:r>
            <w:r w:rsidR="004E4FF9" w:rsidRPr="002C79F9">
              <w:rPr>
                <w:rFonts w:eastAsia="Times New Roman" w:cstheme="minorHAnsi"/>
                <w:b/>
                <w:sz w:val="20"/>
                <w:szCs w:val="20"/>
                <w:highlight w:val="yellow"/>
                <w:lang w:val="uk-UA" w:eastAsia="en-GB"/>
              </w:rPr>
              <w:t xml:space="preserve"> </w:t>
            </w:r>
            <w:r w:rsidR="004E4FF9" w:rsidRPr="001A4AF7">
              <w:rPr>
                <w:rFonts w:eastAsia="Times New Roman" w:cstheme="minorHAnsi"/>
                <w:b/>
                <w:sz w:val="20"/>
                <w:szCs w:val="20"/>
                <w:highlight w:val="yellow"/>
                <w:lang w:eastAsia="en-GB"/>
              </w:rPr>
              <w:t>name</w:t>
            </w:r>
            <w:r w:rsidR="002C79F9" w:rsidRPr="002C79F9">
              <w:rPr>
                <w:rFonts w:eastAsia="Times New Roman" w:cstheme="minorHAnsi"/>
                <w:b/>
                <w:sz w:val="20"/>
                <w:szCs w:val="20"/>
                <w:highlight w:val="yellow"/>
                <w:lang w:val="uk-UA" w:eastAsia="en-GB"/>
              </w:rPr>
              <w:t xml:space="preserve"> / </w:t>
            </w:r>
            <w:r w:rsidR="002C79F9" w:rsidRPr="002C79F9">
              <w:rPr>
                <w:b/>
                <w:sz w:val="20"/>
                <w:szCs w:val="20"/>
                <w:highlight w:val="yellow"/>
                <w:lang w:val="uk-UA"/>
              </w:rPr>
              <w:t>Повне найменування банку</w:t>
            </w:r>
            <w:r w:rsidR="00607942" w:rsidRPr="00E168EA">
              <w:rPr>
                <w:rFonts w:eastAsia="Times New Roman" w:cstheme="minorHAnsi"/>
                <w:b/>
                <w:sz w:val="20"/>
                <w:szCs w:val="20"/>
                <w:highlight w:val="yellow"/>
                <w:lang w:val="uk-UA" w:eastAsia="en-GB"/>
              </w:rPr>
              <w:t>:</w:t>
            </w:r>
          </w:p>
        </w:tc>
        <w:tc>
          <w:tcPr>
            <w:tcW w:w="3583" w:type="pct"/>
            <w:shd w:val="clear" w:color="auto" w:fill="auto"/>
          </w:tcPr>
          <w:p w14:paraId="326DAFD0" w14:textId="3C5A9366" w:rsidR="00607942" w:rsidRPr="00690564" w:rsidRDefault="00554726" w:rsidP="004B20D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690564" w:rsidRPr="00690564" w14:paraId="1760FB67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26ECF04C" w14:textId="288D95B7" w:rsidR="00607942" w:rsidRPr="00273832" w:rsidRDefault="004E4FF9" w:rsidP="004B20D7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ranch:</w:t>
            </w:r>
            <w:r w:rsidR="00273832"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  <w:t xml:space="preserve"> </w:t>
            </w:r>
            <w:r w:rsidR="0027383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n/a</w:t>
            </w:r>
            <w:r w:rsidR="00E168EA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 / </w:t>
            </w:r>
            <w:proofErr w:type="spellStart"/>
            <w:r w:rsidR="00E168EA">
              <w:rPr>
                <w:b/>
                <w:sz w:val="20"/>
                <w:szCs w:val="20"/>
              </w:rPr>
              <w:t>Відділ</w:t>
            </w:r>
            <w:proofErr w:type="spellEnd"/>
            <w:r w:rsidR="00E168EA">
              <w:rPr>
                <w:b/>
                <w:sz w:val="20"/>
                <w:szCs w:val="20"/>
              </w:rPr>
              <w:t xml:space="preserve">: </w:t>
            </w:r>
            <w:proofErr w:type="spellStart"/>
            <w:r w:rsidR="00E168EA">
              <w:rPr>
                <w:b/>
                <w:sz w:val="20"/>
                <w:szCs w:val="20"/>
              </w:rPr>
              <w:t>відомості</w:t>
            </w:r>
            <w:proofErr w:type="spellEnd"/>
            <w:r w:rsidR="00E168E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E168EA">
              <w:rPr>
                <w:b/>
                <w:sz w:val="20"/>
                <w:szCs w:val="20"/>
              </w:rPr>
              <w:t>відсутні</w:t>
            </w:r>
            <w:proofErr w:type="spellEnd"/>
          </w:p>
        </w:tc>
        <w:tc>
          <w:tcPr>
            <w:tcW w:w="3583" w:type="pct"/>
            <w:shd w:val="clear" w:color="auto" w:fill="auto"/>
          </w:tcPr>
          <w:p w14:paraId="6ACB614F" w14:textId="79D593C8" w:rsidR="00607942" w:rsidRPr="00690564" w:rsidRDefault="00554726" w:rsidP="004B20D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4E4FF9" w:rsidRPr="00690564" w14:paraId="2E0C62CB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12CBF57A" w14:textId="09FF293F" w:rsidR="004E4FF9" w:rsidRPr="00690564" w:rsidRDefault="00C777B3" w:rsidP="004B20D7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lastRenderedPageBreak/>
              <w:t>Full Bank Address</w:t>
            </w:r>
            <w:r w:rsidR="0027383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</w:t>
            </w:r>
            <w:r w:rsidR="00E168EA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/ </w:t>
            </w:r>
            <w:proofErr w:type="spellStart"/>
            <w:r w:rsidR="00E168EA">
              <w:rPr>
                <w:b/>
                <w:sz w:val="20"/>
                <w:szCs w:val="20"/>
              </w:rPr>
              <w:t>Повна</w:t>
            </w:r>
            <w:proofErr w:type="spellEnd"/>
            <w:r w:rsidR="00E168E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E168EA">
              <w:rPr>
                <w:b/>
                <w:sz w:val="20"/>
                <w:szCs w:val="20"/>
              </w:rPr>
              <w:t>адреса</w:t>
            </w:r>
            <w:proofErr w:type="spellEnd"/>
            <w:r w:rsidR="00E168E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E168EA">
              <w:rPr>
                <w:b/>
                <w:sz w:val="20"/>
                <w:szCs w:val="20"/>
              </w:rPr>
              <w:t>банку</w:t>
            </w:r>
            <w:proofErr w:type="spellEnd"/>
          </w:p>
        </w:tc>
        <w:tc>
          <w:tcPr>
            <w:tcW w:w="3583" w:type="pct"/>
            <w:shd w:val="clear" w:color="auto" w:fill="auto"/>
          </w:tcPr>
          <w:p w14:paraId="3594F1C8" w14:textId="119356CC" w:rsidR="004E4FF9" w:rsidRDefault="00554726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4E4FF9" w:rsidRPr="00690564" w14:paraId="122BD7D6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7F68EA06" w14:textId="6B25D619" w:rsidR="004E4FF9" w:rsidRPr="00690564" w:rsidRDefault="004E4FF9" w:rsidP="004B20D7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Postal code</w:t>
            </w:r>
            <w:r w:rsidR="00BE22AC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</w:t>
            </w:r>
            <w:r w:rsidR="00BE22AC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 w:rsidR="00BE22A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="00BE22AC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f </w:t>
            </w:r>
            <w:r w:rsidR="00BE22A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vailable)</w:t>
            </w:r>
            <w:r w:rsidR="00E168EA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="00E168EA">
              <w:rPr>
                <w:b/>
                <w:bCs/>
              </w:rPr>
              <w:t>Поштовий</w:t>
            </w:r>
            <w:proofErr w:type="spellEnd"/>
            <w:r w:rsidR="00E168EA">
              <w:rPr>
                <w:b/>
                <w:bCs/>
              </w:rPr>
              <w:t xml:space="preserve"> </w:t>
            </w:r>
            <w:proofErr w:type="spellStart"/>
            <w:r w:rsidR="00E168EA">
              <w:rPr>
                <w:b/>
                <w:bCs/>
              </w:rPr>
              <w:t>індекс</w:t>
            </w:r>
            <w:proofErr w:type="spellEnd"/>
            <w:r w:rsidR="00E168EA">
              <w:t xml:space="preserve"> (</w:t>
            </w:r>
            <w:proofErr w:type="spellStart"/>
            <w:r w:rsidR="00E168EA">
              <w:rPr>
                <w:i/>
                <w:iCs/>
              </w:rPr>
              <w:t>за</w:t>
            </w:r>
            <w:proofErr w:type="spellEnd"/>
            <w:r w:rsidR="00E168EA">
              <w:rPr>
                <w:i/>
                <w:iCs/>
              </w:rPr>
              <w:t xml:space="preserve"> </w:t>
            </w:r>
            <w:proofErr w:type="spellStart"/>
            <w:r w:rsidR="00E168EA">
              <w:rPr>
                <w:i/>
                <w:iCs/>
              </w:rPr>
              <w:t>наявності</w:t>
            </w:r>
            <w:proofErr w:type="spellEnd"/>
            <w:r w:rsidR="00E168EA">
              <w:rPr>
                <w:i/>
                <w:iCs/>
              </w:rPr>
              <w:t>)</w:t>
            </w:r>
          </w:p>
        </w:tc>
        <w:tc>
          <w:tcPr>
            <w:tcW w:w="3583" w:type="pct"/>
            <w:shd w:val="clear" w:color="auto" w:fill="auto"/>
          </w:tcPr>
          <w:p w14:paraId="76E6DFFD" w14:textId="5C757C64" w:rsidR="004E4FF9" w:rsidRDefault="00554726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4E4FF9" w:rsidRPr="00690564" w14:paraId="0EB4E480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0966FB03" w14:textId="4B23F973" w:rsidR="004E4FF9" w:rsidRPr="00690564" w:rsidRDefault="004E4FF9" w:rsidP="004B20D7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City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E168EA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</w:t>
            </w:r>
            <w:proofErr w:type="spellStart"/>
            <w:r w:rsidR="00E168EA">
              <w:rPr>
                <w:b/>
                <w:sz w:val="20"/>
                <w:szCs w:val="20"/>
              </w:rPr>
              <w:t>Місто</w:t>
            </w:r>
            <w:proofErr w:type="spellEnd"/>
            <w:r w:rsidR="00E168E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3583" w:type="pct"/>
            <w:shd w:val="clear" w:color="auto" w:fill="auto"/>
          </w:tcPr>
          <w:p w14:paraId="4EB84827" w14:textId="2231EF95" w:rsidR="004E4FF9" w:rsidRDefault="00554726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4E4FF9" w:rsidRPr="00690564" w14:paraId="22910E3E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4CDA0BEB" w14:textId="71521434" w:rsidR="004E4FF9" w:rsidRPr="00690564" w:rsidRDefault="004E4FF9" w:rsidP="004B20D7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Country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E168EA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</w:t>
            </w:r>
            <w:proofErr w:type="spellStart"/>
            <w:r w:rsidR="00E168EA">
              <w:rPr>
                <w:b/>
                <w:sz w:val="20"/>
                <w:szCs w:val="20"/>
              </w:rPr>
              <w:t>Країна</w:t>
            </w:r>
            <w:proofErr w:type="spellEnd"/>
            <w:r w:rsidR="00E168EA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3583" w:type="pct"/>
            <w:shd w:val="clear" w:color="auto" w:fill="auto"/>
          </w:tcPr>
          <w:p w14:paraId="64080412" w14:textId="70C0E624" w:rsidR="004E4FF9" w:rsidRDefault="00554726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4E4FF9" w:rsidRPr="00690564" w14:paraId="22A12BDC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2D854949" w14:textId="5B539A16" w:rsidR="004E4FF9" w:rsidRPr="004E4FF9" w:rsidRDefault="004E4FF9" w:rsidP="004B20D7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Swift code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  <w:p w14:paraId="20273FB0" w14:textId="77777777" w:rsidR="004E4FF9" w:rsidRDefault="004E4FF9" w:rsidP="004B20D7">
            <w:pPr>
              <w:spacing w:after="0" w:line="240" w:lineRule="auto"/>
              <w:rPr>
                <w:rFonts w:eastAsia="Times New Roman" w:cstheme="minorHAnsi"/>
                <w:i/>
                <w:sz w:val="18"/>
                <w:szCs w:val="18"/>
                <w:lang w:eastAsia="en-GB"/>
              </w:rPr>
            </w:pPr>
            <w:r w:rsidRPr="00776A2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8 or 11 characters)</w:t>
            </w:r>
            <w:r w:rsidR="00E168EA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/ </w:t>
            </w:r>
          </w:p>
          <w:p w14:paraId="34111651" w14:textId="77777777" w:rsidR="00E168EA" w:rsidRPr="004E4FF9" w:rsidRDefault="00E168EA" w:rsidP="00E168EA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Код</w:t>
            </w:r>
            <w:proofErr w:type="spellEnd"/>
            <w:r>
              <w:rPr>
                <w:b/>
                <w:sz w:val="20"/>
                <w:szCs w:val="20"/>
              </w:rPr>
              <w:t xml:space="preserve"> SWIFT:</w:t>
            </w:r>
          </w:p>
          <w:p w14:paraId="72280DF0" w14:textId="0E91E71D" w:rsidR="00E168EA" w:rsidRPr="009539D3" w:rsidRDefault="00E168EA" w:rsidP="00E168EA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</w:pPr>
            <w:r>
              <w:rPr>
                <w:i/>
                <w:sz w:val="18"/>
                <w:szCs w:val="18"/>
              </w:rPr>
              <w:t xml:space="preserve">(8 </w:t>
            </w:r>
            <w:proofErr w:type="spellStart"/>
            <w:r>
              <w:rPr>
                <w:i/>
                <w:sz w:val="18"/>
                <w:szCs w:val="18"/>
              </w:rPr>
              <w:t>або</w:t>
            </w:r>
            <w:proofErr w:type="spellEnd"/>
            <w:r>
              <w:rPr>
                <w:i/>
                <w:sz w:val="18"/>
                <w:szCs w:val="18"/>
              </w:rPr>
              <w:t xml:space="preserve"> 11 </w:t>
            </w:r>
            <w:proofErr w:type="spellStart"/>
            <w:r>
              <w:rPr>
                <w:i/>
                <w:sz w:val="18"/>
                <w:szCs w:val="18"/>
              </w:rPr>
              <w:t>літерно-цифрових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символів</w:t>
            </w:r>
            <w:proofErr w:type="spellEnd"/>
            <w:r>
              <w:rPr>
                <w:i/>
                <w:sz w:val="18"/>
                <w:szCs w:val="18"/>
              </w:rPr>
              <w:t>)</w:t>
            </w:r>
          </w:p>
        </w:tc>
        <w:tc>
          <w:tcPr>
            <w:tcW w:w="3583" w:type="pct"/>
            <w:shd w:val="clear" w:color="auto" w:fill="auto"/>
          </w:tcPr>
          <w:p w14:paraId="05AB95DE" w14:textId="3349EA11" w:rsidR="004E4FF9" w:rsidRDefault="00554726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BE7F50" w:rsidRPr="00690564" w14:paraId="7492B8DC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5F2EA56B" w14:textId="77777777" w:rsidR="00BE7F50" w:rsidRPr="00182BA0" w:rsidRDefault="00BE7F50" w:rsidP="00BE7F50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ank code</w:t>
            </w:r>
            <w:r w:rsidRPr="00182BA0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  <w:p w14:paraId="73DF1363" w14:textId="77777777" w:rsidR="00E168EA" w:rsidRDefault="00BE7F50" w:rsidP="00E168EA">
            <w:pPr>
              <w:spacing w:after="0" w:line="240" w:lineRule="auto"/>
              <w:rPr>
                <w:rFonts w:eastAsia="Times New Roman" w:cstheme="minorHAnsi"/>
                <w:i/>
                <w:sz w:val="18"/>
                <w:szCs w:val="18"/>
                <w:lang w:eastAsia="en-GB"/>
              </w:rPr>
            </w:pP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e.g.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ABI, CAB, ABA, BLZ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, b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ank 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n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umber, 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s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ort </w:t>
            </w:r>
            <w:r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c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ode, etc.)</w:t>
            </w:r>
            <w:r w:rsidR="00E168EA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/ </w:t>
            </w:r>
          </w:p>
          <w:p w14:paraId="22BC68FD" w14:textId="79E2262A" w:rsidR="00E168EA" w:rsidRPr="00182BA0" w:rsidRDefault="00E168EA" w:rsidP="00E168EA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Код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банку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14:paraId="3077EDE8" w14:textId="31147F16" w:rsidR="00BE7F50" w:rsidRPr="001A4AF7" w:rsidRDefault="00E168EA" w:rsidP="00E168EA">
            <w:pPr>
              <w:spacing w:after="0" w:line="240" w:lineRule="auto"/>
              <w:jc w:val="both"/>
              <w:rPr>
                <w:rFonts w:eastAsia="Times New Roman" w:cstheme="minorHAnsi"/>
                <w:i/>
                <w:sz w:val="18"/>
                <w:szCs w:val="18"/>
                <w:lang w:val="uk-UA" w:eastAsia="en-GB"/>
              </w:rPr>
            </w:pPr>
            <w:r>
              <w:rPr>
                <w:i/>
                <w:sz w:val="18"/>
                <w:szCs w:val="18"/>
              </w:rPr>
              <w:t>(</w:t>
            </w:r>
            <w:proofErr w:type="spellStart"/>
            <w:r>
              <w:rPr>
                <w:i/>
                <w:sz w:val="18"/>
                <w:szCs w:val="18"/>
              </w:rPr>
              <w:t>наприклад</w:t>
            </w:r>
            <w:proofErr w:type="spellEnd"/>
            <w:r>
              <w:rPr>
                <w:i/>
                <w:sz w:val="18"/>
                <w:szCs w:val="18"/>
              </w:rPr>
              <w:t xml:space="preserve">, ABI, CAB, ABA, BLZ, </w:t>
            </w:r>
            <w:proofErr w:type="spellStart"/>
            <w:r>
              <w:rPr>
                <w:i/>
                <w:sz w:val="18"/>
                <w:szCs w:val="18"/>
              </w:rPr>
              <w:t>номер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банку</w:t>
            </w:r>
            <w:proofErr w:type="spellEnd"/>
            <w:r>
              <w:rPr>
                <w:i/>
                <w:sz w:val="18"/>
                <w:szCs w:val="18"/>
              </w:rPr>
              <w:t xml:space="preserve">, </w:t>
            </w:r>
            <w:proofErr w:type="spellStart"/>
            <w:r>
              <w:rPr>
                <w:i/>
                <w:sz w:val="18"/>
                <w:szCs w:val="18"/>
              </w:rPr>
              <w:t>ідентифікаційний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код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банку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тощо</w:t>
            </w:r>
            <w:proofErr w:type="spellEnd"/>
            <w:r>
              <w:rPr>
                <w:i/>
                <w:sz w:val="18"/>
                <w:szCs w:val="18"/>
              </w:rPr>
              <w:t>)</w:t>
            </w:r>
          </w:p>
        </w:tc>
        <w:tc>
          <w:tcPr>
            <w:tcW w:w="3583" w:type="pct"/>
            <w:shd w:val="clear" w:color="auto" w:fill="auto"/>
          </w:tcPr>
          <w:p w14:paraId="03EEA092" w14:textId="097C2D2C" w:rsidR="00BE7F50" w:rsidRDefault="00933E47" w:rsidP="00BE7F5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cstheme="minorHAnsi"/>
                <w:sz w:val="20"/>
                <w:szCs w:val="20"/>
                <w:lang w:eastAsia="en-GB"/>
              </w:rPr>
              <w:t>N/a</w:t>
            </w:r>
            <w:r w:rsidR="00BE7A60">
              <w:rPr>
                <w:rFonts w:cstheme="minorHAnsi"/>
                <w:sz w:val="20"/>
                <w:szCs w:val="20"/>
                <w:lang w:eastAsia="en-GB"/>
              </w:rPr>
              <w:t xml:space="preserve"> / </w:t>
            </w:r>
            <w:proofErr w:type="spellStart"/>
            <w:r w:rsidR="00BE7A60" w:rsidRPr="00BE7A60">
              <w:rPr>
                <w:rFonts w:ascii="Calibri" w:hAnsi="Calibri" w:cs="Calibri"/>
                <w:sz w:val="20"/>
                <w:szCs w:val="20"/>
              </w:rPr>
              <w:t>Відомості</w:t>
            </w:r>
            <w:proofErr w:type="spellEnd"/>
            <w:r w:rsidR="00BE7A60" w:rsidRPr="00BE7A60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BE7A60" w:rsidRPr="00BE7A60">
              <w:rPr>
                <w:rFonts w:ascii="Calibri" w:hAnsi="Calibri" w:cs="Calibri"/>
                <w:sz w:val="20"/>
                <w:szCs w:val="20"/>
              </w:rPr>
              <w:t>відсутні</w:t>
            </w:r>
            <w:proofErr w:type="spellEnd"/>
          </w:p>
        </w:tc>
      </w:tr>
      <w:tr w:rsidR="00C45E7D" w:rsidRPr="00690564" w14:paraId="4DAD28C0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26D39653" w14:textId="7877B6AB" w:rsidR="00C45E7D" w:rsidRPr="004E4FF9" w:rsidRDefault="00C45E7D" w:rsidP="00BE7F50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Routing number ACH compliant: </w:t>
            </w:r>
            <w:r w:rsidRPr="00C45E7D"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>(US banks only)</w:t>
            </w:r>
            <w:r w:rsidR="00E168EA"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 xml:space="preserve"> / </w:t>
            </w:r>
            <w:r w:rsidR="00E168EA">
              <w:rPr>
                <w:b/>
                <w:sz w:val="20"/>
                <w:szCs w:val="20"/>
              </w:rPr>
              <w:t>ACH-</w:t>
            </w:r>
            <w:proofErr w:type="spellStart"/>
            <w:r w:rsidR="00E168EA">
              <w:rPr>
                <w:b/>
                <w:sz w:val="20"/>
                <w:szCs w:val="20"/>
              </w:rPr>
              <w:t>сумісний</w:t>
            </w:r>
            <w:proofErr w:type="spellEnd"/>
            <w:r w:rsidR="00E168E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E168EA">
              <w:rPr>
                <w:b/>
                <w:sz w:val="20"/>
                <w:szCs w:val="20"/>
              </w:rPr>
              <w:t>номер</w:t>
            </w:r>
            <w:proofErr w:type="spellEnd"/>
            <w:r w:rsidR="00E168E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E168EA">
              <w:rPr>
                <w:b/>
                <w:sz w:val="20"/>
                <w:szCs w:val="20"/>
              </w:rPr>
              <w:t>маршрутизації</w:t>
            </w:r>
            <w:proofErr w:type="spellEnd"/>
            <w:r w:rsidR="00E168EA">
              <w:rPr>
                <w:b/>
                <w:sz w:val="20"/>
                <w:szCs w:val="20"/>
              </w:rPr>
              <w:t xml:space="preserve">: </w:t>
            </w:r>
            <w:r w:rsidR="00E168EA">
              <w:rPr>
                <w:i/>
                <w:sz w:val="20"/>
                <w:szCs w:val="20"/>
              </w:rPr>
              <w:t>(</w:t>
            </w:r>
            <w:proofErr w:type="spellStart"/>
            <w:r w:rsidR="00E168EA">
              <w:rPr>
                <w:i/>
                <w:sz w:val="20"/>
                <w:szCs w:val="20"/>
              </w:rPr>
              <w:t>лише</w:t>
            </w:r>
            <w:proofErr w:type="spellEnd"/>
            <w:r w:rsidR="00E168EA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="00E168EA">
              <w:rPr>
                <w:i/>
                <w:sz w:val="20"/>
                <w:szCs w:val="20"/>
              </w:rPr>
              <w:t>для</w:t>
            </w:r>
            <w:proofErr w:type="spellEnd"/>
            <w:r w:rsidR="00E168EA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="00E168EA">
              <w:rPr>
                <w:i/>
                <w:sz w:val="20"/>
                <w:szCs w:val="20"/>
              </w:rPr>
              <w:t>банків</w:t>
            </w:r>
            <w:proofErr w:type="spellEnd"/>
            <w:r w:rsidR="00E168EA">
              <w:rPr>
                <w:i/>
                <w:sz w:val="20"/>
                <w:szCs w:val="20"/>
              </w:rPr>
              <w:t xml:space="preserve"> США)</w:t>
            </w:r>
          </w:p>
        </w:tc>
        <w:tc>
          <w:tcPr>
            <w:tcW w:w="3583" w:type="pct"/>
            <w:shd w:val="clear" w:color="auto" w:fill="auto"/>
          </w:tcPr>
          <w:p w14:paraId="1E3AB7E2" w14:textId="1B1EFBF1" w:rsidR="00C45E7D" w:rsidRPr="009539D3" w:rsidRDefault="00BC4331" w:rsidP="00C45E7D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r>
              <w:rPr>
                <w:rFonts w:ascii="Segoe UI Symbol" w:hAnsi="Segoe UI Symbol" w:cs="Segoe UI Symbol"/>
                <w:sz w:val="20"/>
                <w:szCs w:val="20"/>
                <w:lang w:eastAsia="en-GB"/>
              </w:rPr>
              <w:t>N/a</w:t>
            </w:r>
            <w:r w:rsidR="00BE7A60">
              <w:rPr>
                <w:rFonts w:cstheme="minorHAnsi"/>
                <w:sz w:val="20"/>
                <w:szCs w:val="20"/>
                <w:lang w:eastAsia="en-GB"/>
              </w:rPr>
              <w:t xml:space="preserve"> / </w:t>
            </w:r>
            <w:proofErr w:type="spellStart"/>
            <w:r w:rsidR="00BE7A60" w:rsidRPr="00BE7A60">
              <w:rPr>
                <w:rFonts w:ascii="Calibri" w:hAnsi="Calibri" w:cs="Calibri"/>
                <w:sz w:val="20"/>
                <w:szCs w:val="20"/>
              </w:rPr>
              <w:t>Відомості</w:t>
            </w:r>
            <w:proofErr w:type="spellEnd"/>
            <w:r w:rsidR="00BE7A60" w:rsidRPr="00BE7A60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BE7A60" w:rsidRPr="00BE7A60">
              <w:rPr>
                <w:rFonts w:ascii="Calibri" w:hAnsi="Calibri" w:cs="Calibri"/>
                <w:sz w:val="20"/>
                <w:szCs w:val="20"/>
              </w:rPr>
              <w:t>відсутні</w:t>
            </w:r>
            <w:proofErr w:type="spellEnd"/>
          </w:p>
        </w:tc>
      </w:tr>
      <w:tr w:rsidR="00C777B3" w:rsidRPr="00690564" w14:paraId="27B2C766" w14:textId="77777777" w:rsidTr="00C777B3">
        <w:trPr>
          <w:trHeight w:val="120"/>
        </w:trPr>
        <w:tc>
          <w:tcPr>
            <w:tcW w:w="1417" w:type="pct"/>
            <w:shd w:val="clear" w:color="auto" w:fill="auto"/>
          </w:tcPr>
          <w:p w14:paraId="7543A9D1" w14:textId="5A037FE3" w:rsidR="00C777B3" w:rsidRPr="004E4FF9" w:rsidRDefault="00C777B3" w:rsidP="00EC3881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ank account number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BE7A60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</w:t>
            </w:r>
            <w:proofErr w:type="spellStart"/>
            <w:r w:rsidR="00BE7A60">
              <w:rPr>
                <w:b/>
                <w:sz w:val="20"/>
                <w:szCs w:val="20"/>
              </w:rPr>
              <w:t>Номер</w:t>
            </w:r>
            <w:proofErr w:type="spellEnd"/>
            <w:r w:rsidR="00BE7A6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sz w:val="20"/>
                <w:szCs w:val="20"/>
              </w:rPr>
              <w:t>банківського</w:t>
            </w:r>
            <w:proofErr w:type="spellEnd"/>
            <w:r w:rsidR="00BE7A6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sz w:val="20"/>
                <w:szCs w:val="20"/>
              </w:rPr>
              <w:t>рахунку</w:t>
            </w:r>
            <w:proofErr w:type="spellEnd"/>
          </w:p>
        </w:tc>
        <w:tc>
          <w:tcPr>
            <w:tcW w:w="3583" w:type="pct"/>
            <w:shd w:val="clear" w:color="auto" w:fill="auto"/>
          </w:tcPr>
          <w:p w14:paraId="3FD69F87" w14:textId="2263D7DB" w:rsidR="00C777B3" w:rsidRDefault="00C777B3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C777B3" w:rsidRPr="00690564" w14:paraId="27007550" w14:textId="77777777" w:rsidTr="00E33ACB">
        <w:trPr>
          <w:trHeight w:val="120"/>
        </w:trPr>
        <w:tc>
          <w:tcPr>
            <w:tcW w:w="1417" w:type="pct"/>
            <w:shd w:val="clear" w:color="auto" w:fill="auto"/>
          </w:tcPr>
          <w:p w14:paraId="5FBD1B96" w14:textId="0FAFD683" w:rsidR="00C777B3" w:rsidRPr="004E4FF9" w:rsidRDefault="00C777B3" w:rsidP="00EC3881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Account Type/check digit/control key</w:t>
            </w:r>
            <w:r w:rsidR="00BE7A60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</w:t>
            </w:r>
            <w:proofErr w:type="spellStart"/>
            <w:r w:rsidR="00BE7A60">
              <w:rPr>
                <w:b/>
                <w:sz w:val="20"/>
                <w:szCs w:val="20"/>
              </w:rPr>
              <w:t>Тип</w:t>
            </w:r>
            <w:proofErr w:type="spellEnd"/>
            <w:r w:rsidR="00BE7A6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sz w:val="20"/>
                <w:szCs w:val="20"/>
              </w:rPr>
              <w:t>рахунку</w:t>
            </w:r>
            <w:proofErr w:type="spellEnd"/>
            <w:r w:rsidR="00BE7A60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BE7A60">
              <w:rPr>
                <w:b/>
                <w:sz w:val="20"/>
                <w:szCs w:val="20"/>
              </w:rPr>
              <w:t>контрольна</w:t>
            </w:r>
            <w:proofErr w:type="spellEnd"/>
            <w:r w:rsidR="00BE7A6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sz w:val="20"/>
                <w:szCs w:val="20"/>
              </w:rPr>
              <w:t>цифра</w:t>
            </w:r>
            <w:proofErr w:type="spellEnd"/>
            <w:r w:rsidR="00BE7A60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BE7A60">
              <w:rPr>
                <w:b/>
                <w:sz w:val="20"/>
                <w:szCs w:val="20"/>
              </w:rPr>
              <w:t>ключ</w:t>
            </w:r>
            <w:proofErr w:type="spellEnd"/>
            <w:r w:rsidR="00BE7A6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sz w:val="20"/>
                <w:szCs w:val="20"/>
              </w:rPr>
              <w:t>керування</w:t>
            </w:r>
            <w:proofErr w:type="spellEnd"/>
          </w:p>
        </w:tc>
        <w:tc>
          <w:tcPr>
            <w:tcW w:w="3583" w:type="pct"/>
            <w:shd w:val="clear" w:color="auto" w:fill="auto"/>
          </w:tcPr>
          <w:p w14:paraId="74D83F47" w14:textId="47C34EA5" w:rsidR="00C777B3" w:rsidRPr="009539D3" w:rsidRDefault="00EB4279" w:rsidP="00776A2F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r>
              <w:rPr>
                <w:rFonts w:cstheme="minorHAnsi"/>
                <w:sz w:val="20"/>
                <w:szCs w:val="20"/>
                <w:lang w:eastAsia="en-GB"/>
              </w:rPr>
              <w:t>N/a</w:t>
            </w:r>
            <w:r w:rsidR="00BE7A60">
              <w:rPr>
                <w:rFonts w:cstheme="minorHAnsi"/>
                <w:sz w:val="20"/>
                <w:szCs w:val="20"/>
                <w:lang w:eastAsia="en-GB"/>
              </w:rPr>
              <w:t xml:space="preserve"> / </w:t>
            </w:r>
            <w:proofErr w:type="spellStart"/>
            <w:r w:rsidR="00BE7A60" w:rsidRPr="00BE7A60">
              <w:rPr>
                <w:rFonts w:ascii="Calibri" w:hAnsi="Calibri" w:cs="Calibri"/>
                <w:sz w:val="20"/>
                <w:szCs w:val="20"/>
              </w:rPr>
              <w:t>Відомості</w:t>
            </w:r>
            <w:proofErr w:type="spellEnd"/>
            <w:r w:rsidR="00BE7A60" w:rsidRPr="00BE7A60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BE7A60" w:rsidRPr="00BE7A60">
              <w:rPr>
                <w:rFonts w:ascii="Calibri" w:hAnsi="Calibri" w:cs="Calibri"/>
                <w:sz w:val="20"/>
                <w:szCs w:val="20"/>
              </w:rPr>
              <w:t>відсутні</w:t>
            </w:r>
            <w:proofErr w:type="spellEnd"/>
          </w:p>
        </w:tc>
      </w:tr>
      <w:tr w:rsidR="00EC3881" w:rsidRPr="00690564" w14:paraId="1DA26F11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33F7E03C" w14:textId="77777777" w:rsidR="00EC3881" w:rsidRPr="00812261" w:rsidRDefault="00EC3881" w:rsidP="00EC3881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highlight w:val="yellow"/>
                <w:lang w:eastAsia="en-GB"/>
              </w:rPr>
            </w:pPr>
            <w:r w:rsidRPr="00812261">
              <w:rPr>
                <w:rFonts w:eastAsia="Times New Roman" w:cstheme="minorHAnsi"/>
                <w:b/>
                <w:sz w:val="20"/>
                <w:szCs w:val="20"/>
                <w:highlight w:val="yellow"/>
                <w:lang w:eastAsia="en-GB"/>
              </w:rPr>
              <w:t>IBAN code:</w:t>
            </w:r>
          </w:p>
          <w:p w14:paraId="05F0EADC" w14:textId="5FFBE858" w:rsidR="00BE7A60" w:rsidRPr="00812261" w:rsidRDefault="00EC3881" w:rsidP="00BE7A60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highlight w:val="yellow"/>
              </w:rPr>
            </w:pPr>
            <w:r w:rsidRPr="00812261">
              <w:rPr>
                <w:rFonts w:eastAsia="Times New Roman" w:cstheme="minorHAnsi"/>
                <w:i/>
                <w:sz w:val="18"/>
                <w:szCs w:val="18"/>
                <w:highlight w:val="yellow"/>
                <w:lang w:eastAsia="en-GB"/>
              </w:rPr>
              <w:t>(</w:t>
            </w:r>
            <w:r w:rsidR="00BE7F50" w:rsidRPr="00812261">
              <w:rPr>
                <w:rFonts w:eastAsia="Times New Roman" w:cstheme="minorHAnsi"/>
                <w:i/>
                <w:sz w:val="18"/>
                <w:szCs w:val="18"/>
                <w:highlight w:val="yellow"/>
                <w:lang w:eastAsia="en-GB"/>
              </w:rPr>
              <w:t>i</w:t>
            </w:r>
            <w:r w:rsidRPr="00812261">
              <w:rPr>
                <w:rFonts w:eastAsia="Times New Roman" w:cstheme="minorHAnsi"/>
                <w:i/>
                <w:sz w:val="18"/>
                <w:szCs w:val="18"/>
                <w:highlight w:val="yellow"/>
                <w:lang w:eastAsia="en-GB"/>
              </w:rPr>
              <w:t>f applicable)</w:t>
            </w:r>
            <w:r w:rsidR="00BE7A6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/</w:t>
            </w:r>
            <w:r w:rsidR="00BE7A60">
              <w:rPr>
                <w:b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="00BE7A60">
              <w:rPr>
                <w:b/>
                <w:sz w:val="20"/>
                <w:szCs w:val="20"/>
                <w:highlight w:val="yellow"/>
              </w:rPr>
              <w:t>Код</w:t>
            </w:r>
            <w:proofErr w:type="spellEnd"/>
            <w:r w:rsidR="00BE7A60">
              <w:rPr>
                <w:b/>
                <w:sz w:val="20"/>
                <w:szCs w:val="20"/>
                <w:highlight w:val="yellow"/>
              </w:rPr>
              <w:t xml:space="preserve"> IBAN:</w:t>
            </w:r>
          </w:p>
          <w:p w14:paraId="3F0890CA" w14:textId="1BC134EF" w:rsidR="00EC3881" w:rsidRPr="009539D3" w:rsidRDefault="00BE7A60" w:rsidP="00BE7A60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</w:pPr>
            <w:r>
              <w:rPr>
                <w:i/>
                <w:sz w:val="18"/>
                <w:szCs w:val="18"/>
                <w:highlight w:val="yellow"/>
              </w:rPr>
              <w:t>(</w:t>
            </w:r>
            <w:proofErr w:type="spellStart"/>
            <w:r>
              <w:rPr>
                <w:i/>
                <w:sz w:val="18"/>
                <w:szCs w:val="18"/>
                <w:highlight w:val="yellow"/>
              </w:rPr>
              <w:t>якщо</w:t>
            </w:r>
            <w:proofErr w:type="spellEnd"/>
            <w:r>
              <w:rPr>
                <w:i/>
                <w:sz w:val="18"/>
                <w:szCs w:val="18"/>
                <w:highlight w:val="yellow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  <w:highlight w:val="yellow"/>
              </w:rPr>
              <w:t>застосовно</w:t>
            </w:r>
            <w:proofErr w:type="spellEnd"/>
            <w:r>
              <w:rPr>
                <w:i/>
                <w:sz w:val="18"/>
                <w:szCs w:val="18"/>
                <w:highlight w:val="yellow"/>
              </w:rPr>
              <w:t>)</w:t>
            </w:r>
          </w:p>
        </w:tc>
        <w:tc>
          <w:tcPr>
            <w:tcW w:w="3583" w:type="pct"/>
            <w:shd w:val="clear" w:color="auto" w:fill="auto"/>
          </w:tcPr>
          <w:p w14:paraId="46A75CDD" w14:textId="6B5CB310" w:rsidR="00EC3881" w:rsidRDefault="00554726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C777B3" w:rsidRPr="00BE7A60" w14:paraId="52D28240" w14:textId="77777777" w:rsidTr="00C777B3">
        <w:trPr>
          <w:trHeight w:val="488"/>
        </w:trPr>
        <w:tc>
          <w:tcPr>
            <w:tcW w:w="1417" w:type="pct"/>
            <w:shd w:val="clear" w:color="auto" w:fill="auto"/>
          </w:tcPr>
          <w:p w14:paraId="407C8ADC" w14:textId="677B1467" w:rsidR="00C777B3" w:rsidRPr="00690564" w:rsidRDefault="00C777B3" w:rsidP="00EC3881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Name of account holder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BE7A60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</w:t>
            </w:r>
            <w:proofErr w:type="spellStart"/>
            <w:r w:rsidR="00BE7A60">
              <w:rPr>
                <w:b/>
                <w:sz w:val="20"/>
                <w:szCs w:val="20"/>
              </w:rPr>
              <w:t>Ім’я</w:t>
            </w:r>
            <w:proofErr w:type="spellEnd"/>
            <w:r w:rsidR="00BE7A6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sz w:val="20"/>
                <w:szCs w:val="20"/>
              </w:rPr>
              <w:t>власника</w:t>
            </w:r>
            <w:proofErr w:type="spellEnd"/>
            <w:r w:rsidR="00BE7A6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sz w:val="20"/>
                <w:szCs w:val="20"/>
              </w:rPr>
              <w:t>рахунку</w:t>
            </w:r>
            <w:proofErr w:type="spellEnd"/>
          </w:p>
        </w:tc>
        <w:tc>
          <w:tcPr>
            <w:tcW w:w="3583" w:type="pct"/>
            <w:shd w:val="clear" w:color="auto" w:fill="auto"/>
          </w:tcPr>
          <w:p w14:paraId="231EBC82" w14:textId="2470FD95" w:rsidR="00C777B3" w:rsidRDefault="00FA207F" w:rsidP="00776A2F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  <w:r>
              <w:rPr>
                <w:rFonts w:cstheme="minorHAnsi"/>
                <w:sz w:val="20"/>
                <w:szCs w:val="20"/>
                <w:lang w:eastAsia="en-GB"/>
              </w:rPr>
              <w:t>(………………………………………………………………)</w:t>
            </w:r>
          </w:p>
          <w:p w14:paraId="04E7FC9B" w14:textId="70D5CE65" w:rsidR="00C777B3" w:rsidRPr="00BE7A60" w:rsidRDefault="00C777B3" w:rsidP="00FA207F">
            <w:pPr>
              <w:rPr>
                <w:b/>
                <w:i/>
                <w:iCs/>
                <w:lang w:val="ru-RU"/>
              </w:rPr>
            </w:pPr>
            <w:r w:rsidRPr="00BE774F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 xml:space="preserve">If different from the “vendor legal name” (Section 1), please provide </w:t>
            </w:r>
            <w:r w:rsidRPr="00BE774F">
              <w:rPr>
                <w:rFonts w:cstheme="minorHAnsi"/>
                <w:b/>
                <w:i/>
                <w:iCs/>
                <w:sz w:val="20"/>
                <w:szCs w:val="20"/>
                <w:lang w:eastAsia="en-GB"/>
              </w:rPr>
              <w:t>a lette</w:t>
            </w:r>
            <w:r w:rsidR="005A742E" w:rsidRPr="00BE774F">
              <w:rPr>
                <w:rFonts w:cstheme="minorHAnsi"/>
                <w:b/>
                <w:i/>
                <w:iCs/>
                <w:sz w:val="20"/>
                <w:szCs w:val="20"/>
                <w:lang w:eastAsia="en-GB"/>
              </w:rPr>
              <w:t>r on your official document/letterhead</w:t>
            </w:r>
            <w:r w:rsidRPr="00BE774F">
              <w:rPr>
                <w:rFonts w:cstheme="minorHAnsi"/>
                <w:b/>
                <w:i/>
                <w:iCs/>
                <w:sz w:val="20"/>
                <w:szCs w:val="20"/>
                <w:lang w:eastAsia="en-GB"/>
              </w:rPr>
              <w:t xml:space="preserve">, </w:t>
            </w:r>
            <w:r w:rsidR="005A742E" w:rsidRPr="00BE774F">
              <w:rPr>
                <w:rFonts w:cstheme="minorHAnsi"/>
                <w:b/>
                <w:i/>
                <w:iCs/>
                <w:sz w:val="20"/>
                <w:szCs w:val="20"/>
                <w:lang w:eastAsia="en-GB"/>
              </w:rPr>
              <w:t>explaining</w:t>
            </w:r>
            <w:r w:rsidRPr="00BE774F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 xml:space="preserve"> name mismatch.</w:t>
            </w:r>
            <w:r w:rsidR="005A742E" w:rsidRPr="00BE774F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 xml:space="preserve"> This letter s</w:t>
            </w:r>
            <w:r w:rsidRPr="00BE774F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hall be stamped a</w:t>
            </w:r>
            <w:r w:rsidR="005A742E" w:rsidRPr="00BE774F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nd signed by 2 senior officials. The names and titles of the person signing must also appear</w:t>
            </w:r>
            <w:r w:rsidR="00FA207F" w:rsidRPr="00BE774F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>.</w:t>
            </w:r>
            <w:r w:rsidR="00BE7A60">
              <w:rPr>
                <w:rFonts w:eastAsia="Times New Roman" w:cstheme="minorHAnsi"/>
                <w:b/>
                <w:i/>
                <w:iCs/>
                <w:sz w:val="20"/>
                <w:szCs w:val="20"/>
                <w:lang w:eastAsia="en-GB"/>
              </w:rPr>
              <w:t xml:space="preserve"> /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Якщо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відрізняється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від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«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юридичної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назви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постачальника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>» (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Розділ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1),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будь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ласка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надайте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лист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на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своєму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офіційному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документі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 /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фірмовому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бланку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з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поясненням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невідповідності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BE7A60">
              <w:rPr>
                <w:b/>
                <w:i/>
                <w:iCs/>
                <w:sz w:val="20"/>
                <w:szCs w:val="20"/>
              </w:rPr>
              <w:t>назви</w:t>
            </w:r>
            <w:proofErr w:type="spellEnd"/>
            <w:r w:rsidR="00BE7A60">
              <w:rPr>
                <w:b/>
                <w:i/>
                <w:iCs/>
                <w:sz w:val="20"/>
                <w:szCs w:val="20"/>
              </w:rPr>
              <w:t xml:space="preserve">. </w:t>
            </w:r>
            <w:proofErr w:type="spellStart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>Цей</w:t>
            </w:r>
            <w:proofErr w:type="spellEnd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 xml:space="preserve"> лист </w:t>
            </w:r>
            <w:proofErr w:type="spellStart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>має</w:t>
            </w:r>
            <w:proofErr w:type="spellEnd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 xml:space="preserve"> бути </w:t>
            </w:r>
            <w:proofErr w:type="spellStart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>скріплений</w:t>
            </w:r>
            <w:proofErr w:type="spellEnd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>печаткою</w:t>
            </w:r>
            <w:proofErr w:type="spellEnd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>підписаний</w:t>
            </w:r>
            <w:proofErr w:type="spellEnd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>двома</w:t>
            </w:r>
            <w:proofErr w:type="spellEnd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>вищими</w:t>
            </w:r>
            <w:proofErr w:type="spellEnd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>посадовими</w:t>
            </w:r>
            <w:proofErr w:type="spellEnd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 xml:space="preserve"> особами. </w:t>
            </w:r>
            <w:proofErr w:type="spellStart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>Також</w:t>
            </w:r>
            <w:proofErr w:type="spellEnd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>повинні</w:t>
            </w:r>
            <w:proofErr w:type="spellEnd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 xml:space="preserve"> бути </w:t>
            </w:r>
            <w:proofErr w:type="spellStart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>вказані</w:t>
            </w:r>
            <w:proofErr w:type="spellEnd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>ім’я</w:t>
            </w:r>
            <w:proofErr w:type="spellEnd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 xml:space="preserve"> та посада(и) особи, яка </w:t>
            </w:r>
            <w:proofErr w:type="spellStart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>підписує</w:t>
            </w:r>
            <w:proofErr w:type="spellEnd"/>
            <w:r w:rsidR="00BE7A60" w:rsidRPr="00BE7A60">
              <w:rPr>
                <w:b/>
                <w:i/>
                <w:iCs/>
                <w:sz w:val="20"/>
                <w:szCs w:val="20"/>
                <w:lang w:val="ru-RU"/>
              </w:rPr>
              <w:t xml:space="preserve"> документ.</w:t>
            </w:r>
          </w:p>
        </w:tc>
      </w:tr>
      <w:tr w:rsidR="00C777B3" w:rsidRPr="00BF63AD" w14:paraId="6136F2A3" w14:textId="77777777" w:rsidTr="00E33ACB">
        <w:trPr>
          <w:trHeight w:val="487"/>
        </w:trPr>
        <w:tc>
          <w:tcPr>
            <w:tcW w:w="1417" w:type="pct"/>
            <w:shd w:val="clear" w:color="auto" w:fill="auto"/>
          </w:tcPr>
          <w:p w14:paraId="5ABB14EA" w14:textId="235B7699" w:rsidR="00C777B3" w:rsidRPr="00BF63AD" w:rsidRDefault="00C777B3" w:rsidP="00EC3881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Justification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to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e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provided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 (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when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vendor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and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accountholder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name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is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not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matching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>)</w:t>
            </w:r>
            <w:r w:rsidR="00BE7A60"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 / </w:t>
            </w:r>
            <w:proofErr w:type="spellStart"/>
            <w:r w:rsidR="00BF63AD" w:rsidRPr="00BF63AD">
              <w:rPr>
                <w:b/>
                <w:sz w:val="20"/>
                <w:szCs w:val="20"/>
                <w:lang w:val="ru-RU"/>
              </w:rPr>
              <w:t>Необхідно</w:t>
            </w:r>
            <w:proofErr w:type="spellEnd"/>
            <w:r w:rsidR="00BF63AD" w:rsidRPr="00BF63AD">
              <w:rPr>
                <w:b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sz w:val="20"/>
                <w:szCs w:val="20"/>
                <w:lang w:val="ru-RU"/>
              </w:rPr>
              <w:t>надати</w:t>
            </w:r>
            <w:proofErr w:type="spellEnd"/>
            <w:r w:rsidR="00BF63AD" w:rsidRPr="00BF63AD">
              <w:rPr>
                <w:b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sz w:val="20"/>
                <w:szCs w:val="20"/>
                <w:lang w:val="ru-RU"/>
              </w:rPr>
              <w:t>обґрунтування</w:t>
            </w:r>
            <w:proofErr w:type="spellEnd"/>
            <w:r w:rsidR="00BF63AD" w:rsidRPr="00BF63AD">
              <w:rPr>
                <w:b/>
                <w:sz w:val="20"/>
                <w:szCs w:val="20"/>
                <w:lang w:val="ru-RU"/>
              </w:rPr>
              <w:t xml:space="preserve"> (коли </w:t>
            </w:r>
            <w:proofErr w:type="spellStart"/>
            <w:r w:rsidR="00BF63AD" w:rsidRPr="00BF63AD">
              <w:rPr>
                <w:b/>
                <w:sz w:val="20"/>
                <w:szCs w:val="20"/>
                <w:lang w:val="ru-RU"/>
              </w:rPr>
              <w:t>назва</w:t>
            </w:r>
            <w:proofErr w:type="spellEnd"/>
            <w:r w:rsidR="00BF63AD" w:rsidRPr="00BF63AD">
              <w:rPr>
                <w:b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sz w:val="20"/>
                <w:szCs w:val="20"/>
                <w:lang w:val="ru-RU"/>
              </w:rPr>
              <w:t>постачальника</w:t>
            </w:r>
            <w:proofErr w:type="spellEnd"/>
            <w:r w:rsidR="00BF63AD" w:rsidRPr="00BF63AD">
              <w:rPr>
                <w:b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="00BF63AD" w:rsidRPr="00BF63AD">
              <w:rPr>
                <w:b/>
                <w:sz w:val="20"/>
                <w:szCs w:val="20"/>
                <w:lang w:val="ru-RU"/>
              </w:rPr>
              <w:t>ім’я</w:t>
            </w:r>
            <w:proofErr w:type="spellEnd"/>
            <w:r w:rsidR="00BF63AD" w:rsidRPr="00BF63AD">
              <w:rPr>
                <w:b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sz w:val="20"/>
                <w:szCs w:val="20"/>
                <w:lang w:val="ru-RU"/>
              </w:rPr>
              <w:t>власника</w:t>
            </w:r>
            <w:proofErr w:type="spellEnd"/>
            <w:r w:rsidR="00BF63AD" w:rsidRPr="00BF63AD">
              <w:rPr>
                <w:b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sz w:val="20"/>
                <w:szCs w:val="20"/>
                <w:lang w:val="ru-RU"/>
              </w:rPr>
              <w:t>рахунку</w:t>
            </w:r>
            <w:proofErr w:type="spellEnd"/>
            <w:r w:rsidR="00BF63AD" w:rsidRPr="00BF63AD">
              <w:rPr>
                <w:b/>
                <w:sz w:val="20"/>
                <w:szCs w:val="20"/>
                <w:lang w:val="ru-RU"/>
              </w:rPr>
              <w:t xml:space="preserve"> не </w:t>
            </w:r>
            <w:proofErr w:type="spellStart"/>
            <w:r w:rsidR="00BF63AD" w:rsidRPr="00BF63AD">
              <w:rPr>
                <w:b/>
                <w:sz w:val="20"/>
                <w:szCs w:val="20"/>
                <w:lang w:val="ru-RU"/>
              </w:rPr>
              <w:t>збігається</w:t>
            </w:r>
            <w:proofErr w:type="spellEnd"/>
            <w:r w:rsidR="00BF63AD" w:rsidRPr="00BF63AD">
              <w:rPr>
                <w:b/>
                <w:sz w:val="20"/>
                <w:szCs w:val="20"/>
                <w:lang w:val="ru-RU"/>
              </w:rPr>
              <w:t>)</w:t>
            </w:r>
          </w:p>
        </w:tc>
        <w:tc>
          <w:tcPr>
            <w:tcW w:w="3583" w:type="pct"/>
            <w:shd w:val="clear" w:color="auto" w:fill="auto"/>
          </w:tcPr>
          <w:p w14:paraId="561E3DD5" w14:textId="77777777" w:rsidR="00C777B3" w:rsidRPr="00BF63AD" w:rsidRDefault="00C777B3" w:rsidP="00776A2F">
            <w:pPr>
              <w:spacing w:after="0" w:line="240" w:lineRule="auto"/>
              <w:rPr>
                <w:rFonts w:cstheme="minorHAnsi"/>
                <w:sz w:val="20"/>
                <w:szCs w:val="20"/>
                <w:lang w:val="ru-RU" w:eastAsia="en-GB"/>
              </w:rPr>
            </w:pPr>
          </w:p>
        </w:tc>
      </w:tr>
      <w:tr w:rsidR="00AD12D2" w:rsidRPr="00690564" w14:paraId="0170295F" w14:textId="77777777" w:rsidTr="00AD12D2">
        <w:trPr>
          <w:trHeight w:val="248"/>
        </w:trPr>
        <w:tc>
          <w:tcPr>
            <w:tcW w:w="1417" w:type="pct"/>
            <w:shd w:val="clear" w:color="auto" w:fill="auto"/>
          </w:tcPr>
          <w:p w14:paraId="0838C4CC" w14:textId="48085FAE" w:rsidR="00AD12D2" w:rsidRPr="00BF63AD" w:rsidRDefault="00C45E7D" w:rsidP="00EC3881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Account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 </w:t>
            </w: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currency</w:t>
            </w:r>
            <w:r w:rsidRP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 xml:space="preserve">: </w:t>
            </w:r>
            <w:r w:rsidRPr="00BF63AD">
              <w:rPr>
                <w:rFonts w:eastAsia="Times New Roman" w:cstheme="minorHAnsi"/>
                <w:i/>
                <w:sz w:val="20"/>
                <w:szCs w:val="20"/>
                <w:lang w:val="ru-RU" w:eastAsia="en-GB"/>
              </w:rPr>
              <w:t>(</w:t>
            </w:r>
            <w:r w:rsidRPr="00C45E7D"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>for</w:t>
            </w:r>
            <w:r w:rsidRPr="00BF63AD">
              <w:rPr>
                <w:rFonts w:eastAsia="Times New Roman" w:cstheme="minorHAnsi"/>
                <w:i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>multi</w:t>
            </w:r>
            <w:r w:rsidRPr="00BF63AD">
              <w:rPr>
                <w:rFonts w:eastAsia="Times New Roman" w:cstheme="minorHAnsi"/>
                <w:i/>
                <w:sz w:val="20"/>
                <w:szCs w:val="20"/>
                <w:lang w:val="ru-RU" w:eastAsia="en-GB"/>
              </w:rPr>
              <w:t>-</w:t>
            </w:r>
            <w:r w:rsidRPr="00C45E7D"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>currency</w:t>
            </w:r>
            <w:r w:rsidRPr="00BF63AD">
              <w:rPr>
                <w:rFonts w:eastAsia="Times New Roman" w:cstheme="minorHAnsi"/>
                <w:i/>
                <w:sz w:val="20"/>
                <w:szCs w:val="20"/>
                <w:lang w:val="ru-RU" w:eastAsia="en-GB"/>
              </w:rPr>
              <w:t xml:space="preserve"> </w:t>
            </w:r>
            <w:r w:rsidRPr="00C45E7D"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>accounts</w:t>
            </w:r>
            <w:r w:rsidRPr="00BF63AD">
              <w:rPr>
                <w:rFonts w:eastAsia="Times New Roman" w:cstheme="minorHAnsi"/>
                <w:i/>
                <w:sz w:val="20"/>
                <w:szCs w:val="20"/>
                <w:lang w:val="ru-RU" w:eastAsia="en-GB"/>
              </w:rPr>
              <w:t xml:space="preserve">, </w:t>
            </w:r>
            <w:r w:rsidRPr="00C45E7D"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>indicate</w:t>
            </w:r>
            <w:r w:rsidRPr="00BF63AD">
              <w:rPr>
                <w:rFonts w:eastAsia="Times New Roman" w:cstheme="minorHAnsi"/>
                <w:i/>
                <w:sz w:val="20"/>
                <w:szCs w:val="20"/>
                <w:lang w:val="ru-RU" w:eastAsia="en-GB"/>
              </w:rPr>
              <w:t xml:space="preserve"> </w:t>
            </w:r>
            <w:r w:rsidRPr="00C45E7D"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>multiple</w:t>
            </w:r>
            <w:r w:rsidRPr="00BF63AD">
              <w:rPr>
                <w:rFonts w:eastAsia="Times New Roman" w:cstheme="minorHAnsi"/>
                <w:i/>
                <w:sz w:val="20"/>
                <w:szCs w:val="20"/>
                <w:lang w:val="ru-RU" w:eastAsia="en-GB"/>
              </w:rPr>
              <w:t xml:space="preserve"> </w:t>
            </w:r>
            <w:r w:rsidRPr="00C45E7D"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>currencies</w:t>
            </w:r>
            <w:r w:rsidRPr="00BF63AD">
              <w:rPr>
                <w:rFonts w:eastAsia="Times New Roman" w:cstheme="minorHAnsi"/>
                <w:i/>
                <w:sz w:val="20"/>
                <w:szCs w:val="20"/>
                <w:lang w:val="ru-RU" w:eastAsia="en-GB"/>
              </w:rPr>
              <w:t>)</w:t>
            </w:r>
            <w:r w:rsidR="00BF63AD" w:rsidRPr="00BF63AD">
              <w:rPr>
                <w:rFonts w:eastAsia="Times New Roman" w:cstheme="minorHAnsi"/>
                <w:i/>
                <w:sz w:val="20"/>
                <w:szCs w:val="20"/>
                <w:lang w:val="ru-RU" w:eastAsia="en-GB"/>
              </w:rPr>
              <w:t xml:space="preserve"> / </w:t>
            </w:r>
            <w:r w:rsidR="00BF63AD" w:rsidRPr="00BF63AD">
              <w:rPr>
                <w:b/>
                <w:sz w:val="20"/>
                <w:szCs w:val="20"/>
                <w:lang w:val="ru-RU"/>
              </w:rPr>
              <w:t xml:space="preserve">Валюта </w:t>
            </w:r>
            <w:proofErr w:type="spellStart"/>
            <w:r w:rsidR="00BF63AD" w:rsidRPr="00BF63AD">
              <w:rPr>
                <w:b/>
                <w:sz w:val="20"/>
                <w:szCs w:val="20"/>
                <w:lang w:val="ru-RU"/>
              </w:rPr>
              <w:t>рахунку</w:t>
            </w:r>
            <w:proofErr w:type="spellEnd"/>
            <w:r w:rsidR="00BF63AD" w:rsidRPr="00BF63AD">
              <w:rPr>
                <w:b/>
                <w:sz w:val="20"/>
                <w:szCs w:val="20"/>
                <w:lang w:val="ru-RU"/>
              </w:rPr>
              <w:t xml:space="preserve">: </w:t>
            </w:r>
            <w:r w:rsidR="00BF63AD" w:rsidRPr="00BF63AD">
              <w:rPr>
                <w:i/>
                <w:sz w:val="20"/>
                <w:szCs w:val="20"/>
                <w:lang w:val="ru-RU"/>
              </w:rPr>
              <w:t xml:space="preserve">(для </w:t>
            </w:r>
            <w:proofErr w:type="spellStart"/>
            <w:r w:rsidR="00BF63AD" w:rsidRPr="00BF63AD">
              <w:rPr>
                <w:i/>
                <w:sz w:val="20"/>
                <w:szCs w:val="20"/>
                <w:lang w:val="ru-RU"/>
              </w:rPr>
              <w:t>мультивалютних</w:t>
            </w:r>
            <w:proofErr w:type="spellEnd"/>
            <w:r w:rsidR="00BF63AD" w:rsidRPr="00BF63AD">
              <w:rPr>
                <w:i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F63AD" w:rsidRPr="00BF63AD">
              <w:rPr>
                <w:i/>
                <w:sz w:val="20"/>
                <w:szCs w:val="20"/>
                <w:lang w:val="ru-RU"/>
              </w:rPr>
              <w:t>рахунків</w:t>
            </w:r>
            <w:proofErr w:type="spellEnd"/>
            <w:r w:rsidR="00BF63AD" w:rsidRPr="00BF63AD">
              <w:rPr>
                <w:i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F63AD" w:rsidRPr="00BF63AD">
              <w:rPr>
                <w:i/>
                <w:sz w:val="20"/>
                <w:szCs w:val="20"/>
                <w:lang w:val="ru-RU"/>
              </w:rPr>
              <w:t>укажіть</w:t>
            </w:r>
            <w:proofErr w:type="spellEnd"/>
            <w:r w:rsidR="00BF63AD" w:rsidRPr="00BF63AD">
              <w:rPr>
                <w:i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F63AD" w:rsidRPr="00BF63AD">
              <w:rPr>
                <w:i/>
                <w:sz w:val="20"/>
                <w:szCs w:val="20"/>
                <w:lang w:val="ru-RU"/>
              </w:rPr>
              <w:t>кілька</w:t>
            </w:r>
            <w:proofErr w:type="spellEnd"/>
            <w:r w:rsidR="00BF63AD" w:rsidRPr="00BF63AD">
              <w:rPr>
                <w:i/>
                <w:sz w:val="20"/>
                <w:szCs w:val="20"/>
                <w:lang w:val="ru-RU"/>
              </w:rPr>
              <w:t xml:space="preserve"> валют)</w:t>
            </w:r>
          </w:p>
        </w:tc>
        <w:tc>
          <w:tcPr>
            <w:tcW w:w="3583" w:type="pct"/>
            <w:shd w:val="clear" w:color="auto" w:fill="auto"/>
          </w:tcPr>
          <w:p w14:paraId="31FA2624" w14:textId="48E4345E" w:rsidR="00BF63AD" w:rsidRDefault="00215361" w:rsidP="00BF63AD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lang w:eastAsia="en-GB"/>
              </w:rPr>
              <w:t>UAH</w:t>
            </w:r>
            <w:r w:rsidR="00BF63AD">
              <w:rPr>
                <w:rFonts w:cstheme="minorHAnsi"/>
                <w:sz w:val="20"/>
                <w:szCs w:val="20"/>
                <w:lang w:eastAsia="en-GB"/>
              </w:rPr>
              <w:t xml:space="preserve"> / </w:t>
            </w:r>
            <w:r w:rsidR="00BF63AD">
              <w:rPr>
                <w:sz w:val="20"/>
                <w:szCs w:val="20"/>
              </w:rPr>
              <w:t>ГРН</w:t>
            </w:r>
          </w:p>
          <w:p w14:paraId="04E28760" w14:textId="41624A47" w:rsidR="00AD12D2" w:rsidRPr="00EC3881" w:rsidRDefault="00AD12D2" w:rsidP="00776A2F">
            <w:pPr>
              <w:spacing w:after="0" w:line="240" w:lineRule="auto"/>
              <w:rPr>
                <w:rFonts w:cstheme="minorHAnsi"/>
                <w:sz w:val="20"/>
                <w:szCs w:val="20"/>
                <w:lang w:val="en-GB" w:eastAsia="en-GB"/>
              </w:rPr>
            </w:pPr>
          </w:p>
        </w:tc>
      </w:tr>
    </w:tbl>
    <w:p w14:paraId="28144A2F" w14:textId="75FA385C" w:rsidR="00CA77C8" w:rsidRDefault="00CA77C8" w:rsidP="00BE643C">
      <w:pPr>
        <w:spacing w:after="0" w:line="240" w:lineRule="auto"/>
        <w:rPr>
          <w:rFonts w:cstheme="minorHAnsi"/>
          <w:sz w:val="20"/>
          <w:szCs w:val="20"/>
        </w:rPr>
      </w:pPr>
    </w:p>
    <w:p w14:paraId="1B5118DC" w14:textId="5C26B61D" w:rsidR="00AD12D2" w:rsidRPr="00BE774F" w:rsidRDefault="00BE774F" w:rsidP="00BE643C">
      <w:pPr>
        <w:spacing w:after="0" w:line="240" w:lineRule="auto"/>
        <w:rPr>
          <w:rFonts w:eastAsia="Times New Roman" w:cstheme="minorHAnsi"/>
          <w:bCs/>
          <w:i/>
          <w:iCs/>
          <w:sz w:val="20"/>
          <w:szCs w:val="20"/>
          <w:lang w:eastAsia="en-GB"/>
        </w:rPr>
      </w:pPr>
      <w:r w:rsidRPr="00BE774F">
        <w:rPr>
          <w:rFonts w:eastAsia="Times New Roman" w:cstheme="minorHAnsi"/>
          <w:bCs/>
          <w:i/>
          <w:iCs/>
          <w:sz w:val="20"/>
          <w:szCs w:val="20"/>
          <w:lang w:eastAsia="en-GB"/>
        </w:rPr>
        <w:t xml:space="preserve">NB: </w:t>
      </w:r>
      <w:r w:rsidR="00AD12D2" w:rsidRPr="00BE774F">
        <w:rPr>
          <w:rFonts w:eastAsia="Times New Roman" w:cstheme="minorHAnsi"/>
          <w:bCs/>
          <w:i/>
          <w:iCs/>
          <w:sz w:val="20"/>
          <w:szCs w:val="20"/>
          <w:lang w:eastAsia="en-GB"/>
        </w:rPr>
        <w:t xml:space="preserve">If you would like to indicate </w:t>
      </w:r>
      <w:r w:rsidR="00684941" w:rsidRPr="00BE774F">
        <w:rPr>
          <w:rFonts w:eastAsia="Times New Roman" w:cstheme="minorHAnsi"/>
          <w:bCs/>
          <w:i/>
          <w:iCs/>
          <w:sz w:val="20"/>
          <w:szCs w:val="20"/>
          <w:lang w:eastAsia="en-GB"/>
        </w:rPr>
        <w:t>details</w:t>
      </w:r>
      <w:r w:rsidR="00AD12D2" w:rsidRPr="00BE774F">
        <w:rPr>
          <w:rFonts w:eastAsia="Times New Roman" w:cstheme="minorHAnsi"/>
          <w:bCs/>
          <w:i/>
          <w:iCs/>
          <w:sz w:val="20"/>
          <w:szCs w:val="20"/>
          <w:lang w:eastAsia="en-GB"/>
        </w:rPr>
        <w:t xml:space="preserve"> of your second bank, please copy/paste above section and provide the details of your second bank</w:t>
      </w:r>
      <w:r>
        <w:rPr>
          <w:rFonts w:eastAsia="Times New Roman" w:cstheme="minorHAnsi"/>
          <w:bCs/>
          <w:i/>
          <w:iCs/>
          <w:sz w:val="20"/>
          <w:szCs w:val="20"/>
          <w:lang w:eastAsia="en-GB"/>
        </w:rPr>
        <w:t xml:space="preserve">. </w:t>
      </w:r>
      <w:r w:rsidR="00AD12D2" w:rsidRPr="00BE774F">
        <w:rPr>
          <w:rFonts w:eastAsia="Times New Roman" w:cstheme="minorHAnsi"/>
          <w:bCs/>
          <w:i/>
          <w:iCs/>
          <w:sz w:val="20"/>
          <w:szCs w:val="20"/>
          <w:lang w:eastAsia="en-GB"/>
        </w:rPr>
        <w:t xml:space="preserve">If payment is in USD </w:t>
      </w:r>
      <w:r w:rsidRPr="00BE774F">
        <w:rPr>
          <w:rFonts w:eastAsia="Times New Roman" w:cstheme="minorHAnsi"/>
          <w:bCs/>
          <w:i/>
          <w:iCs/>
          <w:sz w:val="20"/>
          <w:szCs w:val="20"/>
          <w:lang w:eastAsia="en-GB"/>
        </w:rPr>
        <w:t xml:space="preserve">to bank </w:t>
      </w:r>
      <w:r w:rsidR="00AD12D2" w:rsidRPr="00BE774F">
        <w:rPr>
          <w:rFonts w:eastAsia="Times New Roman" w:cstheme="minorHAnsi"/>
          <w:bCs/>
          <w:i/>
          <w:iCs/>
          <w:sz w:val="20"/>
          <w:szCs w:val="20"/>
          <w:lang w:eastAsia="en-GB"/>
        </w:rPr>
        <w:t>outside the USA, complete Section 3. Otherwise skip Section 3.</w:t>
      </w:r>
      <w:r w:rsidR="00BF63AD">
        <w:rPr>
          <w:rFonts w:eastAsia="Times New Roman" w:cstheme="minorHAnsi"/>
          <w:bCs/>
          <w:i/>
          <w:iCs/>
          <w:sz w:val="20"/>
          <w:szCs w:val="20"/>
          <w:lang w:eastAsia="en-GB"/>
        </w:rPr>
        <w:t xml:space="preserve"> / </w:t>
      </w:r>
      <w:proofErr w:type="spellStart"/>
      <w:r w:rsidR="00BF63AD">
        <w:rPr>
          <w:bCs/>
          <w:i/>
          <w:iCs/>
          <w:sz w:val="20"/>
          <w:szCs w:val="20"/>
        </w:rPr>
        <w:t>Примітка</w:t>
      </w:r>
      <w:proofErr w:type="spellEnd"/>
      <w:r w:rsidR="00BF63AD">
        <w:rPr>
          <w:bCs/>
          <w:i/>
          <w:iCs/>
          <w:sz w:val="20"/>
          <w:szCs w:val="20"/>
        </w:rPr>
        <w:t xml:space="preserve">: </w:t>
      </w:r>
      <w:proofErr w:type="spellStart"/>
      <w:r w:rsidR="00BF63AD">
        <w:rPr>
          <w:bCs/>
          <w:i/>
          <w:iCs/>
          <w:sz w:val="20"/>
          <w:szCs w:val="20"/>
        </w:rPr>
        <w:t>Якщо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ви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хочете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вказати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реквізити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свого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другого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банку</w:t>
      </w:r>
      <w:proofErr w:type="spellEnd"/>
      <w:r w:rsidR="00BF63AD">
        <w:rPr>
          <w:bCs/>
          <w:i/>
          <w:iCs/>
          <w:sz w:val="20"/>
          <w:szCs w:val="20"/>
        </w:rPr>
        <w:t xml:space="preserve">, </w:t>
      </w:r>
      <w:proofErr w:type="spellStart"/>
      <w:r w:rsidR="00BF63AD">
        <w:rPr>
          <w:bCs/>
          <w:i/>
          <w:iCs/>
          <w:sz w:val="20"/>
          <w:szCs w:val="20"/>
        </w:rPr>
        <w:t>скопіюйте</w:t>
      </w:r>
      <w:proofErr w:type="spellEnd"/>
      <w:r w:rsidR="00BF63AD">
        <w:rPr>
          <w:bCs/>
          <w:i/>
          <w:iCs/>
          <w:sz w:val="20"/>
          <w:szCs w:val="20"/>
        </w:rPr>
        <w:t xml:space="preserve"> / </w:t>
      </w:r>
      <w:proofErr w:type="spellStart"/>
      <w:r w:rsidR="00BF63AD">
        <w:rPr>
          <w:bCs/>
          <w:i/>
          <w:iCs/>
          <w:sz w:val="20"/>
          <w:szCs w:val="20"/>
        </w:rPr>
        <w:t>вставте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вищевказаний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розділ</w:t>
      </w:r>
      <w:proofErr w:type="spellEnd"/>
      <w:r w:rsidR="00BF63AD">
        <w:rPr>
          <w:bCs/>
          <w:i/>
          <w:iCs/>
          <w:sz w:val="20"/>
          <w:szCs w:val="20"/>
        </w:rPr>
        <w:t xml:space="preserve"> і </w:t>
      </w:r>
      <w:proofErr w:type="spellStart"/>
      <w:r w:rsidR="00BF63AD">
        <w:rPr>
          <w:bCs/>
          <w:i/>
          <w:iCs/>
          <w:sz w:val="20"/>
          <w:szCs w:val="20"/>
        </w:rPr>
        <w:t>вкажіть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реквізити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свого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другого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банку</w:t>
      </w:r>
      <w:proofErr w:type="spellEnd"/>
      <w:r w:rsidR="00BF63AD">
        <w:rPr>
          <w:bCs/>
          <w:i/>
          <w:iCs/>
          <w:sz w:val="20"/>
          <w:szCs w:val="20"/>
        </w:rPr>
        <w:t xml:space="preserve">. </w:t>
      </w:r>
      <w:proofErr w:type="spellStart"/>
      <w:r w:rsidR="00BF63AD" w:rsidRPr="00BF63AD">
        <w:rPr>
          <w:bCs/>
          <w:i/>
          <w:iCs/>
          <w:sz w:val="20"/>
          <w:szCs w:val="20"/>
          <w:lang w:val="ru-RU"/>
        </w:rPr>
        <w:t>Якщо</w:t>
      </w:r>
      <w:proofErr w:type="spellEnd"/>
      <w:r w:rsidR="00BF63AD" w:rsidRPr="00BF63AD">
        <w:rPr>
          <w:bCs/>
          <w:i/>
          <w:iCs/>
          <w:sz w:val="20"/>
          <w:szCs w:val="20"/>
          <w:lang w:val="ru-RU"/>
        </w:rPr>
        <w:t xml:space="preserve"> </w:t>
      </w:r>
      <w:proofErr w:type="spellStart"/>
      <w:r w:rsidR="00BF63AD" w:rsidRPr="00BF63AD">
        <w:rPr>
          <w:bCs/>
          <w:i/>
          <w:iCs/>
          <w:sz w:val="20"/>
          <w:szCs w:val="20"/>
          <w:lang w:val="ru-RU"/>
        </w:rPr>
        <w:t>платіж</w:t>
      </w:r>
      <w:proofErr w:type="spellEnd"/>
      <w:r w:rsidR="00BF63AD" w:rsidRPr="00BF63AD">
        <w:rPr>
          <w:bCs/>
          <w:i/>
          <w:iCs/>
          <w:sz w:val="20"/>
          <w:szCs w:val="20"/>
          <w:lang w:val="ru-RU"/>
        </w:rPr>
        <w:t xml:space="preserve"> </w:t>
      </w:r>
      <w:proofErr w:type="spellStart"/>
      <w:r w:rsidR="00BF63AD" w:rsidRPr="00BF63AD">
        <w:rPr>
          <w:bCs/>
          <w:i/>
          <w:iCs/>
          <w:sz w:val="20"/>
          <w:szCs w:val="20"/>
          <w:lang w:val="ru-RU"/>
        </w:rPr>
        <w:t>здійснюється</w:t>
      </w:r>
      <w:proofErr w:type="spellEnd"/>
      <w:r w:rsidR="00BF63AD" w:rsidRPr="00BF63AD">
        <w:rPr>
          <w:bCs/>
          <w:i/>
          <w:iCs/>
          <w:sz w:val="20"/>
          <w:szCs w:val="20"/>
          <w:lang w:val="ru-RU"/>
        </w:rPr>
        <w:t xml:space="preserve"> в </w:t>
      </w:r>
      <w:proofErr w:type="spellStart"/>
      <w:r w:rsidR="00BF63AD" w:rsidRPr="00BF63AD">
        <w:rPr>
          <w:bCs/>
          <w:i/>
          <w:iCs/>
          <w:sz w:val="20"/>
          <w:szCs w:val="20"/>
          <w:lang w:val="ru-RU"/>
        </w:rPr>
        <w:t>доларах</w:t>
      </w:r>
      <w:proofErr w:type="spellEnd"/>
      <w:r w:rsidR="00BF63AD" w:rsidRPr="00BF63AD">
        <w:rPr>
          <w:bCs/>
          <w:i/>
          <w:iCs/>
          <w:sz w:val="20"/>
          <w:szCs w:val="20"/>
          <w:lang w:val="ru-RU"/>
        </w:rPr>
        <w:t xml:space="preserve"> США </w:t>
      </w:r>
      <w:proofErr w:type="gramStart"/>
      <w:r w:rsidR="00BF63AD" w:rsidRPr="00BF63AD">
        <w:rPr>
          <w:bCs/>
          <w:i/>
          <w:iCs/>
          <w:sz w:val="20"/>
          <w:szCs w:val="20"/>
          <w:lang w:val="ru-RU"/>
        </w:rPr>
        <w:t>до банку</w:t>
      </w:r>
      <w:proofErr w:type="gramEnd"/>
      <w:r w:rsidR="00BF63AD" w:rsidRPr="00BF63AD">
        <w:rPr>
          <w:bCs/>
          <w:i/>
          <w:iCs/>
          <w:sz w:val="20"/>
          <w:szCs w:val="20"/>
          <w:lang w:val="ru-RU"/>
        </w:rPr>
        <w:t xml:space="preserve"> за межами США, </w:t>
      </w:r>
      <w:proofErr w:type="spellStart"/>
      <w:r w:rsidR="00BF63AD" w:rsidRPr="00BF63AD">
        <w:rPr>
          <w:bCs/>
          <w:i/>
          <w:iCs/>
          <w:sz w:val="20"/>
          <w:szCs w:val="20"/>
          <w:lang w:val="ru-RU"/>
        </w:rPr>
        <w:t>заповніть</w:t>
      </w:r>
      <w:proofErr w:type="spellEnd"/>
      <w:r w:rsidR="00BF63AD" w:rsidRPr="00BF63AD">
        <w:rPr>
          <w:bCs/>
          <w:i/>
          <w:iCs/>
          <w:sz w:val="20"/>
          <w:szCs w:val="20"/>
          <w:lang w:val="ru-RU"/>
        </w:rPr>
        <w:t xml:space="preserve"> </w:t>
      </w:r>
      <w:proofErr w:type="spellStart"/>
      <w:r w:rsidR="00BF63AD" w:rsidRPr="00BF63AD">
        <w:rPr>
          <w:bCs/>
          <w:i/>
          <w:iCs/>
          <w:sz w:val="20"/>
          <w:szCs w:val="20"/>
          <w:lang w:val="ru-RU"/>
        </w:rPr>
        <w:t>Розділ</w:t>
      </w:r>
      <w:proofErr w:type="spellEnd"/>
      <w:r w:rsidR="00BF63AD" w:rsidRPr="00BF63AD">
        <w:rPr>
          <w:bCs/>
          <w:i/>
          <w:iCs/>
          <w:sz w:val="20"/>
          <w:szCs w:val="20"/>
          <w:lang w:val="ru-RU"/>
        </w:rPr>
        <w:t xml:space="preserve"> 3. </w:t>
      </w:r>
      <w:r w:rsidR="00BF63AD">
        <w:rPr>
          <w:bCs/>
          <w:i/>
          <w:iCs/>
          <w:sz w:val="20"/>
          <w:szCs w:val="20"/>
        </w:rPr>
        <w:t xml:space="preserve">В </w:t>
      </w:r>
      <w:proofErr w:type="spellStart"/>
      <w:r w:rsidR="00BF63AD">
        <w:rPr>
          <w:bCs/>
          <w:i/>
          <w:iCs/>
          <w:sz w:val="20"/>
          <w:szCs w:val="20"/>
        </w:rPr>
        <w:t>іншому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разі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пропустіть</w:t>
      </w:r>
      <w:proofErr w:type="spellEnd"/>
      <w:r w:rsidR="00BF63AD">
        <w:rPr>
          <w:bCs/>
          <w:i/>
          <w:iCs/>
          <w:sz w:val="20"/>
          <w:szCs w:val="20"/>
        </w:rPr>
        <w:t xml:space="preserve"> </w:t>
      </w:r>
      <w:proofErr w:type="spellStart"/>
      <w:r w:rsidR="00BF63AD">
        <w:rPr>
          <w:bCs/>
          <w:i/>
          <w:iCs/>
          <w:sz w:val="20"/>
          <w:szCs w:val="20"/>
        </w:rPr>
        <w:t>Розділ</w:t>
      </w:r>
      <w:proofErr w:type="spellEnd"/>
      <w:r w:rsidR="00BF63AD">
        <w:rPr>
          <w:bCs/>
          <w:i/>
          <w:iCs/>
          <w:sz w:val="20"/>
          <w:szCs w:val="20"/>
        </w:rPr>
        <w:t xml:space="preserve"> 3.</w:t>
      </w:r>
    </w:p>
    <w:p w14:paraId="3E49C46D" w14:textId="77777777" w:rsidR="00BE774F" w:rsidRDefault="00BE774F" w:rsidP="00AD12D2">
      <w:pPr>
        <w:spacing w:after="0" w:line="240" w:lineRule="auto"/>
        <w:rPr>
          <w:rFonts w:eastAsia="Times New Roman" w:cstheme="minorHAnsi"/>
          <w:b/>
          <w:sz w:val="20"/>
          <w:szCs w:val="20"/>
          <w:lang w:eastAsia="en-GB"/>
        </w:rPr>
      </w:pPr>
    </w:p>
    <w:p w14:paraId="6DDA495A" w14:textId="78030A03" w:rsidR="00AD12D2" w:rsidRPr="00BF63AD" w:rsidRDefault="00AD12D2" w:rsidP="00AD12D2">
      <w:pPr>
        <w:spacing w:after="0" w:line="240" w:lineRule="auto"/>
        <w:rPr>
          <w:rFonts w:cstheme="minorHAnsi"/>
          <w:sz w:val="20"/>
          <w:szCs w:val="20"/>
          <w:lang w:val="ru-RU" w:eastAsia="en-GB"/>
        </w:rPr>
      </w:pPr>
      <w:r>
        <w:rPr>
          <w:rFonts w:eastAsia="Times New Roman" w:cstheme="minorHAnsi"/>
          <w:b/>
          <w:sz w:val="20"/>
          <w:szCs w:val="20"/>
          <w:lang w:eastAsia="en-GB"/>
        </w:rPr>
        <w:t>Make sure that the document submitted with this form (see Section 1), also contains information about second and intermediary bank account.</w:t>
      </w:r>
      <w:r w:rsidR="00BF63AD">
        <w:rPr>
          <w:rFonts w:eastAsia="Times New Roman" w:cstheme="minorHAnsi"/>
          <w:b/>
          <w:sz w:val="20"/>
          <w:szCs w:val="20"/>
          <w:lang w:eastAsia="en-GB"/>
        </w:rPr>
        <w:t xml:space="preserve"> / </w:t>
      </w:r>
      <w:proofErr w:type="spellStart"/>
      <w:r w:rsidR="00BF63AD">
        <w:rPr>
          <w:b/>
          <w:sz w:val="20"/>
          <w:szCs w:val="20"/>
        </w:rPr>
        <w:t>Переконайтеся</w:t>
      </w:r>
      <w:proofErr w:type="spellEnd"/>
      <w:r w:rsidR="00BF63AD">
        <w:rPr>
          <w:b/>
          <w:sz w:val="20"/>
          <w:szCs w:val="20"/>
        </w:rPr>
        <w:t xml:space="preserve">, </w:t>
      </w:r>
      <w:proofErr w:type="spellStart"/>
      <w:r w:rsidR="00BF63AD">
        <w:rPr>
          <w:b/>
          <w:sz w:val="20"/>
          <w:szCs w:val="20"/>
        </w:rPr>
        <w:t>що</w:t>
      </w:r>
      <w:proofErr w:type="spellEnd"/>
      <w:r w:rsidR="00BF63AD">
        <w:rPr>
          <w:b/>
          <w:sz w:val="20"/>
          <w:szCs w:val="20"/>
        </w:rPr>
        <w:t xml:space="preserve"> </w:t>
      </w:r>
      <w:proofErr w:type="spellStart"/>
      <w:r w:rsidR="00BF63AD">
        <w:rPr>
          <w:b/>
          <w:sz w:val="20"/>
          <w:szCs w:val="20"/>
        </w:rPr>
        <w:t>документ</w:t>
      </w:r>
      <w:proofErr w:type="spellEnd"/>
      <w:r w:rsidR="00BF63AD">
        <w:rPr>
          <w:b/>
          <w:sz w:val="20"/>
          <w:szCs w:val="20"/>
        </w:rPr>
        <w:t xml:space="preserve">, </w:t>
      </w:r>
      <w:proofErr w:type="spellStart"/>
      <w:r w:rsidR="00BF63AD">
        <w:rPr>
          <w:b/>
          <w:sz w:val="20"/>
          <w:szCs w:val="20"/>
        </w:rPr>
        <w:t>поданий</w:t>
      </w:r>
      <w:proofErr w:type="spellEnd"/>
      <w:r w:rsidR="00BF63AD">
        <w:rPr>
          <w:b/>
          <w:sz w:val="20"/>
          <w:szCs w:val="20"/>
        </w:rPr>
        <w:t xml:space="preserve"> </w:t>
      </w:r>
      <w:proofErr w:type="spellStart"/>
      <w:r w:rsidR="00BF63AD">
        <w:rPr>
          <w:b/>
          <w:sz w:val="20"/>
          <w:szCs w:val="20"/>
        </w:rPr>
        <w:t>разом</w:t>
      </w:r>
      <w:proofErr w:type="spellEnd"/>
      <w:r w:rsidR="00BF63AD">
        <w:rPr>
          <w:b/>
          <w:sz w:val="20"/>
          <w:szCs w:val="20"/>
        </w:rPr>
        <w:t xml:space="preserve"> </w:t>
      </w:r>
      <w:proofErr w:type="spellStart"/>
      <w:r w:rsidR="00BF63AD">
        <w:rPr>
          <w:b/>
          <w:sz w:val="20"/>
          <w:szCs w:val="20"/>
        </w:rPr>
        <w:t>із</w:t>
      </w:r>
      <w:proofErr w:type="spellEnd"/>
      <w:r w:rsidR="00BF63AD">
        <w:rPr>
          <w:b/>
          <w:sz w:val="20"/>
          <w:szCs w:val="20"/>
        </w:rPr>
        <w:t xml:space="preserve"> </w:t>
      </w:r>
      <w:proofErr w:type="spellStart"/>
      <w:r w:rsidR="00BF63AD">
        <w:rPr>
          <w:b/>
          <w:sz w:val="20"/>
          <w:szCs w:val="20"/>
        </w:rPr>
        <w:t>цією</w:t>
      </w:r>
      <w:proofErr w:type="spellEnd"/>
      <w:r w:rsidR="00BF63AD">
        <w:rPr>
          <w:b/>
          <w:sz w:val="20"/>
          <w:szCs w:val="20"/>
        </w:rPr>
        <w:t xml:space="preserve"> </w:t>
      </w:r>
      <w:proofErr w:type="spellStart"/>
      <w:r w:rsidR="00BF63AD">
        <w:rPr>
          <w:b/>
          <w:sz w:val="20"/>
          <w:szCs w:val="20"/>
        </w:rPr>
        <w:t>формою</w:t>
      </w:r>
      <w:proofErr w:type="spellEnd"/>
      <w:r w:rsidR="00BF63AD">
        <w:rPr>
          <w:b/>
          <w:sz w:val="20"/>
          <w:szCs w:val="20"/>
        </w:rPr>
        <w:t xml:space="preserve"> </w:t>
      </w:r>
      <w:r w:rsidR="00BF63AD" w:rsidRPr="00BF63AD">
        <w:rPr>
          <w:b/>
          <w:sz w:val="20"/>
          <w:szCs w:val="20"/>
          <w:lang w:val="ru-RU"/>
        </w:rPr>
        <w:t xml:space="preserve">(див. </w:t>
      </w:r>
      <w:proofErr w:type="spellStart"/>
      <w:r w:rsidR="00BF63AD" w:rsidRPr="00BF63AD">
        <w:rPr>
          <w:b/>
          <w:sz w:val="20"/>
          <w:szCs w:val="20"/>
          <w:lang w:val="ru-RU"/>
        </w:rPr>
        <w:t>Розділ</w:t>
      </w:r>
      <w:proofErr w:type="spellEnd"/>
      <w:r w:rsidR="00BF63AD" w:rsidRPr="00BF63AD">
        <w:rPr>
          <w:b/>
          <w:sz w:val="20"/>
          <w:szCs w:val="20"/>
          <w:lang w:val="ru-RU"/>
        </w:rPr>
        <w:t xml:space="preserve"> 1), </w:t>
      </w:r>
      <w:proofErr w:type="spellStart"/>
      <w:r w:rsidR="00BF63AD" w:rsidRPr="00BF63AD">
        <w:rPr>
          <w:b/>
          <w:sz w:val="20"/>
          <w:szCs w:val="20"/>
          <w:lang w:val="ru-RU"/>
        </w:rPr>
        <w:t>також</w:t>
      </w:r>
      <w:proofErr w:type="spellEnd"/>
      <w:r w:rsidR="00BF63AD" w:rsidRPr="00BF63AD">
        <w:rPr>
          <w:b/>
          <w:sz w:val="20"/>
          <w:szCs w:val="20"/>
          <w:lang w:val="ru-RU"/>
        </w:rPr>
        <w:t xml:space="preserve"> </w:t>
      </w:r>
      <w:proofErr w:type="spellStart"/>
      <w:r w:rsidR="00BF63AD" w:rsidRPr="00BF63AD">
        <w:rPr>
          <w:b/>
          <w:sz w:val="20"/>
          <w:szCs w:val="20"/>
          <w:lang w:val="ru-RU"/>
        </w:rPr>
        <w:t>містить</w:t>
      </w:r>
      <w:proofErr w:type="spellEnd"/>
      <w:r w:rsidR="00BF63AD" w:rsidRPr="00BF63AD">
        <w:rPr>
          <w:b/>
          <w:sz w:val="20"/>
          <w:szCs w:val="20"/>
          <w:lang w:val="ru-RU"/>
        </w:rPr>
        <w:t xml:space="preserve"> </w:t>
      </w:r>
      <w:proofErr w:type="spellStart"/>
      <w:r w:rsidR="00BF63AD" w:rsidRPr="00BF63AD">
        <w:rPr>
          <w:b/>
          <w:sz w:val="20"/>
          <w:szCs w:val="20"/>
          <w:lang w:val="ru-RU"/>
        </w:rPr>
        <w:t>інформацію</w:t>
      </w:r>
      <w:proofErr w:type="spellEnd"/>
      <w:r w:rsidR="00BF63AD" w:rsidRPr="00BF63AD">
        <w:rPr>
          <w:b/>
          <w:sz w:val="20"/>
          <w:szCs w:val="20"/>
          <w:lang w:val="ru-RU"/>
        </w:rPr>
        <w:t xml:space="preserve"> про </w:t>
      </w:r>
      <w:proofErr w:type="spellStart"/>
      <w:r w:rsidR="00BF63AD" w:rsidRPr="00BF63AD">
        <w:rPr>
          <w:b/>
          <w:sz w:val="20"/>
          <w:szCs w:val="20"/>
          <w:lang w:val="ru-RU"/>
        </w:rPr>
        <w:t>другий</w:t>
      </w:r>
      <w:proofErr w:type="spellEnd"/>
      <w:r w:rsidR="00BF63AD" w:rsidRPr="00BF63AD">
        <w:rPr>
          <w:b/>
          <w:sz w:val="20"/>
          <w:szCs w:val="20"/>
          <w:lang w:val="ru-RU"/>
        </w:rPr>
        <w:t xml:space="preserve"> </w:t>
      </w:r>
      <w:proofErr w:type="spellStart"/>
      <w:r w:rsidR="00BF63AD" w:rsidRPr="00BF63AD">
        <w:rPr>
          <w:b/>
          <w:sz w:val="20"/>
          <w:szCs w:val="20"/>
          <w:lang w:val="ru-RU"/>
        </w:rPr>
        <w:t>рахунок</w:t>
      </w:r>
      <w:proofErr w:type="spellEnd"/>
      <w:r w:rsidR="00BF63AD" w:rsidRPr="00BF63AD">
        <w:rPr>
          <w:b/>
          <w:sz w:val="20"/>
          <w:szCs w:val="20"/>
          <w:lang w:val="ru-RU"/>
        </w:rPr>
        <w:t xml:space="preserve"> і </w:t>
      </w:r>
      <w:proofErr w:type="spellStart"/>
      <w:r w:rsidR="00BF63AD" w:rsidRPr="00BF63AD">
        <w:rPr>
          <w:b/>
          <w:sz w:val="20"/>
          <w:szCs w:val="20"/>
          <w:lang w:val="ru-RU"/>
        </w:rPr>
        <w:t>рахунок</w:t>
      </w:r>
      <w:proofErr w:type="spellEnd"/>
      <w:r w:rsidR="00BF63AD" w:rsidRPr="00BF63AD">
        <w:rPr>
          <w:b/>
          <w:sz w:val="20"/>
          <w:szCs w:val="20"/>
          <w:lang w:val="ru-RU"/>
        </w:rPr>
        <w:t xml:space="preserve"> банку-</w:t>
      </w:r>
      <w:proofErr w:type="spellStart"/>
      <w:r w:rsidR="00BF63AD" w:rsidRPr="00BF63AD">
        <w:rPr>
          <w:b/>
          <w:sz w:val="20"/>
          <w:szCs w:val="20"/>
          <w:lang w:val="ru-RU"/>
        </w:rPr>
        <w:t>посередника</w:t>
      </w:r>
      <w:proofErr w:type="spellEnd"/>
      <w:r w:rsidR="00BF63AD" w:rsidRPr="00BF63AD">
        <w:rPr>
          <w:b/>
          <w:sz w:val="20"/>
          <w:szCs w:val="20"/>
          <w:lang w:val="ru-RU"/>
        </w:rPr>
        <w:t>.</w:t>
      </w:r>
    </w:p>
    <w:tbl>
      <w:tblPr>
        <w:tblW w:w="5073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73"/>
        <w:gridCol w:w="7516"/>
      </w:tblGrid>
      <w:tr w:rsidR="005A709D" w:rsidRPr="00BF63AD" w14:paraId="3ABC8E4B" w14:textId="77777777" w:rsidTr="006A63AF">
        <w:trPr>
          <w:trHeight w:val="20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6A4C91BC" w14:textId="13CC3609" w:rsidR="00BF63AD" w:rsidRPr="00BF63AD" w:rsidRDefault="00182BA0" w:rsidP="00BF63A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</w:pPr>
            <w:r w:rsidRPr="005A709D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Section</w:t>
            </w:r>
            <w:r w:rsidRPr="00BF63AD">
              <w:rPr>
                <w:rFonts w:eastAsia="Times New Roman" w:cstheme="minorHAnsi"/>
                <w:b/>
                <w:bCs/>
                <w:sz w:val="20"/>
                <w:szCs w:val="20"/>
                <w:lang w:val="ru-RU" w:eastAsia="en-GB"/>
              </w:rPr>
              <w:t xml:space="preserve"> 3: </w:t>
            </w:r>
            <w:r w:rsidRPr="005A709D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Intermediary</w:t>
            </w:r>
            <w:r w:rsidR="00BF63AD">
              <w:rPr>
                <w:rFonts w:eastAsia="Times New Roman" w:cstheme="minorHAnsi"/>
                <w:b/>
                <w:bCs/>
                <w:sz w:val="20"/>
                <w:szCs w:val="20"/>
                <w:lang w:val="ru-RU" w:eastAsia="en-GB"/>
              </w:rPr>
              <w:t>/</w:t>
            </w:r>
            <w:r w:rsidR="00BE774F" w:rsidRPr="005A709D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Subsidiary</w:t>
            </w:r>
            <w:r w:rsidRPr="00BF63AD">
              <w:rPr>
                <w:rFonts w:eastAsia="Times New Roman" w:cstheme="minorHAnsi"/>
                <w:b/>
                <w:bCs/>
                <w:sz w:val="20"/>
                <w:szCs w:val="20"/>
                <w:lang w:val="ru-RU" w:eastAsia="en-GB"/>
              </w:rPr>
              <w:t xml:space="preserve"> </w:t>
            </w:r>
            <w:r w:rsidRPr="005A709D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bank</w:t>
            </w:r>
            <w:r w:rsidRPr="00BF63AD">
              <w:rPr>
                <w:rFonts w:eastAsia="Times New Roman" w:cstheme="minorHAnsi"/>
                <w:b/>
                <w:bCs/>
                <w:sz w:val="20"/>
                <w:szCs w:val="20"/>
                <w:lang w:val="ru-RU" w:eastAsia="en-GB"/>
              </w:rPr>
              <w:t xml:space="preserve"> </w:t>
            </w:r>
            <w:r w:rsidRPr="005A709D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details</w:t>
            </w:r>
            <w:r w:rsidR="00BF63AD" w:rsidRPr="00BF63AD">
              <w:rPr>
                <w:rFonts w:eastAsia="Times New Roman" w:cstheme="minorHAnsi"/>
                <w:b/>
                <w:bCs/>
                <w:sz w:val="20"/>
                <w:szCs w:val="20"/>
                <w:lang w:val="ru-RU" w:eastAsia="en-GB"/>
              </w:rPr>
              <w:t xml:space="preserve"> / </w:t>
            </w:r>
            <w:proofErr w:type="spellStart"/>
            <w:r w:rsidR="00BF63AD" w:rsidRPr="00BF63AD">
              <w:rPr>
                <w:b/>
                <w:bCs/>
                <w:sz w:val="20"/>
                <w:szCs w:val="20"/>
                <w:lang w:val="ru-RU"/>
              </w:rPr>
              <w:t>Розділ</w:t>
            </w:r>
            <w:proofErr w:type="spellEnd"/>
            <w:r w:rsidR="00BF63AD">
              <w:rPr>
                <w:b/>
                <w:bCs/>
                <w:sz w:val="20"/>
                <w:szCs w:val="20"/>
              </w:rPr>
              <w:t> </w:t>
            </w:r>
            <w:r w:rsidR="00BF63AD" w:rsidRPr="00BF63AD">
              <w:rPr>
                <w:b/>
                <w:bCs/>
                <w:sz w:val="20"/>
                <w:szCs w:val="20"/>
                <w:lang w:val="ru-RU"/>
              </w:rPr>
              <w:t xml:space="preserve">3: </w:t>
            </w:r>
            <w:proofErr w:type="spellStart"/>
            <w:r w:rsidR="00BF63AD" w:rsidRPr="00BF63AD">
              <w:rPr>
                <w:b/>
                <w:bCs/>
                <w:sz w:val="20"/>
                <w:szCs w:val="20"/>
                <w:lang w:val="ru-RU"/>
              </w:rPr>
              <w:t>Реквізити</w:t>
            </w:r>
            <w:proofErr w:type="spellEnd"/>
            <w:r w:rsidR="00BF63AD" w:rsidRPr="00BF63AD">
              <w:rPr>
                <w:b/>
                <w:bCs/>
                <w:sz w:val="20"/>
                <w:szCs w:val="20"/>
                <w:lang w:val="ru-RU"/>
              </w:rPr>
              <w:t xml:space="preserve"> банку-</w:t>
            </w:r>
            <w:proofErr w:type="spellStart"/>
            <w:r w:rsidR="00BF63AD" w:rsidRPr="00BF63AD">
              <w:rPr>
                <w:b/>
                <w:bCs/>
                <w:sz w:val="20"/>
                <w:szCs w:val="20"/>
                <w:lang w:val="ru-RU"/>
              </w:rPr>
              <w:t>посередника</w:t>
            </w:r>
            <w:proofErr w:type="spellEnd"/>
            <w:r w:rsidR="00BF63AD" w:rsidRPr="00BF63AD">
              <w:rPr>
                <w:b/>
                <w:bCs/>
                <w:sz w:val="20"/>
                <w:szCs w:val="20"/>
                <w:lang w:val="ru-RU"/>
              </w:rPr>
              <w:t xml:space="preserve"> / </w:t>
            </w:r>
            <w:proofErr w:type="spellStart"/>
            <w:r w:rsidR="00BF63AD" w:rsidRPr="00BF63AD">
              <w:rPr>
                <w:b/>
                <w:bCs/>
                <w:sz w:val="20"/>
                <w:szCs w:val="20"/>
                <w:lang w:val="ru-RU"/>
              </w:rPr>
              <w:t>дочірньої</w:t>
            </w:r>
            <w:proofErr w:type="spellEnd"/>
            <w:r w:rsidR="00BF63AD" w:rsidRPr="00BF63AD">
              <w:rPr>
                <w:b/>
                <w:bCs/>
                <w:sz w:val="20"/>
                <w:szCs w:val="20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bCs/>
                <w:sz w:val="20"/>
                <w:szCs w:val="20"/>
                <w:lang w:val="ru-RU"/>
              </w:rPr>
              <w:t>компанії</w:t>
            </w:r>
            <w:proofErr w:type="spellEnd"/>
          </w:p>
          <w:p w14:paraId="6AEB768C" w14:textId="77777777" w:rsidR="00BF63AD" w:rsidRPr="00BF63AD" w:rsidRDefault="00CA77C8" w:rsidP="00BF63AD">
            <w:pPr>
              <w:spacing w:after="0" w:line="240" w:lineRule="auto"/>
              <w:jc w:val="both"/>
              <w:rPr>
                <w:rFonts w:eastAsia="Times New Roman" w:cstheme="minorHAnsi"/>
                <w:i/>
                <w:sz w:val="18"/>
                <w:szCs w:val="18"/>
                <w:lang w:val="ru-RU"/>
              </w:rPr>
            </w:pPr>
            <w:r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f</w:t>
            </w:r>
            <w:r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="00EC3881"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you</w:t>
            </w:r>
            <w:r w:rsidR="00EC3881"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="00EC3881"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have</w:t>
            </w:r>
            <w:r w:rsidR="00EC3881"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="00EC3881"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</w:t>
            </w:r>
            <w:r w:rsidR="00EC3881"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="00EC3881"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USD</w:t>
            </w:r>
            <w:r w:rsidR="00EC3881"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="00EC3881"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ccount</w:t>
            </w:r>
            <w:r w:rsidR="00EC3881"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="00BE774F"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n</w:t>
            </w:r>
            <w:r w:rsidR="00BE774F"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="00BE774F"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bank</w:t>
            </w:r>
            <w:r w:rsidR="00BE774F"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="00182BA0"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outside</w:t>
            </w:r>
            <w:r w:rsidR="00182BA0"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="00182BA0"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the</w:t>
            </w:r>
            <w:r w:rsidR="00182BA0"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="00182BA0"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United</w:t>
            </w:r>
            <w:r w:rsidR="00182BA0"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="00182BA0"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States</w:t>
            </w:r>
            <w:r w:rsidR="00182BA0"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="00182BA0"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of</w:t>
            </w:r>
            <w:r w:rsidR="00182BA0"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="00182BA0"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merica</w:t>
            </w:r>
            <w:r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, </w:t>
            </w:r>
            <w:r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complete</w:t>
            </w:r>
            <w:r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this</w:t>
            </w:r>
            <w:r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</w:t>
            </w:r>
            <w:r w:rsidRPr="005A709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section</w:t>
            </w:r>
            <w:r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>.</w:t>
            </w:r>
            <w:r w:rsidR="00BF63AD" w:rsidRPr="00BF63AD"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  <w:t xml:space="preserve"> / </w:t>
            </w:r>
            <w:proofErr w:type="spellStart"/>
            <w:r w:rsidR="00BF63AD" w:rsidRPr="00BF63AD">
              <w:rPr>
                <w:i/>
                <w:sz w:val="18"/>
                <w:szCs w:val="18"/>
                <w:lang w:val="ru-RU"/>
              </w:rPr>
              <w:t>Якщо</w:t>
            </w:r>
            <w:proofErr w:type="spellEnd"/>
            <w:r w:rsidR="00BF63AD" w:rsidRPr="00BF63AD">
              <w:rPr>
                <w:i/>
                <w:sz w:val="18"/>
                <w:szCs w:val="18"/>
                <w:lang w:val="ru-RU"/>
              </w:rPr>
              <w:t xml:space="preserve"> у вас є </w:t>
            </w:r>
            <w:proofErr w:type="spellStart"/>
            <w:r w:rsidR="00BF63AD" w:rsidRPr="00BF63AD">
              <w:rPr>
                <w:i/>
                <w:sz w:val="18"/>
                <w:szCs w:val="18"/>
                <w:lang w:val="ru-RU"/>
              </w:rPr>
              <w:t>рахунок</w:t>
            </w:r>
            <w:proofErr w:type="spellEnd"/>
            <w:r w:rsidR="00BF63AD" w:rsidRPr="00BF63AD">
              <w:rPr>
                <w:i/>
                <w:sz w:val="18"/>
                <w:szCs w:val="18"/>
                <w:lang w:val="ru-RU"/>
              </w:rPr>
              <w:t xml:space="preserve"> у </w:t>
            </w:r>
            <w:proofErr w:type="spellStart"/>
            <w:r w:rsidR="00BF63AD" w:rsidRPr="00BF63AD">
              <w:rPr>
                <w:i/>
                <w:sz w:val="18"/>
                <w:szCs w:val="18"/>
                <w:lang w:val="ru-RU"/>
              </w:rPr>
              <w:t>доларах</w:t>
            </w:r>
            <w:proofErr w:type="spellEnd"/>
            <w:r w:rsidR="00BF63AD" w:rsidRPr="00BF63AD">
              <w:rPr>
                <w:i/>
                <w:sz w:val="18"/>
                <w:szCs w:val="18"/>
                <w:lang w:val="ru-RU"/>
              </w:rPr>
              <w:t xml:space="preserve"> США </w:t>
            </w:r>
            <w:proofErr w:type="gramStart"/>
            <w:r w:rsidR="00BF63AD" w:rsidRPr="00BF63AD">
              <w:rPr>
                <w:i/>
                <w:sz w:val="18"/>
                <w:szCs w:val="18"/>
                <w:lang w:val="ru-RU"/>
              </w:rPr>
              <w:t>у банку</w:t>
            </w:r>
            <w:proofErr w:type="gramEnd"/>
            <w:r w:rsidR="00BF63AD" w:rsidRPr="00BF63AD">
              <w:rPr>
                <w:i/>
                <w:sz w:val="18"/>
                <w:szCs w:val="18"/>
                <w:lang w:val="ru-RU"/>
              </w:rPr>
              <w:t xml:space="preserve"> за межами </w:t>
            </w:r>
            <w:proofErr w:type="spellStart"/>
            <w:r w:rsidR="00BF63AD" w:rsidRPr="00BF63AD">
              <w:rPr>
                <w:i/>
                <w:sz w:val="18"/>
                <w:szCs w:val="18"/>
                <w:lang w:val="ru-RU"/>
              </w:rPr>
              <w:t>Сполучених</w:t>
            </w:r>
            <w:proofErr w:type="spellEnd"/>
            <w:r w:rsidR="00BF63AD" w:rsidRPr="00BF63AD">
              <w:rPr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i/>
                <w:sz w:val="18"/>
                <w:szCs w:val="18"/>
                <w:lang w:val="ru-RU"/>
              </w:rPr>
              <w:t>Штатів</w:t>
            </w:r>
            <w:proofErr w:type="spellEnd"/>
            <w:r w:rsidR="00BF63AD" w:rsidRPr="00BF63AD">
              <w:rPr>
                <w:i/>
                <w:sz w:val="18"/>
                <w:szCs w:val="18"/>
                <w:lang w:val="ru-RU"/>
              </w:rPr>
              <w:t xml:space="preserve"> Америки, </w:t>
            </w:r>
            <w:proofErr w:type="spellStart"/>
            <w:r w:rsidR="00BF63AD" w:rsidRPr="00BF63AD">
              <w:rPr>
                <w:i/>
                <w:sz w:val="18"/>
                <w:szCs w:val="18"/>
                <w:lang w:val="ru-RU"/>
              </w:rPr>
              <w:t>заповніть</w:t>
            </w:r>
            <w:proofErr w:type="spellEnd"/>
            <w:r w:rsidR="00BF63AD" w:rsidRPr="00BF63AD">
              <w:rPr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i/>
                <w:sz w:val="18"/>
                <w:szCs w:val="18"/>
                <w:lang w:val="ru-RU"/>
              </w:rPr>
              <w:t>цей</w:t>
            </w:r>
            <w:proofErr w:type="spellEnd"/>
            <w:r w:rsidR="00BF63AD" w:rsidRPr="00BF63AD">
              <w:rPr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i/>
                <w:sz w:val="18"/>
                <w:szCs w:val="18"/>
                <w:lang w:val="ru-RU"/>
              </w:rPr>
              <w:t>розділ</w:t>
            </w:r>
            <w:proofErr w:type="spellEnd"/>
            <w:r w:rsidR="00BF63AD" w:rsidRPr="00BF63AD">
              <w:rPr>
                <w:i/>
                <w:sz w:val="18"/>
                <w:szCs w:val="18"/>
                <w:lang w:val="ru-RU"/>
              </w:rPr>
              <w:t>.</w:t>
            </w:r>
          </w:p>
          <w:p w14:paraId="162C40BF" w14:textId="6B20715F" w:rsidR="002A3B97" w:rsidRPr="00BF63AD" w:rsidRDefault="00814075" w:rsidP="006A63AF">
            <w:pPr>
              <w:spacing w:after="0" w:line="240" w:lineRule="auto"/>
              <w:jc w:val="both"/>
              <w:rPr>
                <w:rFonts w:eastAsia="Times New Roman" w:cstheme="minorHAnsi"/>
                <w:i/>
                <w:sz w:val="18"/>
                <w:szCs w:val="18"/>
                <w:lang w:val="ru-RU" w:eastAsia="en-GB"/>
              </w:rPr>
            </w:pPr>
            <w:r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IMPORTANT</w:t>
            </w:r>
            <w:r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NOTE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>: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 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intermediary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bank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details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are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mandatory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,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not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providing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these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details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may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cause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additional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bank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charges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to</w:t>
            </w:r>
            <w:r w:rsidR="001529DA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1529DA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you</w:t>
            </w:r>
            <w:r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>,</w:t>
            </w:r>
            <w:r w:rsidR="005A709D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5A709D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as</w:t>
            </w:r>
            <w:r w:rsidR="005A709D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5A709D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well</w:t>
            </w:r>
            <w:r w:rsidR="005A709D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5A709D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as</w:t>
            </w:r>
            <w:r w:rsidR="005A709D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5A709D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rejection</w:t>
            </w:r>
            <w:r w:rsidR="005A709D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5A709D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or</w:t>
            </w:r>
            <w:r w:rsidR="005A709D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5A709D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delay</w:t>
            </w:r>
            <w:r w:rsidR="005A709D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5A709D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in</w:t>
            </w:r>
            <w:r w:rsidR="005A709D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</w:t>
            </w:r>
            <w:r w:rsidR="005A709D" w:rsidRPr="005A709D">
              <w:rPr>
                <w:rFonts w:eastAsia="Times New Roman" w:cstheme="minorHAnsi"/>
                <w:b/>
                <w:i/>
                <w:sz w:val="18"/>
                <w:szCs w:val="18"/>
                <w:lang w:eastAsia="en-GB"/>
              </w:rPr>
              <w:t>payment</w:t>
            </w:r>
            <w:r w:rsidR="00BF63AD" w:rsidRPr="00BF63AD">
              <w:rPr>
                <w:rFonts w:eastAsia="Times New Roman" w:cstheme="minorHAnsi"/>
                <w:b/>
                <w:i/>
                <w:sz w:val="18"/>
                <w:szCs w:val="18"/>
                <w:lang w:val="ru-RU" w:eastAsia="en-GB"/>
              </w:rPr>
              <w:t xml:space="preserve"> / </w:t>
            </w:r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ВАЖЛИВА ПРИМІТКА:</w:t>
            </w:r>
            <w:r w:rsidR="00BF63AD">
              <w:rPr>
                <w:b/>
                <w:i/>
                <w:sz w:val="18"/>
                <w:szCs w:val="18"/>
              </w:rPr>
              <w:t> </w:t>
            </w:r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реквізити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банку-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посередника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обов’язкові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;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ненадання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цих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реквізитів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може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призвести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до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додаткових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банківських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зборів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, а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також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відхилення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або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</w:t>
            </w:r>
            <w:proofErr w:type="spellStart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>затримки</w:t>
            </w:r>
            <w:proofErr w:type="spellEnd"/>
            <w:r w:rsidR="00BF63AD" w:rsidRPr="00BF63AD">
              <w:rPr>
                <w:b/>
                <w:i/>
                <w:sz w:val="18"/>
                <w:szCs w:val="18"/>
                <w:lang w:val="ru-RU"/>
              </w:rPr>
              <w:t xml:space="preserve"> платежу</w:t>
            </w:r>
          </w:p>
        </w:tc>
      </w:tr>
      <w:tr w:rsidR="00182BA0" w:rsidRPr="00690564" w14:paraId="6D90A58C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6EABA1D8" w14:textId="14537C1B" w:rsidR="00182BA0" w:rsidRPr="00BF63AD" w:rsidRDefault="00182BA0" w:rsidP="006A63AF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</w:pPr>
            <w:r w:rsidRPr="005A709D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ank name: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  <w:t>Назва банку</w:t>
            </w:r>
          </w:p>
        </w:tc>
        <w:tc>
          <w:tcPr>
            <w:tcW w:w="3583" w:type="pct"/>
            <w:shd w:val="clear" w:color="auto" w:fill="auto"/>
          </w:tcPr>
          <w:p w14:paraId="496CCA10" w14:textId="1B4D4191" w:rsidR="00182BA0" w:rsidRPr="005A709D" w:rsidRDefault="00554726" w:rsidP="006A63A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A709D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182BA0" w:rsidRPr="00690564" w14:paraId="3475E626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612BCE9D" w14:textId="7B0DE928" w:rsidR="00182BA0" w:rsidRPr="00BF63AD" w:rsidRDefault="00182BA0" w:rsidP="006A63AF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</w:pPr>
            <w:r w:rsidRPr="005A709D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ranch: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  <w:t>Відділення</w:t>
            </w:r>
          </w:p>
        </w:tc>
        <w:tc>
          <w:tcPr>
            <w:tcW w:w="3583" w:type="pct"/>
            <w:shd w:val="clear" w:color="auto" w:fill="auto"/>
          </w:tcPr>
          <w:p w14:paraId="68A24675" w14:textId="7DD91198" w:rsidR="00182BA0" w:rsidRPr="005A709D" w:rsidRDefault="00554726" w:rsidP="006A63A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A709D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182BA0" w:rsidRPr="00690564" w14:paraId="7F863852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2A0B0C02" w14:textId="5EDA97C0" w:rsidR="00182BA0" w:rsidRPr="005A709D" w:rsidRDefault="001529DA" w:rsidP="006A63AF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5A709D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Full Street Address</w:t>
            </w:r>
            <w:r w:rsidR="008C2979" w:rsidRPr="005A709D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</w:t>
            </w:r>
            <w:proofErr w:type="spellStart"/>
            <w:r w:rsidR="00BF63AD">
              <w:rPr>
                <w:b/>
                <w:sz w:val="20"/>
                <w:szCs w:val="20"/>
              </w:rPr>
              <w:t>Адреса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із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зазначенням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вулиці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й </w:t>
            </w:r>
            <w:proofErr w:type="spellStart"/>
            <w:r w:rsidR="00BF63AD">
              <w:rPr>
                <w:b/>
                <w:sz w:val="20"/>
                <w:szCs w:val="20"/>
              </w:rPr>
              <w:t>номера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будівлі</w:t>
            </w:r>
            <w:proofErr w:type="spellEnd"/>
            <w:r w:rsidR="00BF63A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3583" w:type="pct"/>
            <w:shd w:val="clear" w:color="auto" w:fill="auto"/>
          </w:tcPr>
          <w:p w14:paraId="04D87828" w14:textId="3DA35B78" w:rsidR="00182BA0" w:rsidRPr="005A709D" w:rsidRDefault="00554726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5A709D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182BA0" w:rsidRPr="00690564" w14:paraId="4AF00D87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5B2B9EEB" w14:textId="1EE543B6" w:rsidR="00182BA0" w:rsidRPr="00690564" w:rsidRDefault="00182BA0" w:rsidP="006A63AF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Postal code</w:t>
            </w:r>
            <w:r w:rsidR="00BE22AC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</w:t>
            </w:r>
            <w:r w:rsidR="00BE22AC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 w:rsidR="00BE22A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i</w:t>
            </w:r>
            <w:r w:rsidR="00BE22AC" w:rsidRPr="004E7AC6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f </w:t>
            </w:r>
            <w:r w:rsidR="00BE22AC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available)</w:t>
            </w:r>
            <w:r w:rsidR="00BF63A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="00BF63AD" w:rsidRPr="00BF63AD">
              <w:rPr>
                <w:b/>
                <w:bCs/>
                <w:sz w:val="20"/>
                <w:szCs w:val="20"/>
              </w:rPr>
              <w:t>Поштовий</w:t>
            </w:r>
            <w:proofErr w:type="spellEnd"/>
            <w:r w:rsidR="00BF63AD" w:rsidRPr="00BF63AD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BF63AD" w:rsidRPr="00BF63AD">
              <w:rPr>
                <w:b/>
                <w:bCs/>
                <w:sz w:val="20"/>
                <w:szCs w:val="20"/>
              </w:rPr>
              <w:t>індекс</w:t>
            </w:r>
            <w:proofErr w:type="spellEnd"/>
            <w:r w:rsidR="00BF63AD">
              <w:t xml:space="preserve"> (</w:t>
            </w:r>
            <w:proofErr w:type="spellStart"/>
            <w:r w:rsidR="00BF63AD">
              <w:rPr>
                <w:i/>
                <w:iCs/>
              </w:rPr>
              <w:t>за</w:t>
            </w:r>
            <w:proofErr w:type="spellEnd"/>
            <w:r w:rsidR="00BF63AD">
              <w:rPr>
                <w:i/>
                <w:iCs/>
              </w:rPr>
              <w:t xml:space="preserve"> </w:t>
            </w:r>
            <w:proofErr w:type="spellStart"/>
            <w:r w:rsidR="00BF63AD">
              <w:rPr>
                <w:i/>
                <w:iCs/>
              </w:rPr>
              <w:t>наявності</w:t>
            </w:r>
            <w:proofErr w:type="spellEnd"/>
            <w:r w:rsidR="00BF63AD">
              <w:rPr>
                <w:i/>
                <w:iCs/>
              </w:rPr>
              <w:t>)</w:t>
            </w:r>
          </w:p>
        </w:tc>
        <w:tc>
          <w:tcPr>
            <w:tcW w:w="3583" w:type="pct"/>
            <w:shd w:val="clear" w:color="auto" w:fill="auto"/>
          </w:tcPr>
          <w:p w14:paraId="337C8466" w14:textId="033AAC19" w:rsidR="00182BA0" w:rsidRDefault="00554726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182BA0" w:rsidRPr="00690564" w14:paraId="5D3C6CBA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7643D107" w14:textId="17EA60E1" w:rsidR="00182BA0" w:rsidRPr="00BF63AD" w:rsidRDefault="00182BA0" w:rsidP="006A63AF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City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>М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  <w:t>і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val="ru-RU" w:eastAsia="en-GB"/>
              </w:rPr>
              <w:t>сто</w:t>
            </w:r>
          </w:p>
        </w:tc>
        <w:tc>
          <w:tcPr>
            <w:tcW w:w="3583" w:type="pct"/>
            <w:shd w:val="clear" w:color="auto" w:fill="auto"/>
          </w:tcPr>
          <w:p w14:paraId="22B6E358" w14:textId="7CE8DCCC" w:rsidR="00182BA0" w:rsidRDefault="00554726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182BA0" w:rsidRPr="00690564" w14:paraId="57B68160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7223F987" w14:textId="426D5DBD" w:rsidR="00182BA0" w:rsidRPr="00BF63AD" w:rsidRDefault="00182BA0" w:rsidP="006A63AF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Country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  <w:t>Країна</w:t>
            </w:r>
          </w:p>
        </w:tc>
        <w:tc>
          <w:tcPr>
            <w:tcW w:w="3583" w:type="pct"/>
            <w:shd w:val="clear" w:color="auto" w:fill="auto"/>
          </w:tcPr>
          <w:p w14:paraId="6928A7B4" w14:textId="0C6B7447" w:rsidR="00182BA0" w:rsidRDefault="00554726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182BA0" w:rsidRPr="00690564" w14:paraId="2C5E6F5D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0F8E29AD" w14:textId="77777777" w:rsidR="00182BA0" w:rsidRPr="004E4FF9" w:rsidRDefault="00182BA0" w:rsidP="006A63AF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Swift code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  <w:p w14:paraId="6E5B4E20" w14:textId="77777777" w:rsidR="00BF63AD" w:rsidRPr="004E4FF9" w:rsidRDefault="00EC3881" w:rsidP="00BF63AD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</w:rPr>
            </w:pPr>
            <w:r w:rsidRPr="00776A2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8 or 11 characters)</w:t>
            </w:r>
            <w:r w:rsidR="00BF63A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="00BF63AD">
              <w:rPr>
                <w:b/>
                <w:sz w:val="20"/>
                <w:szCs w:val="20"/>
              </w:rPr>
              <w:t>Код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SWIFT:</w:t>
            </w:r>
          </w:p>
          <w:p w14:paraId="5BE1979B" w14:textId="418ECDE4" w:rsidR="00182BA0" w:rsidRPr="00BF63AD" w:rsidRDefault="00BF63AD" w:rsidP="00BF63AD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val="uk-UA" w:eastAsia="en-GB"/>
              </w:rPr>
            </w:pPr>
            <w:r>
              <w:rPr>
                <w:i/>
                <w:sz w:val="18"/>
                <w:szCs w:val="18"/>
              </w:rPr>
              <w:t xml:space="preserve">(8 </w:t>
            </w:r>
            <w:proofErr w:type="spellStart"/>
            <w:r>
              <w:rPr>
                <w:i/>
                <w:sz w:val="18"/>
                <w:szCs w:val="18"/>
              </w:rPr>
              <w:t>або</w:t>
            </w:r>
            <w:proofErr w:type="spellEnd"/>
            <w:r>
              <w:rPr>
                <w:i/>
                <w:sz w:val="18"/>
                <w:szCs w:val="18"/>
              </w:rPr>
              <w:t xml:space="preserve"> 11 </w:t>
            </w:r>
            <w:proofErr w:type="spellStart"/>
            <w:r>
              <w:rPr>
                <w:i/>
                <w:sz w:val="18"/>
                <w:szCs w:val="18"/>
              </w:rPr>
              <w:t>літерно-цифрових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символів</w:t>
            </w:r>
            <w:proofErr w:type="spellEnd"/>
            <w:r>
              <w:rPr>
                <w:i/>
                <w:sz w:val="18"/>
                <w:szCs w:val="18"/>
              </w:rPr>
              <w:t>)</w:t>
            </w:r>
          </w:p>
        </w:tc>
        <w:tc>
          <w:tcPr>
            <w:tcW w:w="3583" w:type="pct"/>
            <w:shd w:val="clear" w:color="auto" w:fill="auto"/>
          </w:tcPr>
          <w:p w14:paraId="7881F344" w14:textId="11587D12" w:rsidR="00182BA0" w:rsidRDefault="00554726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182BA0" w:rsidRPr="00690564" w14:paraId="1C5EF33E" w14:textId="77777777" w:rsidTr="00E33ACB">
        <w:trPr>
          <w:trHeight w:val="626"/>
        </w:trPr>
        <w:tc>
          <w:tcPr>
            <w:tcW w:w="1417" w:type="pct"/>
            <w:shd w:val="clear" w:color="auto" w:fill="auto"/>
          </w:tcPr>
          <w:p w14:paraId="3DE31FC6" w14:textId="77777777" w:rsidR="00182BA0" w:rsidRPr="00182BA0" w:rsidRDefault="00182BA0" w:rsidP="006A63AF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ank code</w:t>
            </w:r>
            <w:r w:rsidRPr="00182BA0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  <w:p w14:paraId="304743AB" w14:textId="77777777" w:rsidR="00BF63AD" w:rsidRPr="00182BA0" w:rsidRDefault="00182BA0" w:rsidP="00BF63AD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</w:rPr>
            </w:pP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</w:t>
            </w:r>
            <w:r w:rsidR="00BE7F5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e.g.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ABI, CAB, ABA, </w:t>
            </w:r>
            <w:r w:rsidR="00BE7F50"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BLZ</w:t>
            </w:r>
            <w:r w:rsidR="00BE7F5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, b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ank </w:t>
            </w:r>
            <w:r w:rsidR="00BE7F5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n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umber, </w:t>
            </w:r>
            <w:r w:rsidR="00BE7F5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s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ort </w:t>
            </w:r>
            <w:r w:rsidR="00BE7F5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c</w:t>
            </w:r>
            <w:r w:rsidRPr="00182BA0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ode, etc.)</w:t>
            </w:r>
            <w:r w:rsidR="00BF63A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="00BF63AD">
              <w:rPr>
                <w:b/>
                <w:sz w:val="20"/>
                <w:szCs w:val="20"/>
              </w:rPr>
              <w:t>Код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банку</w:t>
            </w:r>
            <w:proofErr w:type="spellEnd"/>
            <w:r w:rsidR="00BF63AD">
              <w:rPr>
                <w:b/>
                <w:sz w:val="20"/>
                <w:szCs w:val="20"/>
              </w:rPr>
              <w:t>:</w:t>
            </w:r>
          </w:p>
          <w:p w14:paraId="4D46B25D" w14:textId="38FBB397" w:rsidR="00182BA0" w:rsidRPr="00182BA0" w:rsidRDefault="00BF63AD" w:rsidP="00BF63AD">
            <w:pPr>
              <w:spacing w:after="0" w:line="240" w:lineRule="auto"/>
              <w:jc w:val="both"/>
              <w:rPr>
                <w:rFonts w:eastAsia="Times New Roman" w:cstheme="minorHAnsi"/>
                <w:i/>
                <w:sz w:val="18"/>
                <w:szCs w:val="18"/>
                <w:lang w:eastAsia="en-GB"/>
              </w:rPr>
            </w:pPr>
            <w:r>
              <w:rPr>
                <w:i/>
                <w:sz w:val="18"/>
                <w:szCs w:val="18"/>
              </w:rPr>
              <w:t>(</w:t>
            </w:r>
            <w:proofErr w:type="spellStart"/>
            <w:r>
              <w:rPr>
                <w:i/>
                <w:sz w:val="18"/>
                <w:szCs w:val="18"/>
              </w:rPr>
              <w:t>наприклад</w:t>
            </w:r>
            <w:proofErr w:type="spellEnd"/>
            <w:r>
              <w:rPr>
                <w:i/>
                <w:sz w:val="18"/>
                <w:szCs w:val="18"/>
              </w:rPr>
              <w:t xml:space="preserve">, ABI, CAB, ABA, BLZ, </w:t>
            </w:r>
            <w:proofErr w:type="spellStart"/>
            <w:r>
              <w:rPr>
                <w:i/>
                <w:sz w:val="18"/>
                <w:szCs w:val="18"/>
              </w:rPr>
              <w:t>номер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банку</w:t>
            </w:r>
            <w:proofErr w:type="spellEnd"/>
            <w:r>
              <w:rPr>
                <w:i/>
                <w:sz w:val="18"/>
                <w:szCs w:val="18"/>
              </w:rPr>
              <w:t xml:space="preserve">, </w:t>
            </w:r>
            <w:proofErr w:type="spellStart"/>
            <w:r>
              <w:rPr>
                <w:i/>
                <w:sz w:val="18"/>
                <w:szCs w:val="18"/>
              </w:rPr>
              <w:t>ідентифікаційний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код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банку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тощо</w:t>
            </w:r>
            <w:proofErr w:type="spellEnd"/>
            <w:r>
              <w:rPr>
                <w:i/>
                <w:sz w:val="18"/>
                <w:szCs w:val="18"/>
              </w:rPr>
              <w:t>)</w:t>
            </w:r>
          </w:p>
        </w:tc>
        <w:tc>
          <w:tcPr>
            <w:tcW w:w="3583" w:type="pct"/>
            <w:shd w:val="clear" w:color="auto" w:fill="auto"/>
          </w:tcPr>
          <w:p w14:paraId="2C3585E9" w14:textId="0AC2D4A3" w:rsidR="00182BA0" w:rsidRDefault="00554726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182BA0" w:rsidRPr="00690564" w14:paraId="4ECA5A5C" w14:textId="77777777" w:rsidTr="00E33ACB">
        <w:trPr>
          <w:trHeight w:val="20"/>
        </w:trPr>
        <w:tc>
          <w:tcPr>
            <w:tcW w:w="1417" w:type="pct"/>
            <w:shd w:val="clear" w:color="auto" w:fill="auto"/>
          </w:tcPr>
          <w:p w14:paraId="769CC2E7" w14:textId="77777777" w:rsidR="00182BA0" w:rsidRDefault="00182BA0" w:rsidP="006A63AF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IBAN code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</w:p>
          <w:p w14:paraId="119949E5" w14:textId="77777777" w:rsidR="00BF63AD" w:rsidRDefault="00EC3881" w:rsidP="00BF63AD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</w:rPr>
            </w:pPr>
            <w:r w:rsidRPr="00776A2F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>(if applicable)</w:t>
            </w:r>
            <w:r w:rsidR="00BF63AD">
              <w:rPr>
                <w:rFonts w:eastAsia="Times New Roman" w:cstheme="minorHAnsi"/>
                <w:i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="00BF63AD">
              <w:rPr>
                <w:b/>
                <w:sz w:val="20"/>
                <w:szCs w:val="20"/>
              </w:rPr>
              <w:t>Код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IBAN:</w:t>
            </w:r>
          </w:p>
          <w:p w14:paraId="01A662D3" w14:textId="55590AA3" w:rsidR="00EC3881" w:rsidRPr="00EC3881" w:rsidRDefault="00BF63AD" w:rsidP="00BF63AD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sz w:val="20"/>
                <w:szCs w:val="20"/>
                <w:lang w:eastAsia="en-GB"/>
              </w:rPr>
            </w:pPr>
            <w:r>
              <w:rPr>
                <w:i/>
                <w:sz w:val="18"/>
                <w:szCs w:val="18"/>
              </w:rPr>
              <w:t>(</w:t>
            </w:r>
            <w:proofErr w:type="spellStart"/>
            <w:r>
              <w:rPr>
                <w:i/>
                <w:sz w:val="18"/>
                <w:szCs w:val="18"/>
              </w:rPr>
              <w:t>якщо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застосовно</w:t>
            </w:r>
            <w:proofErr w:type="spellEnd"/>
            <w:r>
              <w:rPr>
                <w:i/>
                <w:sz w:val="18"/>
                <w:szCs w:val="18"/>
              </w:rPr>
              <w:t>)</w:t>
            </w:r>
          </w:p>
        </w:tc>
        <w:tc>
          <w:tcPr>
            <w:tcW w:w="3583" w:type="pct"/>
            <w:shd w:val="clear" w:color="auto" w:fill="auto"/>
          </w:tcPr>
          <w:p w14:paraId="6729EF33" w14:textId="6F64346C" w:rsidR="00182BA0" w:rsidRDefault="00554726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AD6748" w:rsidRPr="00690564" w14:paraId="1E2AE195" w14:textId="77777777" w:rsidTr="00AD6748">
        <w:trPr>
          <w:trHeight w:val="120"/>
        </w:trPr>
        <w:tc>
          <w:tcPr>
            <w:tcW w:w="1417" w:type="pct"/>
            <w:shd w:val="clear" w:color="auto" w:fill="auto"/>
          </w:tcPr>
          <w:p w14:paraId="29D62D21" w14:textId="1FD61DFA" w:rsidR="00AD6748" w:rsidRPr="004E4FF9" w:rsidRDefault="00AD6748" w:rsidP="00EC3881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Bank account number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: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</w:t>
            </w:r>
            <w:proofErr w:type="spellStart"/>
            <w:r w:rsidR="00BF63AD">
              <w:rPr>
                <w:b/>
                <w:sz w:val="20"/>
                <w:szCs w:val="20"/>
              </w:rPr>
              <w:t>Номер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банківського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рахунку</w:t>
            </w:r>
            <w:proofErr w:type="spellEnd"/>
            <w:r w:rsidR="00BF63A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3583" w:type="pct"/>
            <w:shd w:val="clear" w:color="auto" w:fill="auto"/>
          </w:tcPr>
          <w:p w14:paraId="188E1791" w14:textId="723C10D0" w:rsidR="00AD6748" w:rsidRDefault="00AD6748" w:rsidP="00776A2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AD6748" w:rsidRPr="00690564" w14:paraId="698AC1B1" w14:textId="77777777" w:rsidTr="00E33ACB">
        <w:trPr>
          <w:trHeight w:val="120"/>
        </w:trPr>
        <w:tc>
          <w:tcPr>
            <w:tcW w:w="1417" w:type="pct"/>
            <w:shd w:val="clear" w:color="auto" w:fill="auto"/>
          </w:tcPr>
          <w:p w14:paraId="1A4FDBE2" w14:textId="38AEAEF2" w:rsidR="00AD6748" w:rsidRPr="004E4FF9" w:rsidRDefault="00AD6748" w:rsidP="00AD674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Account Type/check digit/control key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</w:t>
            </w:r>
            <w:proofErr w:type="spellStart"/>
            <w:r w:rsidR="00BF63AD">
              <w:rPr>
                <w:b/>
                <w:sz w:val="20"/>
                <w:szCs w:val="20"/>
              </w:rPr>
              <w:t>Тип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рахунку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BF63AD">
              <w:rPr>
                <w:b/>
                <w:sz w:val="20"/>
                <w:szCs w:val="20"/>
              </w:rPr>
              <w:t>контрольна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цифра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BF63AD">
              <w:rPr>
                <w:b/>
                <w:sz w:val="20"/>
                <w:szCs w:val="20"/>
              </w:rPr>
              <w:t>ключ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керування</w:t>
            </w:r>
            <w:proofErr w:type="spellEnd"/>
          </w:p>
        </w:tc>
        <w:tc>
          <w:tcPr>
            <w:tcW w:w="3583" w:type="pct"/>
            <w:shd w:val="clear" w:color="auto" w:fill="auto"/>
          </w:tcPr>
          <w:p w14:paraId="04B331D1" w14:textId="77777777" w:rsidR="00AD6748" w:rsidRPr="009539D3" w:rsidRDefault="00AD6748" w:rsidP="00AD6748">
            <w:pPr>
              <w:spacing w:after="0" w:line="240" w:lineRule="auto"/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AD6748" w:rsidRPr="00690564" w14:paraId="05F865D1" w14:textId="77777777" w:rsidTr="00E33ACB">
        <w:trPr>
          <w:trHeight w:val="245"/>
        </w:trPr>
        <w:tc>
          <w:tcPr>
            <w:tcW w:w="1417" w:type="pct"/>
            <w:shd w:val="clear" w:color="auto" w:fill="auto"/>
          </w:tcPr>
          <w:p w14:paraId="0FB27246" w14:textId="03DCA38D" w:rsidR="00AD6748" w:rsidRPr="00690564" w:rsidRDefault="00C45E7D" w:rsidP="00C45E7D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4E4FF9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Account currency:</w:t>
            </w: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</w:t>
            </w:r>
            <w:r w:rsidRPr="00C45E7D"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>(for</w:t>
            </w:r>
            <w:r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 xml:space="preserve"> multi-</w:t>
            </w:r>
            <w:r w:rsidRPr="00C45E7D"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>currency accounts, indicate multiple currencies)</w:t>
            </w:r>
            <w:r w:rsidR="00BF63AD">
              <w:rPr>
                <w:rFonts w:eastAsia="Times New Roman" w:cstheme="minorHAnsi"/>
                <w:i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Валюта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рахунку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: </w:t>
            </w:r>
            <w:r w:rsidR="00BF63AD">
              <w:rPr>
                <w:i/>
                <w:sz w:val="20"/>
                <w:szCs w:val="20"/>
              </w:rPr>
              <w:t>(</w:t>
            </w:r>
            <w:proofErr w:type="spellStart"/>
            <w:r w:rsidR="00BF63AD">
              <w:rPr>
                <w:i/>
                <w:sz w:val="20"/>
                <w:szCs w:val="20"/>
              </w:rPr>
              <w:t>для</w:t>
            </w:r>
            <w:proofErr w:type="spellEnd"/>
            <w:r w:rsidR="00BF63AD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i/>
                <w:sz w:val="20"/>
                <w:szCs w:val="20"/>
              </w:rPr>
              <w:t>мультивалютних</w:t>
            </w:r>
            <w:proofErr w:type="spellEnd"/>
            <w:r w:rsidR="00BF63AD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i/>
                <w:sz w:val="20"/>
                <w:szCs w:val="20"/>
              </w:rPr>
              <w:t>рахунків</w:t>
            </w:r>
            <w:proofErr w:type="spellEnd"/>
            <w:r w:rsidR="00BF63AD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i/>
                <w:sz w:val="20"/>
                <w:szCs w:val="20"/>
              </w:rPr>
              <w:t>укажіть</w:t>
            </w:r>
            <w:proofErr w:type="spellEnd"/>
            <w:r w:rsidR="00BF63AD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i/>
                <w:sz w:val="20"/>
                <w:szCs w:val="20"/>
              </w:rPr>
              <w:t>кілька</w:t>
            </w:r>
            <w:proofErr w:type="spellEnd"/>
            <w:r w:rsidR="00BF63AD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i/>
                <w:sz w:val="20"/>
                <w:szCs w:val="20"/>
              </w:rPr>
              <w:t>валют</w:t>
            </w:r>
            <w:proofErr w:type="spellEnd"/>
            <w:r w:rsidR="00BF63AD">
              <w:rPr>
                <w:i/>
                <w:sz w:val="20"/>
                <w:szCs w:val="20"/>
              </w:rPr>
              <w:t>)</w:t>
            </w:r>
          </w:p>
        </w:tc>
        <w:tc>
          <w:tcPr>
            <w:tcW w:w="3583" w:type="pct"/>
            <w:shd w:val="clear" w:color="auto" w:fill="auto"/>
          </w:tcPr>
          <w:p w14:paraId="4BD6AEB0" w14:textId="055DE5E4" w:rsidR="00AD6748" w:rsidRDefault="00AD6748" w:rsidP="00AD6748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539D3">
              <w:rPr>
                <w:rFonts w:cstheme="minorHAnsi"/>
                <w:sz w:val="20"/>
                <w:szCs w:val="20"/>
                <w:lang w:eastAsia="en-GB"/>
              </w:rPr>
              <w:t>………………..</w:t>
            </w:r>
          </w:p>
        </w:tc>
      </w:tr>
      <w:tr w:rsidR="00AD6748" w:rsidRPr="009539D3" w14:paraId="1EB5962F" w14:textId="77777777" w:rsidTr="00CA77C8">
        <w:trPr>
          <w:trHeight w:val="245"/>
        </w:trPr>
        <w:tc>
          <w:tcPr>
            <w:tcW w:w="5000" w:type="pct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6E94980" w14:textId="4E50067C" w:rsidR="00AD6748" w:rsidRPr="009539D3" w:rsidRDefault="00AD6748" w:rsidP="00AD6748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Make sure that the document submitted with this form (see Section 1), also contains information about the intermediary bank account.</w:t>
            </w:r>
            <w:r w:rsidR="00BF63AD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</w:t>
            </w:r>
            <w:proofErr w:type="spellStart"/>
            <w:r w:rsidR="00BF63AD">
              <w:rPr>
                <w:b/>
                <w:sz w:val="20"/>
                <w:szCs w:val="20"/>
              </w:rPr>
              <w:t>Переконайтеся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, </w:t>
            </w:r>
            <w:proofErr w:type="spellStart"/>
            <w:r w:rsidR="00BF63AD">
              <w:rPr>
                <w:b/>
                <w:sz w:val="20"/>
                <w:szCs w:val="20"/>
              </w:rPr>
              <w:t>що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документ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, </w:t>
            </w:r>
            <w:proofErr w:type="spellStart"/>
            <w:r w:rsidR="00BF63AD">
              <w:rPr>
                <w:b/>
                <w:sz w:val="20"/>
                <w:szCs w:val="20"/>
              </w:rPr>
              <w:t>поданий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разом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із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цією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формою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(</w:t>
            </w:r>
            <w:proofErr w:type="spellStart"/>
            <w:r w:rsidR="00BF63AD">
              <w:rPr>
                <w:b/>
                <w:sz w:val="20"/>
                <w:szCs w:val="20"/>
              </w:rPr>
              <w:t>див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. </w:t>
            </w:r>
            <w:proofErr w:type="spellStart"/>
            <w:r w:rsidR="00BF63AD">
              <w:rPr>
                <w:b/>
                <w:sz w:val="20"/>
                <w:szCs w:val="20"/>
              </w:rPr>
              <w:t>Розділ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1), </w:t>
            </w:r>
            <w:proofErr w:type="spellStart"/>
            <w:r w:rsidR="00BF63AD">
              <w:rPr>
                <w:b/>
                <w:sz w:val="20"/>
                <w:szCs w:val="20"/>
              </w:rPr>
              <w:t>також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містить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інформацію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про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рахунок</w:t>
            </w:r>
            <w:proofErr w:type="spellEnd"/>
            <w:r w:rsidR="00BF63A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BF63AD">
              <w:rPr>
                <w:b/>
                <w:sz w:val="20"/>
                <w:szCs w:val="20"/>
              </w:rPr>
              <w:t>банку-посередника</w:t>
            </w:r>
            <w:proofErr w:type="spellEnd"/>
            <w:r w:rsidR="00BF63AD">
              <w:rPr>
                <w:b/>
                <w:sz w:val="20"/>
                <w:szCs w:val="20"/>
              </w:rPr>
              <w:t>.</w:t>
            </w:r>
          </w:p>
        </w:tc>
      </w:tr>
    </w:tbl>
    <w:p w14:paraId="71EB7865" w14:textId="1D7A64AC" w:rsidR="00CC7F85" w:rsidRDefault="00CC7F85" w:rsidP="00B64AAA">
      <w:pPr>
        <w:tabs>
          <w:tab w:val="left" w:pos="1300"/>
        </w:tabs>
        <w:rPr>
          <w:rFonts w:cstheme="minorHAnsi"/>
          <w:sz w:val="20"/>
          <w:szCs w:val="20"/>
        </w:rPr>
      </w:pPr>
    </w:p>
    <w:tbl>
      <w:tblPr>
        <w:tblStyle w:val="af8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2"/>
        <w:gridCol w:w="5243"/>
      </w:tblGrid>
      <w:tr w:rsidR="00BF63AD" w:rsidRPr="00BF63AD" w14:paraId="77B53DE1" w14:textId="5F221DAC" w:rsidTr="00523F08">
        <w:tc>
          <w:tcPr>
            <w:tcW w:w="5242" w:type="dxa"/>
          </w:tcPr>
          <w:p w14:paraId="31C8997E" w14:textId="77777777" w:rsidR="00BF63AD" w:rsidRPr="00BF63AD" w:rsidRDefault="00BF63AD" w:rsidP="00BF63AD">
            <w:pPr>
              <w:tabs>
                <w:tab w:val="left" w:pos="1300"/>
              </w:tabs>
              <w:rPr>
                <w:rFonts w:cstheme="minorHAnsi"/>
                <w:b/>
                <w:sz w:val="20"/>
                <w:szCs w:val="20"/>
              </w:rPr>
            </w:pPr>
            <w:r w:rsidRPr="00BF63AD"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5243" w:type="dxa"/>
          </w:tcPr>
          <w:p w14:paraId="3AD92A73" w14:textId="383E44E3" w:rsidR="00BF63AD" w:rsidRPr="00BF63AD" w:rsidRDefault="00BF63AD" w:rsidP="00BF63AD">
            <w:pPr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4D0DFC">
              <w:rPr>
                <w:b/>
                <w:sz w:val="20"/>
                <w:szCs w:val="20"/>
              </w:rPr>
              <w:t>Ім’я</w:t>
            </w:r>
            <w:proofErr w:type="spellEnd"/>
          </w:p>
        </w:tc>
      </w:tr>
      <w:tr w:rsidR="00BF63AD" w:rsidRPr="00BF63AD" w14:paraId="3514587B" w14:textId="47E57A67" w:rsidTr="00523F08">
        <w:tc>
          <w:tcPr>
            <w:tcW w:w="5242" w:type="dxa"/>
          </w:tcPr>
          <w:p w14:paraId="7F13C909" w14:textId="77777777" w:rsidR="00BF63AD" w:rsidRPr="00BF63AD" w:rsidRDefault="00BF63AD" w:rsidP="00BF63AD">
            <w:pPr>
              <w:tabs>
                <w:tab w:val="left" w:pos="1300"/>
              </w:tabs>
              <w:rPr>
                <w:rFonts w:cstheme="minorHAnsi"/>
                <w:b/>
                <w:sz w:val="20"/>
                <w:szCs w:val="20"/>
              </w:rPr>
            </w:pPr>
            <w:r w:rsidRPr="00BF63AD">
              <w:rPr>
                <w:rFonts w:cstheme="minorHAnsi"/>
                <w:b/>
                <w:sz w:val="20"/>
                <w:szCs w:val="20"/>
              </w:rPr>
              <w:t>Title</w:t>
            </w:r>
          </w:p>
        </w:tc>
        <w:tc>
          <w:tcPr>
            <w:tcW w:w="5243" w:type="dxa"/>
          </w:tcPr>
          <w:p w14:paraId="49959543" w14:textId="0A8C0F00" w:rsidR="00BF63AD" w:rsidRPr="00BF63AD" w:rsidRDefault="00BF63AD" w:rsidP="00BF63AD">
            <w:pPr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4D0DFC">
              <w:rPr>
                <w:b/>
                <w:sz w:val="20"/>
                <w:szCs w:val="20"/>
              </w:rPr>
              <w:t>Посада</w:t>
            </w:r>
            <w:proofErr w:type="spellEnd"/>
          </w:p>
        </w:tc>
      </w:tr>
      <w:tr w:rsidR="00BF63AD" w:rsidRPr="00BF63AD" w14:paraId="6FDAD77E" w14:textId="3A281671" w:rsidTr="00523F08">
        <w:tc>
          <w:tcPr>
            <w:tcW w:w="5242" w:type="dxa"/>
          </w:tcPr>
          <w:p w14:paraId="6893240C" w14:textId="77777777" w:rsidR="00BF63AD" w:rsidRPr="00BF63AD" w:rsidRDefault="00BF63AD" w:rsidP="00BF63AD">
            <w:pPr>
              <w:tabs>
                <w:tab w:val="left" w:pos="1300"/>
              </w:tabs>
              <w:rPr>
                <w:rFonts w:cstheme="minorHAnsi"/>
                <w:b/>
                <w:sz w:val="20"/>
                <w:szCs w:val="20"/>
              </w:rPr>
            </w:pPr>
            <w:r w:rsidRPr="00BF63AD">
              <w:rPr>
                <w:rFonts w:cstheme="minorHAnsi"/>
                <w:b/>
                <w:sz w:val="20"/>
                <w:szCs w:val="20"/>
              </w:rPr>
              <w:t>Signature</w:t>
            </w:r>
          </w:p>
        </w:tc>
        <w:tc>
          <w:tcPr>
            <w:tcW w:w="5243" w:type="dxa"/>
          </w:tcPr>
          <w:p w14:paraId="2EF1C3AB" w14:textId="0BEC5011" w:rsidR="00BF63AD" w:rsidRPr="00BF63AD" w:rsidRDefault="00BF63AD" w:rsidP="00BF63AD">
            <w:pPr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4D0DFC">
              <w:rPr>
                <w:b/>
                <w:sz w:val="20"/>
                <w:szCs w:val="20"/>
              </w:rPr>
              <w:t>Підпис</w:t>
            </w:r>
            <w:proofErr w:type="spellEnd"/>
          </w:p>
        </w:tc>
      </w:tr>
      <w:tr w:rsidR="00BF63AD" w:rsidRPr="00BF63AD" w14:paraId="7CA1213D" w14:textId="03C84098" w:rsidTr="00523F08">
        <w:tc>
          <w:tcPr>
            <w:tcW w:w="5242" w:type="dxa"/>
          </w:tcPr>
          <w:p w14:paraId="3989F5A2" w14:textId="77777777" w:rsidR="00BF63AD" w:rsidRPr="00BF63AD" w:rsidRDefault="00BF63AD" w:rsidP="00BF63AD">
            <w:pPr>
              <w:tabs>
                <w:tab w:val="left" w:pos="1300"/>
              </w:tabs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243" w:type="dxa"/>
          </w:tcPr>
          <w:p w14:paraId="3462C556" w14:textId="77777777" w:rsidR="00BF63AD" w:rsidRPr="00BF63AD" w:rsidRDefault="00BF63AD" w:rsidP="00BF63A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BF63AD" w:rsidRPr="00BF63AD" w14:paraId="28A03281" w14:textId="4C393DF9" w:rsidTr="00523F08">
        <w:tc>
          <w:tcPr>
            <w:tcW w:w="5242" w:type="dxa"/>
          </w:tcPr>
          <w:p w14:paraId="4C8515C0" w14:textId="77777777" w:rsidR="00BF63AD" w:rsidRPr="00BF63AD" w:rsidRDefault="00BF63AD" w:rsidP="00BF63AD">
            <w:pPr>
              <w:tabs>
                <w:tab w:val="left" w:pos="1300"/>
              </w:tabs>
              <w:rPr>
                <w:rFonts w:cstheme="minorHAnsi"/>
                <w:b/>
                <w:sz w:val="20"/>
                <w:szCs w:val="20"/>
              </w:rPr>
            </w:pPr>
            <w:r w:rsidRPr="00BF63AD">
              <w:rPr>
                <w:rFonts w:cstheme="minorHAnsi"/>
                <w:b/>
                <w:sz w:val="20"/>
                <w:szCs w:val="20"/>
              </w:rPr>
              <w:t>Date of Signing</w:t>
            </w:r>
          </w:p>
        </w:tc>
        <w:tc>
          <w:tcPr>
            <w:tcW w:w="5243" w:type="dxa"/>
          </w:tcPr>
          <w:p w14:paraId="4B0B491B" w14:textId="0B006DE0" w:rsidR="00BF63AD" w:rsidRPr="00BF63AD" w:rsidRDefault="00BF63AD" w:rsidP="00BF63AD">
            <w:pPr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4D0DFC">
              <w:rPr>
                <w:b/>
                <w:sz w:val="20"/>
                <w:szCs w:val="20"/>
              </w:rPr>
              <w:t>Дата</w:t>
            </w:r>
            <w:proofErr w:type="spellEnd"/>
            <w:r w:rsidRPr="004D0DF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D0DFC">
              <w:rPr>
                <w:b/>
                <w:sz w:val="20"/>
                <w:szCs w:val="20"/>
              </w:rPr>
              <w:t>підписання</w:t>
            </w:r>
            <w:proofErr w:type="spellEnd"/>
          </w:p>
        </w:tc>
      </w:tr>
    </w:tbl>
    <w:p w14:paraId="3342B431" w14:textId="77777777" w:rsidR="00C407E6" w:rsidRPr="00CC7F85" w:rsidRDefault="00C407E6" w:rsidP="00BF63AD">
      <w:pPr>
        <w:tabs>
          <w:tab w:val="left" w:pos="1300"/>
        </w:tabs>
        <w:rPr>
          <w:rFonts w:cstheme="minorHAnsi"/>
          <w:sz w:val="20"/>
          <w:szCs w:val="20"/>
        </w:rPr>
      </w:pPr>
      <w:bookmarkStart w:id="0" w:name="_GoBack"/>
      <w:bookmarkEnd w:id="0"/>
    </w:p>
    <w:sectPr w:rsidR="00C407E6" w:rsidRPr="00CC7F85" w:rsidSect="00543E21">
      <w:footerReference w:type="default" r:id="rId9"/>
      <w:pgSz w:w="11906" w:h="16838"/>
      <w:pgMar w:top="851" w:right="707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4F041D" w14:textId="77777777" w:rsidR="000D6275" w:rsidRDefault="000D6275" w:rsidP="00BC25DF">
      <w:pPr>
        <w:spacing w:after="0" w:line="240" w:lineRule="auto"/>
      </w:pPr>
      <w:r>
        <w:separator/>
      </w:r>
    </w:p>
  </w:endnote>
  <w:endnote w:type="continuationSeparator" w:id="0">
    <w:p w14:paraId="03829109" w14:textId="77777777" w:rsidR="000D6275" w:rsidRDefault="000D6275" w:rsidP="00BC25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</w:rPr>
      <w:id w:val="-1693458068"/>
      <w:docPartObj>
        <w:docPartGallery w:val="Page Numbers (Bottom of Page)"/>
        <w:docPartUnique/>
      </w:docPartObj>
    </w:sdtPr>
    <w:sdtEndPr>
      <w:rPr>
        <w:i w:val="0"/>
        <w:noProof/>
        <w:sz w:val="16"/>
        <w:szCs w:val="16"/>
      </w:rPr>
    </w:sdtEndPr>
    <w:sdtContent>
      <w:p w14:paraId="6A967AB8" w14:textId="7616C049" w:rsidR="006C5400" w:rsidRPr="009952AC" w:rsidRDefault="00CC7F85" w:rsidP="00F523C9">
        <w:pPr>
          <w:pStyle w:val="a9"/>
          <w:rPr>
            <w:sz w:val="16"/>
            <w:szCs w:val="16"/>
          </w:rPr>
        </w:pPr>
        <w:r>
          <w:rPr>
            <w:rFonts w:cstheme="minorHAnsi"/>
            <w:i/>
            <w:sz w:val="16"/>
            <w:szCs w:val="16"/>
            <w:lang w:val="en-GB"/>
          </w:rPr>
          <w:t>2020 WFP Payment Details Form</w:t>
        </w:r>
        <w:r w:rsidR="00523F08">
          <w:rPr>
            <w:rFonts w:cstheme="minorHAnsi"/>
            <w:i/>
            <w:sz w:val="16"/>
            <w:szCs w:val="16"/>
            <w:lang w:val="en-GB"/>
          </w:rPr>
          <w:t xml:space="preserve"> / </w:t>
        </w:r>
        <w:proofErr w:type="spellStart"/>
        <w:r w:rsidR="00523F08" w:rsidRPr="00523F08">
          <w:rPr>
            <w:i/>
            <w:iCs/>
            <w:sz w:val="16"/>
            <w:szCs w:val="16"/>
          </w:rPr>
          <w:t>Форма</w:t>
        </w:r>
        <w:proofErr w:type="spellEnd"/>
        <w:r w:rsidR="00523F08" w:rsidRPr="00523F08">
          <w:rPr>
            <w:i/>
            <w:iCs/>
            <w:sz w:val="16"/>
            <w:szCs w:val="16"/>
          </w:rPr>
          <w:t xml:space="preserve"> </w:t>
        </w:r>
        <w:proofErr w:type="spellStart"/>
        <w:r w:rsidR="00523F08" w:rsidRPr="00523F08">
          <w:rPr>
            <w:i/>
            <w:iCs/>
            <w:sz w:val="16"/>
            <w:szCs w:val="16"/>
          </w:rPr>
          <w:t>платіжних</w:t>
        </w:r>
        <w:proofErr w:type="spellEnd"/>
        <w:r w:rsidR="00523F08" w:rsidRPr="00523F08">
          <w:rPr>
            <w:i/>
            <w:iCs/>
            <w:sz w:val="16"/>
            <w:szCs w:val="16"/>
          </w:rPr>
          <w:t xml:space="preserve"> </w:t>
        </w:r>
        <w:proofErr w:type="spellStart"/>
        <w:r w:rsidR="00523F08" w:rsidRPr="00523F08">
          <w:rPr>
            <w:i/>
            <w:iCs/>
            <w:sz w:val="16"/>
            <w:szCs w:val="16"/>
          </w:rPr>
          <w:t>реквізитів</w:t>
        </w:r>
        <w:proofErr w:type="spellEnd"/>
        <w:r w:rsidR="00523F08" w:rsidRPr="00523F08">
          <w:rPr>
            <w:sz w:val="16"/>
            <w:szCs w:val="16"/>
          </w:rPr>
          <w:t xml:space="preserve"> </w:t>
        </w:r>
        <w:r w:rsidR="00523F08" w:rsidRPr="00523F08">
          <w:rPr>
            <w:i/>
            <w:iCs/>
            <w:sz w:val="16"/>
            <w:szCs w:val="16"/>
          </w:rPr>
          <w:t>ВПП 2020</w:t>
        </w:r>
        <w:r w:rsidR="006C5400">
          <w:rPr>
            <w:rFonts w:cstheme="minorHAnsi"/>
            <w:sz w:val="16"/>
            <w:szCs w:val="16"/>
            <w:lang w:val="en-GB"/>
          </w:rPr>
          <w:tab/>
        </w:r>
        <w:r w:rsidR="006C5400">
          <w:rPr>
            <w:rFonts w:cstheme="minorHAnsi"/>
            <w:sz w:val="16"/>
            <w:szCs w:val="16"/>
            <w:lang w:val="en-GB"/>
          </w:rPr>
          <w:tab/>
        </w:r>
        <w:r w:rsidR="006C5400" w:rsidRPr="009952AC">
          <w:rPr>
            <w:sz w:val="16"/>
            <w:szCs w:val="16"/>
          </w:rPr>
          <w:fldChar w:fldCharType="begin"/>
        </w:r>
        <w:r w:rsidR="006C5400" w:rsidRPr="009952AC">
          <w:rPr>
            <w:sz w:val="16"/>
            <w:szCs w:val="16"/>
          </w:rPr>
          <w:instrText xml:space="preserve"> PAGE   \* MERGEFORMAT </w:instrText>
        </w:r>
        <w:r w:rsidR="006C5400" w:rsidRPr="009952AC">
          <w:rPr>
            <w:sz w:val="16"/>
            <w:szCs w:val="16"/>
          </w:rPr>
          <w:fldChar w:fldCharType="separate"/>
        </w:r>
        <w:r w:rsidR="00523F08">
          <w:rPr>
            <w:noProof/>
            <w:sz w:val="16"/>
            <w:szCs w:val="16"/>
          </w:rPr>
          <w:t>1</w:t>
        </w:r>
        <w:r w:rsidR="006C5400" w:rsidRPr="009952AC">
          <w:rPr>
            <w:noProof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45390C" w14:textId="77777777" w:rsidR="000D6275" w:rsidRDefault="000D6275" w:rsidP="00BC25DF">
      <w:pPr>
        <w:spacing w:after="0" w:line="240" w:lineRule="auto"/>
      </w:pPr>
      <w:r>
        <w:separator/>
      </w:r>
    </w:p>
  </w:footnote>
  <w:footnote w:type="continuationSeparator" w:id="0">
    <w:p w14:paraId="2FF23FC5" w14:textId="77777777" w:rsidR="000D6275" w:rsidRDefault="000D6275" w:rsidP="00BC25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5BD8"/>
    <w:multiLevelType w:val="hybridMultilevel"/>
    <w:tmpl w:val="8F0AD60E"/>
    <w:lvl w:ilvl="0" w:tplc="0FAA6AD2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D650F"/>
    <w:multiLevelType w:val="hybridMultilevel"/>
    <w:tmpl w:val="F6F812D8"/>
    <w:lvl w:ilvl="0" w:tplc="1C22C6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D42E4C"/>
    <w:multiLevelType w:val="hybridMultilevel"/>
    <w:tmpl w:val="193EA6FC"/>
    <w:lvl w:ilvl="0" w:tplc="95184568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20" w:hanging="360"/>
      </w:pPr>
    </w:lvl>
    <w:lvl w:ilvl="2" w:tplc="0809001B" w:tentative="1">
      <w:start w:val="1"/>
      <w:numFmt w:val="lowerRoman"/>
      <w:lvlText w:val="%3."/>
      <w:lvlJc w:val="right"/>
      <w:pPr>
        <w:ind w:left="1840" w:hanging="180"/>
      </w:pPr>
    </w:lvl>
    <w:lvl w:ilvl="3" w:tplc="0809000F" w:tentative="1">
      <w:start w:val="1"/>
      <w:numFmt w:val="decimal"/>
      <w:lvlText w:val="%4."/>
      <w:lvlJc w:val="left"/>
      <w:pPr>
        <w:ind w:left="2560" w:hanging="360"/>
      </w:pPr>
    </w:lvl>
    <w:lvl w:ilvl="4" w:tplc="08090019" w:tentative="1">
      <w:start w:val="1"/>
      <w:numFmt w:val="lowerLetter"/>
      <w:lvlText w:val="%5."/>
      <w:lvlJc w:val="left"/>
      <w:pPr>
        <w:ind w:left="3280" w:hanging="360"/>
      </w:pPr>
    </w:lvl>
    <w:lvl w:ilvl="5" w:tplc="0809001B" w:tentative="1">
      <w:start w:val="1"/>
      <w:numFmt w:val="lowerRoman"/>
      <w:lvlText w:val="%6."/>
      <w:lvlJc w:val="right"/>
      <w:pPr>
        <w:ind w:left="4000" w:hanging="180"/>
      </w:pPr>
    </w:lvl>
    <w:lvl w:ilvl="6" w:tplc="0809000F" w:tentative="1">
      <w:start w:val="1"/>
      <w:numFmt w:val="decimal"/>
      <w:lvlText w:val="%7."/>
      <w:lvlJc w:val="left"/>
      <w:pPr>
        <w:ind w:left="4720" w:hanging="360"/>
      </w:pPr>
    </w:lvl>
    <w:lvl w:ilvl="7" w:tplc="08090019" w:tentative="1">
      <w:start w:val="1"/>
      <w:numFmt w:val="lowerLetter"/>
      <w:lvlText w:val="%8."/>
      <w:lvlJc w:val="left"/>
      <w:pPr>
        <w:ind w:left="5440" w:hanging="360"/>
      </w:pPr>
    </w:lvl>
    <w:lvl w:ilvl="8" w:tplc="08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" w15:restartNumberingAfterBreak="0">
    <w:nsid w:val="29851D7A"/>
    <w:multiLevelType w:val="hybridMultilevel"/>
    <w:tmpl w:val="2F3C886E"/>
    <w:lvl w:ilvl="0" w:tplc="E3DCF4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C4C99"/>
    <w:multiLevelType w:val="hybridMultilevel"/>
    <w:tmpl w:val="AAF2777C"/>
    <w:lvl w:ilvl="0" w:tplc="3BAA480E">
      <w:numFmt w:val="bullet"/>
      <w:lvlText w:val="-"/>
      <w:lvlJc w:val="left"/>
      <w:pPr>
        <w:ind w:left="-207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5" w15:restartNumberingAfterBreak="0">
    <w:nsid w:val="3AD71427"/>
    <w:multiLevelType w:val="hybridMultilevel"/>
    <w:tmpl w:val="7690D1DE"/>
    <w:lvl w:ilvl="0" w:tplc="DD5253AC">
      <w:start w:val="21"/>
      <w:numFmt w:val="bullet"/>
      <w:lvlText w:val="-"/>
      <w:lvlJc w:val="left"/>
      <w:pPr>
        <w:ind w:left="40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6" w15:restartNumberingAfterBreak="0">
    <w:nsid w:val="3FAD240E"/>
    <w:multiLevelType w:val="hybridMultilevel"/>
    <w:tmpl w:val="CE6CA426"/>
    <w:lvl w:ilvl="0" w:tplc="B73AC088">
      <w:start w:val="1"/>
      <w:numFmt w:val="decimal"/>
      <w:lvlText w:val="%1."/>
      <w:lvlJc w:val="left"/>
      <w:pPr>
        <w:ind w:left="720" w:hanging="360"/>
      </w:pPr>
      <w:rPr>
        <w:rFonts w:ascii="Segoe UI Symbol" w:hAnsi="Segoe UI Symbol" w:cs="Segoe UI 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FE56F2"/>
    <w:multiLevelType w:val="hybridMultilevel"/>
    <w:tmpl w:val="3BCC8F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153787"/>
    <w:multiLevelType w:val="hybridMultilevel"/>
    <w:tmpl w:val="587278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7C0173"/>
    <w:multiLevelType w:val="hybridMultilevel"/>
    <w:tmpl w:val="67349A40"/>
    <w:lvl w:ilvl="0" w:tplc="48E8495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C03D54"/>
    <w:multiLevelType w:val="hybridMultilevel"/>
    <w:tmpl w:val="935A4B4E"/>
    <w:lvl w:ilvl="0" w:tplc="BF22F5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6B24A4"/>
    <w:multiLevelType w:val="hybridMultilevel"/>
    <w:tmpl w:val="DD2A19D2"/>
    <w:lvl w:ilvl="0" w:tplc="94AC3022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1"/>
  </w:num>
  <w:num w:numId="3">
    <w:abstractNumId w:val="8"/>
  </w:num>
  <w:num w:numId="4">
    <w:abstractNumId w:val="4"/>
  </w:num>
  <w:num w:numId="5">
    <w:abstractNumId w:val="1"/>
  </w:num>
  <w:num w:numId="6">
    <w:abstractNumId w:val="0"/>
  </w:num>
  <w:num w:numId="7">
    <w:abstractNumId w:val="5"/>
  </w:num>
  <w:num w:numId="8">
    <w:abstractNumId w:val="9"/>
  </w:num>
  <w:num w:numId="9">
    <w:abstractNumId w:val="10"/>
  </w:num>
  <w:num w:numId="10">
    <w:abstractNumId w:val="3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sTSzMDc1trQwNTdQ0lEKTi0uzszPAykwrAUAWFjeTiwAAAA="/>
  </w:docVars>
  <w:rsids>
    <w:rsidRoot w:val="00B90A3F"/>
    <w:rsid w:val="000041E1"/>
    <w:rsid w:val="00010C42"/>
    <w:rsid w:val="00020864"/>
    <w:rsid w:val="00020CB0"/>
    <w:rsid w:val="000265CD"/>
    <w:rsid w:val="00026AEA"/>
    <w:rsid w:val="00045376"/>
    <w:rsid w:val="00054E5C"/>
    <w:rsid w:val="000606E4"/>
    <w:rsid w:val="000700ED"/>
    <w:rsid w:val="00076F6E"/>
    <w:rsid w:val="000860F0"/>
    <w:rsid w:val="00092034"/>
    <w:rsid w:val="000B4E47"/>
    <w:rsid w:val="000C3D10"/>
    <w:rsid w:val="000D4AA5"/>
    <w:rsid w:val="000D6275"/>
    <w:rsid w:val="000E16E3"/>
    <w:rsid w:val="000F4D21"/>
    <w:rsid w:val="000F7A12"/>
    <w:rsid w:val="001133CF"/>
    <w:rsid w:val="001529DA"/>
    <w:rsid w:val="00154443"/>
    <w:rsid w:val="00154BED"/>
    <w:rsid w:val="00166C45"/>
    <w:rsid w:val="0016765A"/>
    <w:rsid w:val="00170BCE"/>
    <w:rsid w:val="001769D2"/>
    <w:rsid w:val="00182BA0"/>
    <w:rsid w:val="001842E0"/>
    <w:rsid w:val="00186DAF"/>
    <w:rsid w:val="00191B61"/>
    <w:rsid w:val="001A241B"/>
    <w:rsid w:val="001A4AF7"/>
    <w:rsid w:val="001A6AEC"/>
    <w:rsid w:val="001B0487"/>
    <w:rsid w:val="001B5C3A"/>
    <w:rsid w:val="001C65B0"/>
    <w:rsid w:val="001D3156"/>
    <w:rsid w:val="001E15EB"/>
    <w:rsid w:val="001E1F74"/>
    <w:rsid w:val="001E4CE6"/>
    <w:rsid w:val="001F46E9"/>
    <w:rsid w:val="001F4A3C"/>
    <w:rsid w:val="00215361"/>
    <w:rsid w:val="002160DB"/>
    <w:rsid w:val="0022464A"/>
    <w:rsid w:val="00230EC0"/>
    <w:rsid w:val="00233B22"/>
    <w:rsid w:val="00246FF2"/>
    <w:rsid w:val="0024731C"/>
    <w:rsid w:val="002548B6"/>
    <w:rsid w:val="00255F6D"/>
    <w:rsid w:val="002732FF"/>
    <w:rsid w:val="00273832"/>
    <w:rsid w:val="00284A96"/>
    <w:rsid w:val="002937E3"/>
    <w:rsid w:val="002961EA"/>
    <w:rsid w:val="002A1096"/>
    <w:rsid w:val="002A2202"/>
    <w:rsid w:val="002A3B97"/>
    <w:rsid w:val="002A4391"/>
    <w:rsid w:val="002B16D7"/>
    <w:rsid w:val="002C79F9"/>
    <w:rsid w:val="002D6659"/>
    <w:rsid w:val="002E7ECB"/>
    <w:rsid w:val="002F2EBA"/>
    <w:rsid w:val="00301DF4"/>
    <w:rsid w:val="00306B7E"/>
    <w:rsid w:val="00311DDA"/>
    <w:rsid w:val="00314805"/>
    <w:rsid w:val="00316861"/>
    <w:rsid w:val="003208CC"/>
    <w:rsid w:val="00321E4E"/>
    <w:rsid w:val="00326F70"/>
    <w:rsid w:val="003313DF"/>
    <w:rsid w:val="00331FFC"/>
    <w:rsid w:val="003407A1"/>
    <w:rsid w:val="00340B7C"/>
    <w:rsid w:val="0035753D"/>
    <w:rsid w:val="00365EBD"/>
    <w:rsid w:val="003808B3"/>
    <w:rsid w:val="003A6396"/>
    <w:rsid w:val="003A675C"/>
    <w:rsid w:val="003B1A92"/>
    <w:rsid w:val="003C1C12"/>
    <w:rsid w:val="003C4684"/>
    <w:rsid w:val="003C5EA0"/>
    <w:rsid w:val="003D0A3D"/>
    <w:rsid w:val="003D29F9"/>
    <w:rsid w:val="003E1BC2"/>
    <w:rsid w:val="003E2B06"/>
    <w:rsid w:val="003E3AB6"/>
    <w:rsid w:val="003E6126"/>
    <w:rsid w:val="003F30C7"/>
    <w:rsid w:val="00401239"/>
    <w:rsid w:val="00407C32"/>
    <w:rsid w:val="00420CBC"/>
    <w:rsid w:val="00422293"/>
    <w:rsid w:val="00436006"/>
    <w:rsid w:val="0044496C"/>
    <w:rsid w:val="00445F46"/>
    <w:rsid w:val="00455E04"/>
    <w:rsid w:val="0046190E"/>
    <w:rsid w:val="004637CE"/>
    <w:rsid w:val="0046757F"/>
    <w:rsid w:val="004714B4"/>
    <w:rsid w:val="004722B5"/>
    <w:rsid w:val="004736ED"/>
    <w:rsid w:val="0047720A"/>
    <w:rsid w:val="00494CD7"/>
    <w:rsid w:val="00497F42"/>
    <w:rsid w:val="004A0F25"/>
    <w:rsid w:val="004B20D7"/>
    <w:rsid w:val="004B21CF"/>
    <w:rsid w:val="004B40A6"/>
    <w:rsid w:val="004B4D66"/>
    <w:rsid w:val="004B6EA5"/>
    <w:rsid w:val="004C0B31"/>
    <w:rsid w:val="004C5288"/>
    <w:rsid w:val="004C712D"/>
    <w:rsid w:val="004E0072"/>
    <w:rsid w:val="004E10CF"/>
    <w:rsid w:val="004E4B53"/>
    <w:rsid w:val="004E4FF9"/>
    <w:rsid w:val="004E6ABB"/>
    <w:rsid w:val="004E7AC6"/>
    <w:rsid w:val="004F2B2A"/>
    <w:rsid w:val="0051275E"/>
    <w:rsid w:val="005222FE"/>
    <w:rsid w:val="00523F08"/>
    <w:rsid w:val="005351DA"/>
    <w:rsid w:val="00536033"/>
    <w:rsid w:val="00537632"/>
    <w:rsid w:val="00543E21"/>
    <w:rsid w:val="005469AA"/>
    <w:rsid w:val="005505B3"/>
    <w:rsid w:val="00551A54"/>
    <w:rsid w:val="00552732"/>
    <w:rsid w:val="00554726"/>
    <w:rsid w:val="00565F13"/>
    <w:rsid w:val="005712E5"/>
    <w:rsid w:val="00574692"/>
    <w:rsid w:val="00574C83"/>
    <w:rsid w:val="00586F28"/>
    <w:rsid w:val="005916DC"/>
    <w:rsid w:val="00595191"/>
    <w:rsid w:val="005A15F0"/>
    <w:rsid w:val="005A709D"/>
    <w:rsid w:val="005A742E"/>
    <w:rsid w:val="005B2409"/>
    <w:rsid w:val="005B5272"/>
    <w:rsid w:val="005C19A1"/>
    <w:rsid w:val="005D5BAC"/>
    <w:rsid w:val="005E04B6"/>
    <w:rsid w:val="005E15AE"/>
    <w:rsid w:val="005E2E31"/>
    <w:rsid w:val="005F61D4"/>
    <w:rsid w:val="00607942"/>
    <w:rsid w:val="006214AD"/>
    <w:rsid w:val="00621FC2"/>
    <w:rsid w:val="00622E1F"/>
    <w:rsid w:val="00624DD1"/>
    <w:rsid w:val="006303C3"/>
    <w:rsid w:val="0064478C"/>
    <w:rsid w:val="00646A37"/>
    <w:rsid w:val="00650C0F"/>
    <w:rsid w:val="00684941"/>
    <w:rsid w:val="00690564"/>
    <w:rsid w:val="006A0AE2"/>
    <w:rsid w:val="006A2B40"/>
    <w:rsid w:val="006A371A"/>
    <w:rsid w:val="006A4763"/>
    <w:rsid w:val="006B1568"/>
    <w:rsid w:val="006B2074"/>
    <w:rsid w:val="006C5400"/>
    <w:rsid w:val="006D0ACD"/>
    <w:rsid w:val="006D31FC"/>
    <w:rsid w:val="006D5B21"/>
    <w:rsid w:val="006E4C5E"/>
    <w:rsid w:val="006F54F3"/>
    <w:rsid w:val="00701266"/>
    <w:rsid w:val="007078CF"/>
    <w:rsid w:val="00707CAB"/>
    <w:rsid w:val="00723910"/>
    <w:rsid w:val="00733F71"/>
    <w:rsid w:val="00743953"/>
    <w:rsid w:val="00753522"/>
    <w:rsid w:val="00761D14"/>
    <w:rsid w:val="00767F30"/>
    <w:rsid w:val="00776A2F"/>
    <w:rsid w:val="00785E23"/>
    <w:rsid w:val="007907DB"/>
    <w:rsid w:val="007A0ED1"/>
    <w:rsid w:val="007A1BC9"/>
    <w:rsid w:val="007A555F"/>
    <w:rsid w:val="007D05E1"/>
    <w:rsid w:val="00803DF7"/>
    <w:rsid w:val="0080576D"/>
    <w:rsid w:val="00812261"/>
    <w:rsid w:val="00814075"/>
    <w:rsid w:val="0081426C"/>
    <w:rsid w:val="008157B9"/>
    <w:rsid w:val="00816B45"/>
    <w:rsid w:val="00817C1A"/>
    <w:rsid w:val="00833C80"/>
    <w:rsid w:val="00845AA9"/>
    <w:rsid w:val="00845AEC"/>
    <w:rsid w:val="0086002E"/>
    <w:rsid w:val="008639C3"/>
    <w:rsid w:val="00865347"/>
    <w:rsid w:val="00867AAF"/>
    <w:rsid w:val="0087292F"/>
    <w:rsid w:val="00873203"/>
    <w:rsid w:val="00877BCB"/>
    <w:rsid w:val="00885BED"/>
    <w:rsid w:val="008A4D02"/>
    <w:rsid w:val="008B6202"/>
    <w:rsid w:val="008C25CE"/>
    <w:rsid w:val="008C2979"/>
    <w:rsid w:val="008C4567"/>
    <w:rsid w:val="008C4E7B"/>
    <w:rsid w:val="008C501C"/>
    <w:rsid w:val="008C68CF"/>
    <w:rsid w:val="008D10B0"/>
    <w:rsid w:val="008D2D6D"/>
    <w:rsid w:val="008E0398"/>
    <w:rsid w:val="009023A4"/>
    <w:rsid w:val="00920A7D"/>
    <w:rsid w:val="00924894"/>
    <w:rsid w:val="0093086E"/>
    <w:rsid w:val="00931EA0"/>
    <w:rsid w:val="00933E47"/>
    <w:rsid w:val="00934BE8"/>
    <w:rsid w:val="00945CC1"/>
    <w:rsid w:val="00946CEE"/>
    <w:rsid w:val="009539D3"/>
    <w:rsid w:val="00966389"/>
    <w:rsid w:val="00967086"/>
    <w:rsid w:val="00970193"/>
    <w:rsid w:val="00973883"/>
    <w:rsid w:val="009827AC"/>
    <w:rsid w:val="0098572F"/>
    <w:rsid w:val="009952AC"/>
    <w:rsid w:val="009A0003"/>
    <w:rsid w:val="009A24D1"/>
    <w:rsid w:val="009A4393"/>
    <w:rsid w:val="009A600A"/>
    <w:rsid w:val="009B1FDB"/>
    <w:rsid w:val="009B37FE"/>
    <w:rsid w:val="009B43DB"/>
    <w:rsid w:val="009B4C11"/>
    <w:rsid w:val="009B4CD1"/>
    <w:rsid w:val="009C2F71"/>
    <w:rsid w:val="009D3AAE"/>
    <w:rsid w:val="009D3BBB"/>
    <w:rsid w:val="009D608C"/>
    <w:rsid w:val="009E02A5"/>
    <w:rsid w:val="009E38EE"/>
    <w:rsid w:val="00A10C58"/>
    <w:rsid w:val="00A122CD"/>
    <w:rsid w:val="00A22446"/>
    <w:rsid w:val="00A33CCE"/>
    <w:rsid w:val="00A35E4F"/>
    <w:rsid w:val="00A456C1"/>
    <w:rsid w:val="00A60D1A"/>
    <w:rsid w:val="00A67DC1"/>
    <w:rsid w:val="00A70200"/>
    <w:rsid w:val="00A7643A"/>
    <w:rsid w:val="00AA29DE"/>
    <w:rsid w:val="00AA696F"/>
    <w:rsid w:val="00AB76DA"/>
    <w:rsid w:val="00AC2EB4"/>
    <w:rsid w:val="00AC66AD"/>
    <w:rsid w:val="00AD12D2"/>
    <w:rsid w:val="00AD6748"/>
    <w:rsid w:val="00AE4689"/>
    <w:rsid w:val="00AE657A"/>
    <w:rsid w:val="00AF185B"/>
    <w:rsid w:val="00AF5B50"/>
    <w:rsid w:val="00AF5C2C"/>
    <w:rsid w:val="00B1216C"/>
    <w:rsid w:val="00B132F7"/>
    <w:rsid w:val="00B2120B"/>
    <w:rsid w:val="00B244AF"/>
    <w:rsid w:val="00B33F8C"/>
    <w:rsid w:val="00B35D9A"/>
    <w:rsid w:val="00B46FF2"/>
    <w:rsid w:val="00B516A7"/>
    <w:rsid w:val="00B6491A"/>
    <w:rsid w:val="00B64AAA"/>
    <w:rsid w:val="00B810A2"/>
    <w:rsid w:val="00B83972"/>
    <w:rsid w:val="00B90A3F"/>
    <w:rsid w:val="00BB01DC"/>
    <w:rsid w:val="00BB591E"/>
    <w:rsid w:val="00BC1BA1"/>
    <w:rsid w:val="00BC25DF"/>
    <w:rsid w:val="00BC4331"/>
    <w:rsid w:val="00BD37DE"/>
    <w:rsid w:val="00BD77D8"/>
    <w:rsid w:val="00BE22AC"/>
    <w:rsid w:val="00BE643C"/>
    <w:rsid w:val="00BE67D6"/>
    <w:rsid w:val="00BE774F"/>
    <w:rsid w:val="00BE7A60"/>
    <w:rsid w:val="00BE7F50"/>
    <w:rsid w:val="00BE7FB4"/>
    <w:rsid w:val="00BF4505"/>
    <w:rsid w:val="00BF63AD"/>
    <w:rsid w:val="00C14152"/>
    <w:rsid w:val="00C1735A"/>
    <w:rsid w:val="00C27982"/>
    <w:rsid w:val="00C3753D"/>
    <w:rsid w:val="00C407E6"/>
    <w:rsid w:val="00C418D5"/>
    <w:rsid w:val="00C4336B"/>
    <w:rsid w:val="00C45E7D"/>
    <w:rsid w:val="00C46243"/>
    <w:rsid w:val="00C473A5"/>
    <w:rsid w:val="00C5532F"/>
    <w:rsid w:val="00C655F9"/>
    <w:rsid w:val="00C777B3"/>
    <w:rsid w:val="00C83975"/>
    <w:rsid w:val="00C87965"/>
    <w:rsid w:val="00C93095"/>
    <w:rsid w:val="00CA270D"/>
    <w:rsid w:val="00CA77C8"/>
    <w:rsid w:val="00CC5C71"/>
    <w:rsid w:val="00CC7F85"/>
    <w:rsid w:val="00CD6FEE"/>
    <w:rsid w:val="00CE45A3"/>
    <w:rsid w:val="00CF2833"/>
    <w:rsid w:val="00D061E5"/>
    <w:rsid w:val="00D07611"/>
    <w:rsid w:val="00D2586C"/>
    <w:rsid w:val="00D338BD"/>
    <w:rsid w:val="00D418E1"/>
    <w:rsid w:val="00D60F2D"/>
    <w:rsid w:val="00D71598"/>
    <w:rsid w:val="00D72311"/>
    <w:rsid w:val="00D83AA7"/>
    <w:rsid w:val="00D87D7C"/>
    <w:rsid w:val="00D90B55"/>
    <w:rsid w:val="00D92C24"/>
    <w:rsid w:val="00DA6DEF"/>
    <w:rsid w:val="00DB2142"/>
    <w:rsid w:val="00DB6761"/>
    <w:rsid w:val="00DC45BC"/>
    <w:rsid w:val="00DD0F79"/>
    <w:rsid w:val="00DE32C2"/>
    <w:rsid w:val="00E0317E"/>
    <w:rsid w:val="00E06409"/>
    <w:rsid w:val="00E168EA"/>
    <w:rsid w:val="00E23D41"/>
    <w:rsid w:val="00E25BAB"/>
    <w:rsid w:val="00E2613F"/>
    <w:rsid w:val="00E316B8"/>
    <w:rsid w:val="00E33ACB"/>
    <w:rsid w:val="00E359E4"/>
    <w:rsid w:val="00E52788"/>
    <w:rsid w:val="00E57808"/>
    <w:rsid w:val="00E64DBD"/>
    <w:rsid w:val="00E6687C"/>
    <w:rsid w:val="00E8062F"/>
    <w:rsid w:val="00E96EBB"/>
    <w:rsid w:val="00E971A0"/>
    <w:rsid w:val="00EA27CC"/>
    <w:rsid w:val="00EA4BAA"/>
    <w:rsid w:val="00EB0C07"/>
    <w:rsid w:val="00EB4279"/>
    <w:rsid w:val="00EC159E"/>
    <w:rsid w:val="00EC3881"/>
    <w:rsid w:val="00EC4493"/>
    <w:rsid w:val="00EF5EF5"/>
    <w:rsid w:val="00F268E7"/>
    <w:rsid w:val="00F304B9"/>
    <w:rsid w:val="00F523C9"/>
    <w:rsid w:val="00F5463E"/>
    <w:rsid w:val="00F55D13"/>
    <w:rsid w:val="00F618DD"/>
    <w:rsid w:val="00F729FB"/>
    <w:rsid w:val="00F828B3"/>
    <w:rsid w:val="00F9168E"/>
    <w:rsid w:val="00F925AB"/>
    <w:rsid w:val="00FA207F"/>
    <w:rsid w:val="00FB3AAC"/>
    <w:rsid w:val="00FB6E52"/>
    <w:rsid w:val="00FC3D3C"/>
    <w:rsid w:val="00FD404C"/>
    <w:rsid w:val="00FE3F10"/>
    <w:rsid w:val="00FE513C"/>
    <w:rsid w:val="00FF0457"/>
    <w:rsid w:val="00FF136E"/>
    <w:rsid w:val="00FF7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27A3F4"/>
  <w15:chartTrackingRefBased/>
  <w15:docId w15:val="{719616E6-B3EC-4A47-9874-168E7A9B5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Premier,Bullets,References,Liste 1,Numbered List Paragraph,ReferencesCxSpLast,Paragraphe de liste1,Paragraphe de liste,Paragrap,List Paragraph1,normal,Normal2,Normal3,Normal4,Normal5,Normal6,Normal7,Bullet List,FooterText,NEW INDENT,L"/>
    <w:basedOn w:val="a"/>
    <w:link w:val="a4"/>
    <w:uiPriority w:val="34"/>
    <w:qFormat/>
    <w:rsid w:val="00B90A3F"/>
    <w:pPr>
      <w:spacing w:after="0" w:line="240" w:lineRule="auto"/>
      <w:ind w:left="720"/>
      <w:contextualSpacing/>
    </w:pPr>
    <w:rPr>
      <w:rFonts w:eastAsiaTheme="minorEastAsia"/>
      <w:sz w:val="24"/>
      <w:szCs w:val="24"/>
      <w:lang w:eastAsia="zh-CN"/>
    </w:rPr>
  </w:style>
  <w:style w:type="character" w:styleId="a5">
    <w:name w:val="Hyperlink"/>
    <w:basedOn w:val="a0"/>
    <w:uiPriority w:val="99"/>
    <w:unhideWhenUsed/>
    <w:rsid w:val="00B90A3F"/>
    <w:rPr>
      <w:color w:val="0000FF"/>
      <w:u w:val="single"/>
    </w:rPr>
  </w:style>
  <w:style w:type="paragraph" w:styleId="a6">
    <w:name w:val="No Spacing"/>
    <w:uiPriority w:val="1"/>
    <w:qFormat/>
    <w:rsid w:val="00B90A3F"/>
    <w:pPr>
      <w:spacing w:after="0" w:line="240" w:lineRule="auto"/>
    </w:pPr>
  </w:style>
  <w:style w:type="paragraph" w:styleId="a7">
    <w:name w:val="header"/>
    <w:basedOn w:val="a"/>
    <w:link w:val="a8"/>
    <w:uiPriority w:val="99"/>
    <w:unhideWhenUsed/>
    <w:rsid w:val="00BC2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BC25DF"/>
    <w:rPr>
      <w:lang w:val="en-US"/>
    </w:rPr>
  </w:style>
  <w:style w:type="paragraph" w:styleId="a9">
    <w:name w:val="footer"/>
    <w:basedOn w:val="a"/>
    <w:link w:val="aa"/>
    <w:uiPriority w:val="99"/>
    <w:unhideWhenUsed/>
    <w:rsid w:val="00BC2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BC25DF"/>
    <w:rPr>
      <w:lang w:val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2160DB"/>
    <w:rPr>
      <w:color w:val="605E5C"/>
      <w:shd w:val="clear" w:color="auto" w:fill="E1DFDD"/>
    </w:rPr>
  </w:style>
  <w:style w:type="character" w:styleId="ab">
    <w:name w:val="Placeholder Text"/>
    <w:basedOn w:val="a0"/>
    <w:uiPriority w:val="99"/>
    <w:semiHidden/>
    <w:rsid w:val="002A4391"/>
    <w:rPr>
      <w:color w:val="808080"/>
    </w:rPr>
  </w:style>
  <w:style w:type="character" w:styleId="ac">
    <w:name w:val="annotation reference"/>
    <w:basedOn w:val="a0"/>
    <w:uiPriority w:val="99"/>
    <w:semiHidden/>
    <w:unhideWhenUsed/>
    <w:rsid w:val="003D29F9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3D29F9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3D29F9"/>
    <w:rPr>
      <w:sz w:val="20"/>
      <w:szCs w:val="20"/>
      <w:lang w:val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3D29F9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3D29F9"/>
    <w:rPr>
      <w:b/>
      <w:bCs/>
      <w:sz w:val="20"/>
      <w:szCs w:val="20"/>
      <w:lang w:val="en-US"/>
    </w:rPr>
  </w:style>
  <w:style w:type="paragraph" w:styleId="af1">
    <w:name w:val="Balloon Text"/>
    <w:basedOn w:val="a"/>
    <w:link w:val="af2"/>
    <w:uiPriority w:val="99"/>
    <w:semiHidden/>
    <w:unhideWhenUsed/>
    <w:rsid w:val="003D29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3D29F9"/>
    <w:rPr>
      <w:rFonts w:ascii="Segoe UI" w:hAnsi="Segoe UI" w:cs="Segoe UI"/>
      <w:sz w:val="18"/>
      <w:szCs w:val="18"/>
      <w:lang w:val="en-US"/>
    </w:rPr>
  </w:style>
  <w:style w:type="paragraph" w:styleId="af3">
    <w:name w:val="footnote text"/>
    <w:basedOn w:val="a"/>
    <w:link w:val="af4"/>
    <w:uiPriority w:val="99"/>
    <w:semiHidden/>
    <w:unhideWhenUsed/>
    <w:rsid w:val="009023A4"/>
    <w:pPr>
      <w:spacing w:after="0"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9023A4"/>
    <w:rPr>
      <w:sz w:val="20"/>
      <w:szCs w:val="20"/>
      <w:lang w:val="en-US"/>
    </w:rPr>
  </w:style>
  <w:style w:type="character" w:styleId="af5">
    <w:name w:val="footnote reference"/>
    <w:basedOn w:val="a0"/>
    <w:uiPriority w:val="99"/>
    <w:semiHidden/>
    <w:unhideWhenUsed/>
    <w:rsid w:val="009023A4"/>
    <w:rPr>
      <w:vertAlign w:val="superscript"/>
    </w:rPr>
  </w:style>
  <w:style w:type="character" w:styleId="af6">
    <w:name w:val="FollowedHyperlink"/>
    <w:basedOn w:val="a0"/>
    <w:uiPriority w:val="99"/>
    <w:semiHidden/>
    <w:unhideWhenUsed/>
    <w:rsid w:val="00723910"/>
    <w:rPr>
      <w:color w:val="954F72" w:themeColor="followedHyperlink"/>
      <w:u w:val="single"/>
    </w:rPr>
  </w:style>
  <w:style w:type="paragraph" w:styleId="af7">
    <w:name w:val="Revision"/>
    <w:hidden/>
    <w:uiPriority w:val="99"/>
    <w:semiHidden/>
    <w:rsid w:val="000F4D21"/>
    <w:pPr>
      <w:spacing w:after="0" w:line="240" w:lineRule="auto"/>
    </w:pPr>
    <w:rPr>
      <w:lang w:val="en-US"/>
    </w:rPr>
  </w:style>
  <w:style w:type="table" w:styleId="af8">
    <w:name w:val="Table Grid"/>
    <w:basedOn w:val="a1"/>
    <w:uiPriority w:val="39"/>
    <w:rsid w:val="003A67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Абзац списка Знак"/>
    <w:aliases w:val="Premier Знак,Bullets Знак,References Знак,Liste 1 Знак,Numbered List Paragraph Знак,ReferencesCxSpLast Знак,Paragraphe de liste1 Знак,Paragraphe de liste Знак,Paragrap Знак,List Paragraph1 Знак,normal Знак,Normal2 Знак,Normal3 Знак"/>
    <w:basedOn w:val="a0"/>
    <w:link w:val="a3"/>
    <w:uiPriority w:val="34"/>
    <w:locked/>
    <w:rsid w:val="003B1A92"/>
    <w:rPr>
      <w:rFonts w:eastAsiaTheme="minorEastAsia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0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5265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40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39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1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882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533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851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972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993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582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0403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6766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23107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3356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22013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6901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65980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65744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52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457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4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0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89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030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320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442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231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0522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5680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64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8194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8376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5144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54188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6751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72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95524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48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69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17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763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972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260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2297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0615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368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3500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96622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1580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5957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73998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75379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6152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80200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141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991169-00B5-47DB-B960-D4ED18547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1009</Words>
  <Characters>5752</Characters>
  <Application>Microsoft Office Word</Application>
  <DocSecurity>0</DocSecurity>
  <Lines>47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IETRO Anna</dc:creator>
  <cp:keywords/>
  <dc:description/>
  <cp:lastModifiedBy>Ред.</cp:lastModifiedBy>
  <cp:revision>3</cp:revision>
  <cp:lastPrinted>2023-06-14T11:23:00Z</cp:lastPrinted>
  <dcterms:created xsi:type="dcterms:W3CDTF">2024-09-13T08:53:00Z</dcterms:created>
  <dcterms:modified xsi:type="dcterms:W3CDTF">2024-09-13T12:25:00Z</dcterms:modified>
</cp:coreProperties>
</file>